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C8A9E6" w14:textId="77777777" w:rsidR="00307B4B" w:rsidRDefault="00307B4B" w:rsidP="00812257">
      <w:pPr>
        <w:keepNext/>
        <w:keepLines/>
        <w:spacing w:before="240" w:after="0" w:line="240" w:lineRule="auto"/>
        <w:outlineLvl w:val="0"/>
        <w:rPr>
          <w:rFonts w:ascii="Calibri Light" w:eastAsiaTheme="majorEastAsia" w:hAnsi="Calibri Light" w:cstheme="majorBidi"/>
          <w:b/>
          <w:color w:val="00B0F0"/>
          <w:sz w:val="28"/>
          <w:szCs w:val="32"/>
        </w:rPr>
      </w:pPr>
    </w:p>
    <w:p w14:paraId="1A2AB75F" w14:textId="0419A7CD" w:rsidR="003C5C45" w:rsidRDefault="003C5C45" w:rsidP="00307B4B">
      <w:pPr>
        <w:pStyle w:val="BodyText"/>
        <w:rPr>
          <w:b/>
          <w:bCs/>
          <w:sz w:val="96"/>
        </w:rPr>
      </w:pPr>
    </w:p>
    <w:p w14:paraId="73C97C25" w14:textId="77777777" w:rsidR="003C5C45" w:rsidRDefault="003C5C45" w:rsidP="00307B4B">
      <w:pPr>
        <w:pStyle w:val="BodyText"/>
        <w:rPr>
          <w:b/>
          <w:bCs/>
          <w:sz w:val="96"/>
        </w:rPr>
      </w:pPr>
    </w:p>
    <w:p w14:paraId="13AC7FF8" w14:textId="3DC3A961" w:rsidR="00307B4B" w:rsidRPr="00F1186D" w:rsidRDefault="00307B4B" w:rsidP="00F1186D">
      <w:pPr>
        <w:pStyle w:val="BodyText"/>
        <w:jc w:val="center"/>
        <w:rPr>
          <w:b/>
          <w:bCs/>
          <w:sz w:val="80"/>
          <w:szCs w:val="80"/>
        </w:rPr>
      </w:pPr>
      <w:r w:rsidRPr="00F1186D">
        <w:rPr>
          <w:b/>
          <w:bCs/>
          <w:sz w:val="80"/>
          <w:szCs w:val="80"/>
        </w:rPr>
        <w:t xml:space="preserve">Sample </w:t>
      </w:r>
      <w:r w:rsidR="00F1186D" w:rsidRPr="00F1186D">
        <w:rPr>
          <w:b/>
          <w:bCs/>
          <w:sz w:val="80"/>
          <w:szCs w:val="80"/>
        </w:rPr>
        <w:t>safety manual</w:t>
      </w:r>
    </w:p>
    <w:p w14:paraId="5BB60F8E" w14:textId="4FE9DDFA" w:rsidR="00307B4B" w:rsidRPr="00F1186D" w:rsidRDefault="00E76779" w:rsidP="00F1186D">
      <w:pPr>
        <w:pStyle w:val="BodyText"/>
        <w:jc w:val="center"/>
        <w:rPr>
          <w:bCs/>
          <w:color w:val="808080" w:themeColor="background1" w:themeShade="80"/>
          <w:sz w:val="70"/>
          <w:szCs w:val="70"/>
        </w:rPr>
      </w:pPr>
      <w:r>
        <w:rPr>
          <w:bCs/>
          <w:color w:val="808080" w:themeColor="background1" w:themeShade="80"/>
          <w:sz w:val="70"/>
          <w:szCs w:val="70"/>
        </w:rPr>
        <w:t>Delivery service drivers</w:t>
      </w:r>
    </w:p>
    <w:p w14:paraId="727F98D8" w14:textId="77777777" w:rsidR="003C5C45" w:rsidRDefault="003C5C45" w:rsidP="003C5C45">
      <w:pPr>
        <w:pStyle w:val="BodyText"/>
        <w:spacing w:after="0" w:line="240" w:lineRule="auto"/>
        <w:rPr>
          <w:bCs/>
          <w:sz w:val="72"/>
        </w:rPr>
      </w:pPr>
    </w:p>
    <w:p w14:paraId="241783A4" w14:textId="77777777" w:rsidR="003C5C45" w:rsidRDefault="003C5C45" w:rsidP="003C5C45">
      <w:pPr>
        <w:pStyle w:val="BodyText"/>
        <w:spacing w:after="0" w:line="240" w:lineRule="auto"/>
        <w:rPr>
          <w:bCs/>
          <w:sz w:val="72"/>
        </w:rPr>
      </w:pPr>
    </w:p>
    <w:p w14:paraId="3521F715" w14:textId="77777777" w:rsidR="003C5C45" w:rsidRDefault="003C5C45" w:rsidP="003C5C45">
      <w:pPr>
        <w:pStyle w:val="BodyText"/>
        <w:spacing w:after="0" w:line="240" w:lineRule="auto"/>
        <w:rPr>
          <w:bCs/>
          <w:sz w:val="72"/>
        </w:rPr>
      </w:pPr>
    </w:p>
    <w:p w14:paraId="7310A58F" w14:textId="77777777" w:rsidR="003C5C45" w:rsidRDefault="003C5C45" w:rsidP="003C5C45">
      <w:pPr>
        <w:pStyle w:val="BodyText"/>
        <w:spacing w:after="0" w:line="240" w:lineRule="auto"/>
        <w:rPr>
          <w:bCs/>
          <w:sz w:val="72"/>
        </w:rPr>
      </w:pPr>
    </w:p>
    <w:p w14:paraId="60AC6359" w14:textId="77777777" w:rsidR="003C5C45" w:rsidRDefault="003C5C45" w:rsidP="003C5C45">
      <w:pPr>
        <w:widowControl w:val="0"/>
        <w:spacing w:after="0" w:line="240" w:lineRule="auto"/>
        <w:rPr>
          <w:rFonts w:ascii="Calibri Light" w:eastAsiaTheme="majorEastAsia" w:hAnsi="Calibri Light" w:cstheme="majorBidi"/>
          <w:b/>
          <w:color w:val="00B0F0"/>
          <w:sz w:val="28"/>
          <w:szCs w:val="32"/>
        </w:rPr>
      </w:pPr>
    </w:p>
    <w:p w14:paraId="506C25AC" w14:textId="77777777" w:rsidR="003C5C45" w:rsidRDefault="003C5C45" w:rsidP="003C5C45">
      <w:pPr>
        <w:widowControl w:val="0"/>
        <w:spacing w:after="0" w:line="240" w:lineRule="auto"/>
        <w:rPr>
          <w:rFonts w:ascii="Calibri Light" w:eastAsiaTheme="majorEastAsia" w:hAnsi="Calibri Light" w:cstheme="majorBidi"/>
          <w:b/>
          <w:color w:val="00B0F0"/>
          <w:sz w:val="28"/>
          <w:szCs w:val="32"/>
        </w:rPr>
      </w:pPr>
    </w:p>
    <w:p w14:paraId="5FEE173E" w14:textId="77777777" w:rsidR="00307B4B" w:rsidRDefault="00307B4B" w:rsidP="003C5C45">
      <w:pPr>
        <w:widowControl w:val="0"/>
        <w:spacing w:after="0" w:line="240" w:lineRule="auto"/>
        <w:rPr>
          <w:rFonts w:ascii="Calibri Light" w:eastAsiaTheme="majorEastAsia" w:hAnsi="Calibri Light" w:cstheme="majorBidi"/>
          <w:b/>
          <w:color w:val="00B0F0"/>
          <w:sz w:val="28"/>
          <w:szCs w:val="32"/>
        </w:rPr>
      </w:pPr>
    </w:p>
    <w:p w14:paraId="4BFE849B" w14:textId="77777777" w:rsidR="00307B4B" w:rsidRDefault="00307B4B" w:rsidP="003C5C45">
      <w:pPr>
        <w:widowControl w:val="0"/>
        <w:spacing w:after="0" w:line="240" w:lineRule="auto"/>
        <w:rPr>
          <w:rFonts w:ascii="Calibri Light" w:eastAsiaTheme="majorEastAsia" w:hAnsi="Calibri Light" w:cstheme="majorBidi"/>
          <w:b/>
          <w:color w:val="00B0F0"/>
          <w:sz w:val="28"/>
          <w:szCs w:val="32"/>
        </w:rPr>
      </w:pPr>
    </w:p>
    <w:p w14:paraId="7E321B67" w14:textId="77777777" w:rsidR="00307B4B" w:rsidRDefault="00307B4B" w:rsidP="003C5C45">
      <w:pPr>
        <w:widowControl w:val="0"/>
        <w:spacing w:after="0" w:line="240" w:lineRule="auto"/>
        <w:rPr>
          <w:rFonts w:ascii="Calibri Light" w:eastAsiaTheme="majorEastAsia" w:hAnsi="Calibri Light" w:cstheme="majorBidi"/>
          <w:b/>
          <w:color w:val="00B0F0"/>
          <w:sz w:val="28"/>
          <w:szCs w:val="32"/>
        </w:rPr>
      </w:pPr>
    </w:p>
    <w:p w14:paraId="63522A3D" w14:textId="77777777" w:rsidR="003C5C45" w:rsidRDefault="003C5C45" w:rsidP="003C5C45">
      <w:pPr>
        <w:widowControl w:val="0"/>
        <w:spacing w:after="0" w:line="240" w:lineRule="auto"/>
        <w:rPr>
          <w:rFonts w:ascii="Calibri Light" w:eastAsiaTheme="majorEastAsia" w:hAnsi="Calibri Light" w:cstheme="majorBidi"/>
          <w:b/>
          <w:color w:val="00B0F0"/>
          <w:sz w:val="28"/>
          <w:szCs w:val="32"/>
        </w:rPr>
      </w:pPr>
    </w:p>
    <w:p w14:paraId="622B4EAF" w14:textId="77777777" w:rsidR="007C6EBB" w:rsidRDefault="007C6EBB" w:rsidP="003C5C45">
      <w:pPr>
        <w:widowControl w:val="0"/>
        <w:spacing w:after="0" w:line="240" w:lineRule="auto"/>
        <w:rPr>
          <w:rFonts w:ascii="Calibri Light" w:eastAsiaTheme="majorEastAsia" w:hAnsi="Calibri Light" w:cstheme="majorBidi"/>
          <w:b/>
          <w:color w:val="00B0F0"/>
          <w:sz w:val="28"/>
          <w:szCs w:val="32"/>
        </w:rPr>
      </w:pPr>
    </w:p>
    <w:p w14:paraId="32767853" w14:textId="77777777" w:rsidR="007C6EBB" w:rsidRDefault="007C6EBB" w:rsidP="003C5C45">
      <w:pPr>
        <w:widowControl w:val="0"/>
        <w:spacing w:after="0" w:line="240" w:lineRule="auto"/>
        <w:rPr>
          <w:rFonts w:ascii="Calibri Light" w:eastAsiaTheme="majorEastAsia" w:hAnsi="Calibri Light" w:cstheme="majorBidi"/>
          <w:b/>
          <w:color w:val="00B0F0"/>
          <w:sz w:val="28"/>
          <w:szCs w:val="32"/>
        </w:rPr>
      </w:pPr>
    </w:p>
    <w:p w14:paraId="05F2DF73" w14:textId="77777777" w:rsidR="007C6EBB" w:rsidRDefault="007C6EBB" w:rsidP="007C6EBB">
      <w:pPr>
        <w:pStyle w:val="Footer"/>
        <w:jc w:val="center"/>
        <w:rPr>
          <w:sz w:val="14"/>
          <w:szCs w:val="16"/>
        </w:rPr>
      </w:pPr>
      <w:r w:rsidRPr="003C5C45">
        <w:rPr>
          <w:sz w:val="14"/>
          <w:szCs w:val="16"/>
        </w:rPr>
        <w:t>This document is furnished by CompSource Mutual for informational purposes only. It is not intended to be a condition of coverage,</w:t>
      </w:r>
    </w:p>
    <w:p w14:paraId="5172E357" w14:textId="77777777" w:rsidR="007C6EBB" w:rsidRPr="003C5C45" w:rsidRDefault="007C6EBB" w:rsidP="007C6EBB">
      <w:pPr>
        <w:pStyle w:val="Footer"/>
        <w:jc w:val="center"/>
        <w:rPr>
          <w:sz w:val="14"/>
          <w:szCs w:val="16"/>
        </w:rPr>
      </w:pPr>
      <w:r w:rsidRPr="003C5C45">
        <w:rPr>
          <w:sz w:val="14"/>
          <w:szCs w:val="16"/>
        </w:rPr>
        <w:t xml:space="preserve"> nor should it be construed as legal advice.</w:t>
      </w:r>
    </w:p>
    <w:p w14:paraId="3F887305" w14:textId="77777777" w:rsidR="0099387D" w:rsidRPr="0099387D" w:rsidRDefault="0099387D" w:rsidP="00F1186D">
      <w:pPr>
        <w:keepNext/>
        <w:keepLines/>
        <w:spacing w:after="0" w:line="240" w:lineRule="auto"/>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lastRenderedPageBreak/>
        <w:t>Introduction</w:t>
      </w:r>
    </w:p>
    <w:p w14:paraId="6E469E39" w14:textId="77777777" w:rsidR="00F1186D" w:rsidRDefault="00F1186D" w:rsidP="00F1186D">
      <w:pPr>
        <w:spacing w:after="120" w:line="240" w:lineRule="auto"/>
      </w:pPr>
    </w:p>
    <w:p w14:paraId="70B16EAA" w14:textId="280DC163" w:rsidR="0099387D" w:rsidRPr="0099387D" w:rsidRDefault="0099387D" w:rsidP="00F1186D">
      <w:pPr>
        <w:spacing w:after="120" w:line="240" w:lineRule="auto"/>
      </w:pPr>
      <w:r w:rsidRPr="0099387D">
        <w:t xml:space="preserve">This manual contains safety policies designed to control risks associated with operations at </w:t>
      </w:r>
      <w:r w:rsidRPr="00F1186D">
        <w:rPr>
          <w:b/>
          <w:bCs/>
        </w:rPr>
        <w:t xml:space="preserve">(Insert </w:t>
      </w:r>
      <w:r w:rsidR="00F1186D">
        <w:rPr>
          <w:b/>
          <w:bCs/>
        </w:rPr>
        <w:t>c</w:t>
      </w:r>
      <w:r w:rsidR="007A7449" w:rsidRPr="00F1186D">
        <w:rPr>
          <w:b/>
          <w:bCs/>
        </w:rPr>
        <w:t>ompany</w:t>
      </w:r>
      <w:r w:rsidRPr="00F1186D">
        <w:rPr>
          <w:b/>
          <w:bCs/>
        </w:rPr>
        <w:t xml:space="preserve"> </w:t>
      </w:r>
      <w:r w:rsidR="00F1186D">
        <w:rPr>
          <w:b/>
          <w:bCs/>
        </w:rPr>
        <w:t>n</w:t>
      </w:r>
      <w:r w:rsidRPr="00F1186D">
        <w:rPr>
          <w:b/>
          <w:bCs/>
        </w:rPr>
        <w:t>ame)</w:t>
      </w:r>
      <w:r w:rsidRPr="0099387D">
        <w:t xml:space="preserve"> and provide the safest possible work environment for our employees. While this safety manual is intended to be comprehensive, it is impossible to cover every scenario, therefore if you have questions regarding a </w:t>
      </w:r>
      <w:r w:rsidR="002C1709" w:rsidRPr="0099387D">
        <w:t>task</w:t>
      </w:r>
      <w:r w:rsidRPr="0099387D">
        <w:rPr>
          <w:noProof/>
        </w:rPr>
        <w:t xml:space="preserve"> </w:t>
      </w:r>
      <w:r w:rsidRPr="0099387D">
        <w:t xml:space="preserve">contact your supervisor who </w:t>
      </w:r>
      <w:r w:rsidRPr="0099387D">
        <w:rPr>
          <w:noProof/>
        </w:rPr>
        <w:t>can</w:t>
      </w:r>
      <w:r w:rsidRPr="0099387D">
        <w:t xml:space="preserve"> provide guidance.  </w:t>
      </w:r>
    </w:p>
    <w:p w14:paraId="61EF6684" w14:textId="2672CF8F" w:rsidR="0099387D" w:rsidRPr="0099387D" w:rsidRDefault="0099387D" w:rsidP="00F1186D">
      <w:pPr>
        <w:spacing w:after="120" w:line="240" w:lineRule="auto"/>
      </w:pPr>
      <w:r w:rsidRPr="0099387D">
        <w:t xml:space="preserve">The best ambassadors of our safety program are those performing the jobs </w:t>
      </w:r>
      <w:r w:rsidR="002C1709" w:rsidRPr="0099387D">
        <w:t>daily</w:t>
      </w:r>
      <w:r w:rsidRPr="0099387D">
        <w:rPr>
          <w:noProof/>
        </w:rPr>
        <w:t>.</w:t>
      </w:r>
      <w:r w:rsidRPr="0099387D">
        <w:t xml:space="preserve"> </w:t>
      </w:r>
      <w:r w:rsidRPr="0099387D">
        <w:rPr>
          <w:noProof/>
        </w:rPr>
        <w:t>If</w:t>
      </w:r>
      <w:r w:rsidRPr="0099387D">
        <w:t xml:space="preserve"> you observe a safety issue or have a suggestion that could </w:t>
      </w:r>
      <w:r w:rsidRPr="0099387D">
        <w:rPr>
          <w:noProof/>
        </w:rPr>
        <w:t xml:space="preserve">improve the </w:t>
      </w:r>
      <w:r w:rsidRPr="007C6EBB">
        <w:rPr>
          <w:noProof/>
        </w:rPr>
        <w:t>safety</w:t>
      </w:r>
      <w:r w:rsidRPr="0099387D">
        <w:t xml:space="preserve"> measures outlined in this </w:t>
      </w:r>
      <w:r w:rsidRPr="0099387D">
        <w:rPr>
          <w:noProof/>
        </w:rPr>
        <w:t>document,</w:t>
      </w:r>
      <w:r w:rsidRPr="0099387D">
        <w:t xml:space="preserve"> please speak with your supervisor. It takes the dedicated effort of the entire team to prevent workplace incidents.  </w:t>
      </w:r>
    </w:p>
    <w:p w14:paraId="383CD269" w14:textId="16976FC1" w:rsidR="0099387D" w:rsidRPr="0099387D" w:rsidRDefault="0099387D" w:rsidP="00F1186D">
      <w:pPr>
        <w:spacing w:after="120" w:line="240" w:lineRule="auto"/>
      </w:pPr>
      <w:r w:rsidRPr="0099387D">
        <w:t xml:space="preserve">Incidents are the result of unsafe conditions, acts or practices. Many </w:t>
      </w:r>
      <w:r w:rsidRPr="007C6EBB">
        <w:rPr>
          <w:noProof/>
        </w:rPr>
        <w:t>incidents</w:t>
      </w:r>
      <w:r w:rsidRPr="0099387D">
        <w:t xml:space="preserve"> are caused </w:t>
      </w:r>
      <w:r w:rsidR="002C1709" w:rsidRPr="0099387D">
        <w:t>using</w:t>
      </w:r>
      <w:r w:rsidRPr="0099387D">
        <w:t xml:space="preserve"> </w:t>
      </w:r>
      <w:r w:rsidRPr="005C602B">
        <w:rPr>
          <w:noProof/>
        </w:rPr>
        <w:t>unsafe</w:t>
      </w:r>
      <w:r w:rsidRPr="0099387D">
        <w:t xml:space="preserve"> equipment, tools used in </w:t>
      </w:r>
      <w:r w:rsidRPr="005C602B">
        <w:rPr>
          <w:noProof/>
        </w:rPr>
        <w:t>an unsafe</w:t>
      </w:r>
      <w:r w:rsidRPr="0099387D">
        <w:t xml:space="preserve"> manner </w:t>
      </w:r>
      <w:r w:rsidRPr="0099387D">
        <w:rPr>
          <w:noProof/>
        </w:rPr>
        <w:t>or failure</w:t>
      </w:r>
      <w:r w:rsidRPr="0099387D">
        <w:t xml:space="preserve"> to follow safe work practices.</w:t>
      </w:r>
      <w:r w:rsidR="005C602B">
        <w:t xml:space="preserve"> </w:t>
      </w:r>
      <w:r w:rsidR="002C1709">
        <w:t>Therefore,</w:t>
      </w:r>
      <w:r w:rsidRPr="0099387D">
        <w:t xml:space="preserve"> </w:t>
      </w:r>
      <w:r w:rsidRPr="0099387D">
        <w:rPr>
          <w:noProof/>
        </w:rPr>
        <w:t>the</w:t>
      </w:r>
      <w:r w:rsidRPr="0099387D">
        <w:t xml:space="preserve"> implementation of a comprehensive safety program is critical to maintaining a safe work environment for all employees. To ensure a safe work environment, it is imperative that we strictly enforce our policy. Violations of safety policies and </w:t>
      </w:r>
      <w:r w:rsidRPr="0099387D">
        <w:rPr>
          <w:noProof/>
        </w:rPr>
        <w:t>procedures</w:t>
      </w:r>
      <w:r w:rsidRPr="0099387D">
        <w:t xml:space="preserve"> could result in disciplinary action, up to and including termination. If you have questions and/or need additional information regarding the contents of this manual, you should speak with your supervisor or their predetermined designee immediately.</w:t>
      </w:r>
    </w:p>
    <w:p w14:paraId="1060D4AC"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1FEAE643" w14:textId="77777777" w:rsidR="00F1186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afety policy statement</w:t>
      </w:r>
    </w:p>
    <w:p w14:paraId="34BD003E" w14:textId="1459D7BD" w:rsidR="0099387D" w:rsidRPr="00F1186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t xml:space="preserve">Providing a safe work environment for </w:t>
      </w:r>
      <w:r w:rsidR="007A7449" w:rsidRPr="00DD55C0">
        <w:rPr>
          <w:b/>
          <w:bCs/>
          <w:noProof/>
        </w:rPr>
        <w:t>(I</w:t>
      </w:r>
      <w:r w:rsidRPr="00DD55C0">
        <w:rPr>
          <w:b/>
          <w:bCs/>
        </w:rPr>
        <w:t xml:space="preserve">nsert </w:t>
      </w:r>
      <w:r w:rsidR="00DD55C0" w:rsidRPr="00DD55C0">
        <w:rPr>
          <w:b/>
          <w:bCs/>
        </w:rPr>
        <w:t>company name</w:t>
      </w:r>
      <w:r w:rsidRPr="00DD55C0">
        <w:rPr>
          <w:b/>
          <w:bCs/>
        </w:rPr>
        <w:t xml:space="preserve">) </w:t>
      </w:r>
      <w:r w:rsidRPr="0099387D">
        <w:t xml:space="preserve">staff is of the utmost importance. The goal of our safety policy is to provide guidance on how to avoid risks associated with the jobs performed by </w:t>
      </w:r>
      <w:r w:rsidR="007A7449">
        <w:t xml:space="preserve">our </w:t>
      </w:r>
      <w:r w:rsidRPr="0099387D">
        <w:t xml:space="preserve">employees. </w:t>
      </w:r>
      <w:r w:rsidRPr="0099387D">
        <w:rPr>
          <w:noProof/>
        </w:rPr>
        <w:t xml:space="preserve"> It</w:t>
      </w:r>
      <w:r w:rsidRPr="0099387D">
        <w:t xml:space="preserve"> is impossible to </w:t>
      </w:r>
      <w:r w:rsidRPr="007C6EBB">
        <w:rPr>
          <w:noProof/>
        </w:rPr>
        <w:t>provide</w:t>
      </w:r>
      <w:r w:rsidRPr="0099387D">
        <w:t xml:space="preserve"> guidelines</w:t>
      </w:r>
      <w:r w:rsidR="007C6EBB">
        <w:t xml:space="preserve"> for </w:t>
      </w:r>
      <w:r w:rsidRPr="0099387D">
        <w:t xml:space="preserve">every </w:t>
      </w:r>
      <w:r w:rsidRPr="0099387D">
        <w:rPr>
          <w:noProof/>
        </w:rPr>
        <w:t>situation</w:t>
      </w:r>
      <w:r w:rsidR="00812257">
        <w:rPr>
          <w:noProof/>
        </w:rPr>
        <w:t>;</w:t>
      </w:r>
      <w:r w:rsidRPr="0099387D">
        <w:rPr>
          <w:noProof/>
        </w:rPr>
        <w:t xml:space="preserve"> therefore</w:t>
      </w:r>
      <w:r w:rsidRPr="0099387D">
        <w:t>, we depend on you, our staff, to make safe choices in your daily work. Our success depends on everyone performing their job in the safest possible manner.</w:t>
      </w:r>
    </w:p>
    <w:p w14:paraId="51BF2D0E"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2E304675"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afety is a team effort</w:t>
      </w:r>
    </w:p>
    <w:p w14:paraId="0D0BBE37" w14:textId="77777777" w:rsidR="0099387D" w:rsidRPr="0099387D" w:rsidRDefault="0099387D" w:rsidP="00F1186D">
      <w:pPr>
        <w:spacing w:after="120" w:line="240" w:lineRule="auto"/>
      </w:pPr>
      <w:r w:rsidRPr="0099387D">
        <w:t xml:space="preserve">With any great team, each member must know their role and how to perform it well to achieve </w:t>
      </w:r>
      <w:r w:rsidRPr="0099387D">
        <w:rPr>
          <w:noProof/>
        </w:rPr>
        <w:t xml:space="preserve">success. </w:t>
      </w:r>
      <w:r w:rsidRPr="007C6EBB">
        <w:rPr>
          <w:noProof/>
        </w:rPr>
        <w:t>The same is true</w:t>
      </w:r>
      <w:r w:rsidRPr="0099387D">
        <w:t xml:space="preserve"> for safety </w:t>
      </w:r>
      <w:r w:rsidRPr="007C6EBB">
        <w:rPr>
          <w:noProof/>
        </w:rPr>
        <w:t>teams</w:t>
      </w:r>
      <w:r w:rsidRPr="0099387D">
        <w:t xml:space="preserve">. </w:t>
      </w:r>
    </w:p>
    <w:p w14:paraId="168CF0F1" w14:textId="77777777" w:rsidR="0099387D" w:rsidRDefault="007A7449" w:rsidP="00F1186D">
      <w:pPr>
        <w:spacing w:after="120" w:line="240" w:lineRule="auto"/>
        <w:rPr>
          <w:rFonts w:ascii="Calibri Light" w:hAnsi="Calibri Light"/>
          <w:b/>
        </w:rPr>
      </w:pPr>
      <w:r>
        <w:rPr>
          <w:rFonts w:ascii="Calibri Light" w:hAnsi="Calibri Light"/>
          <w:b/>
        </w:rPr>
        <w:t xml:space="preserve">Management’s </w:t>
      </w:r>
      <w:r w:rsidR="0099387D" w:rsidRPr="0099387D">
        <w:rPr>
          <w:rFonts w:ascii="Calibri Light" w:hAnsi="Calibri Light"/>
          <w:b/>
        </w:rPr>
        <w:t>responsibilities:</w:t>
      </w:r>
    </w:p>
    <w:p w14:paraId="3804006E" w14:textId="77777777" w:rsidR="007C6EBB" w:rsidRPr="007C6EBB" w:rsidRDefault="007C6EBB" w:rsidP="00F1186D">
      <w:pPr>
        <w:spacing w:after="120" w:line="240" w:lineRule="auto"/>
      </w:pPr>
      <w:r w:rsidRPr="007C6EBB">
        <w:t>Providing a safe work environment and adequate supervision of operations, which includes as applicable:</w:t>
      </w:r>
    </w:p>
    <w:p w14:paraId="0C913C41" w14:textId="77777777" w:rsidR="007A7449" w:rsidRDefault="007A7449" w:rsidP="00F1186D">
      <w:pPr>
        <w:numPr>
          <w:ilvl w:val="0"/>
          <w:numId w:val="1"/>
        </w:numPr>
        <w:spacing w:after="120" w:line="240" w:lineRule="auto"/>
      </w:pPr>
      <w:r>
        <w:t xml:space="preserve">Providing a safe work environment and </w:t>
      </w:r>
      <w:r w:rsidRPr="007C6EBB">
        <w:rPr>
          <w:noProof/>
        </w:rPr>
        <w:t>adequate</w:t>
      </w:r>
      <w:r>
        <w:rPr>
          <w:noProof/>
        </w:rPr>
        <w:t xml:space="preserve"> supervision </w:t>
      </w:r>
    </w:p>
    <w:p w14:paraId="3AC1373F" w14:textId="77777777" w:rsidR="0099387D" w:rsidRPr="0099387D" w:rsidRDefault="0099387D" w:rsidP="00F1186D">
      <w:pPr>
        <w:numPr>
          <w:ilvl w:val="0"/>
          <w:numId w:val="1"/>
        </w:numPr>
        <w:spacing w:after="120" w:line="240" w:lineRule="auto"/>
      </w:pPr>
      <w:r w:rsidRPr="0099387D">
        <w:t>Provisioning of tools and equipment</w:t>
      </w:r>
    </w:p>
    <w:p w14:paraId="2171371E" w14:textId="77777777" w:rsidR="0099387D" w:rsidRPr="003C5C45" w:rsidRDefault="0099387D" w:rsidP="00F1186D">
      <w:pPr>
        <w:numPr>
          <w:ilvl w:val="0"/>
          <w:numId w:val="1"/>
        </w:numPr>
        <w:spacing w:after="120" w:line="240" w:lineRule="auto"/>
      </w:pPr>
      <w:r w:rsidRPr="003C5C45">
        <w:t>Providing proper safety equipment/clothing</w:t>
      </w:r>
    </w:p>
    <w:p w14:paraId="0F5C3B77" w14:textId="7CF8F138" w:rsidR="0099387D" w:rsidRPr="003C5C45" w:rsidRDefault="0099387D" w:rsidP="00F1186D">
      <w:pPr>
        <w:numPr>
          <w:ilvl w:val="0"/>
          <w:numId w:val="1"/>
        </w:numPr>
        <w:spacing w:after="120" w:line="240" w:lineRule="auto"/>
      </w:pPr>
      <w:r w:rsidRPr="003C5C45">
        <w:t xml:space="preserve">Training and </w:t>
      </w:r>
      <w:r w:rsidR="00F75FB8">
        <w:t>hands-on</w:t>
      </w:r>
      <w:r w:rsidRPr="003C5C45">
        <w:t xml:space="preserve"> </w:t>
      </w:r>
      <w:r w:rsidRPr="007C6EBB">
        <w:rPr>
          <w:noProof/>
        </w:rPr>
        <w:t>safety</w:t>
      </w:r>
      <w:r w:rsidRPr="003C5C45">
        <w:t xml:space="preserve"> direction </w:t>
      </w:r>
    </w:p>
    <w:p w14:paraId="6061F53B" w14:textId="17F0365F" w:rsidR="0099387D" w:rsidRPr="003C5C45" w:rsidRDefault="0099387D" w:rsidP="00F1186D">
      <w:pPr>
        <w:numPr>
          <w:ilvl w:val="0"/>
          <w:numId w:val="1"/>
        </w:numPr>
        <w:spacing w:after="120" w:line="240" w:lineRule="auto"/>
      </w:pPr>
      <w:r w:rsidRPr="003C5C45">
        <w:t xml:space="preserve">Inspecting </w:t>
      </w:r>
      <w:r w:rsidR="007A7449" w:rsidRPr="003C5C45">
        <w:t>work areas</w:t>
      </w:r>
      <w:r w:rsidR="00F75FB8">
        <w:t xml:space="preserve">, employee vehicles, </w:t>
      </w:r>
      <w:r w:rsidR="007A7449" w:rsidRPr="003C5C45">
        <w:t xml:space="preserve">and operations </w:t>
      </w:r>
      <w:r w:rsidRPr="003C5C45">
        <w:t>periodically</w:t>
      </w:r>
    </w:p>
    <w:p w14:paraId="2909D0B2" w14:textId="77777777" w:rsidR="0099387D" w:rsidRPr="0099387D" w:rsidRDefault="0099387D" w:rsidP="00F1186D">
      <w:pPr>
        <w:numPr>
          <w:ilvl w:val="0"/>
          <w:numId w:val="1"/>
        </w:numPr>
        <w:spacing w:after="120" w:line="240" w:lineRule="auto"/>
      </w:pPr>
      <w:r w:rsidRPr="0099387D">
        <w:t xml:space="preserve">Ensuring prompt action is taken when unsafe conditions or actions </w:t>
      </w:r>
      <w:r w:rsidRPr="0099387D">
        <w:rPr>
          <w:noProof/>
        </w:rPr>
        <w:t>are identified</w:t>
      </w:r>
      <w:r w:rsidRPr="0099387D">
        <w:t xml:space="preserve"> </w:t>
      </w:r>
    </w:p>
    <w:p w14:paraId="78980498" w14:textId="77777777" w:rsidR="0099387D" w:rsidRPr="0099387D" w:rsidRDefault="0099387D" w:rsidP="00F1186D">
      <w:pPr>
        <w:numPr>
          <w:ilvl w:val="0"/>
          <w:numId w:val="1"/>
        </w:numPr>
        <w:spacing w:after="120" w:line="240" w:lineRule="auto"/>
      </w:pPr>
      <w:r w:rsidRPr="0099387D">
        <w:t xml:space="preserve">Ensuring all incidents are reported and </w:t>
      </w:r>
      <w:r w:rsidRPr="007C6EBB">
        <w:rPr>
          <w:noProof/>
        </w:rPr>
        <w:t>properly</w:t>
      </w:r>
      <w:r w:rsidRPr="0099387D">
        <w:t xml:space="preserve"> investigated</w:t>
      </w:r>
    </w:p>
    <w:p w14:paraId="7AF52371" w14:textId="77777777" w:rsidR="0099387D" w:rsidRPr="0099387D" w:rsidRDefault="0099387D" w:rsidP="00F1186D">
      <w:pPr>
        <w:numPr>
          <w:ilvl w:val="0"/>
          <w:numId w:val="4"/>
        </w:numPr>
        <w:spacing w:after="120" w:line="240" w:lineRule="auto"/>
      </w:pPr>
      <w:r w:rsidRPr="0099387D">
        <w:t>Reviewing incident reports to verify proper corrective action</w:t>
      </w:r>
      <w:r w:rsidR="007A7449">
        <w:t xml:space="preserve"> is taken</w:t>
      </w:r>
      <w:r w:rsidRPr="0099387D">
        <w:t xml:space="preserve"> </w:t>
      </w:r>
    </w:p>
    <w:p w14:paraId="295D995E" w14:textId="77777777" w:rsidR="0099387D" w:rsidRPr="0099387D" w:rsidRDefault="007A7449" w:rsidP="00F1186D">
      <w:pPr>
        <w:spacing w:after="120" w:line="240" w:lineRule="auto"/>
        <w:rPr>
          <w:rFonts w:ascii="Calibri Light" w:hAnsi="Calibri Light"/>
          <w:b/>
        </w:rPr>
      </w:pPr>
      <w:r>
        <w:rPr>
          <w:rFonts w:ascii="Calibri Light" w:hAnsi="Calibri Light"/>
          <w:b/>
        </w:rPr>
        <w:lastRenderedPageBreak/>
        <w:t>Supervisor</w:t>
      </w:r>
      <w:r w:rsidR="0099387D" w:rsidRPr="0099387D">
        <w:rPr>
          <w:rFonts w:ascii="Calibri Light" w:hAnsi="Calibri Light"/>
          <w:b/>
        </w:rPr>
        <w:t>’s responsibilities:</w:t>
      </w:r>
    </w:p>
    <w:p w14:paraId="06D1739C" w14:textId="77777777" w:rsidR="0099387D" w:rsidRPr="0099387D" w:rsidRDefault="0099387D" w:rsidP="00F1186D">
      <w:pPr>
        <w:numPr>
          <w:ilvl w:val="0"/>
          <w:numId w:val="2"/>
        </w:numPr>
        <w:spacing w:after="120" w:line="240" w:lineRule="auto"/>
      </w:pPr>
      <w:r w:rsidRPr="0099387D">
        <w:t xml:space="preserve">Promoting safety </w:t>
      </w:r>
      <w:r w:rsidRPr="0099387D">
        <w:rPr>
          <w:noProof/>
        </w:rPr>
        <w:t>awareness, and leading</w:t>
      </w:r>
      <w:r w:rsidRPr="0099387D">
        <w:t xml:space="preserve"> by example</w:t>
      </w:r>
    </w:p>
    <w:p w14:paraId="2C4CCD96" w14:textId="77777777" w:rsidR="0099387D" w:rsidRPr="0099387D" w:rsidRDefault="0099387D" w:rsidP="00F1186D">
      <w:pPr>
        <w:numPr>
          <w:ilvl w:val="0"/>
          <w:numId w:val="2"/>
        </w:numPr>
        <w:spacing w:after="120" w:line="240" w:lineRule="auto"/>
      </w:pPr>
      <w:r w:rsidRPr="0099387D">
        <w:t xml:space="preserve">Ensuring employees </w:t>
      </w:r>
      <w:r w:rsidRPr="0099387D">
        <w:rPr>
          <w:noProof/>
        </w:rPr>
        <w:t>are trained</w:t>
      </w:r>
      <w:r w:rsidRPr="0099387D">
        <w:t xml:space="preserve"> on safe work practices related to their assigned job tasks</w:t>
      </w:r>
    </w:p>
    <w:p w14:paraId="1977C9E3" w14:textId="77777777" w:rsidR="0099387D" w:rsidRPr="0099387D" w:rsidRDefault="0099387D" w:rsidP="00F1186D">
      <w:pPr>
        <w:numPr>
          <w:ilvl w:val="0"/>
          <w:numId w:val="2"/>
        </w:numPr>
        <w:spacing w:after="120" w:line="240" w:lineRule="auto"/>
      </w:pPr>
      <w:r w:rsidRPr="007C6EBB">
        <w:rPr>
          <w:noProof/>
        </w:rPr>
        <w:t>Ensuring</w:t>
      </w:r>
      <w:r w:rsidRPr="0099387D">
        <w:t xml:space="preserve"> safety equipment and protective devices are provided and properly used</w:t>
      </w:r>
    </w:p>
    <w:p w14:paraId="2388CD80" w14:textId="67A6ED6F" w:rsidR="0099387D" w:rsidRPr="0099387D" w:rsidRDefault="0099387D" w:rsidP="00F1186D">
      <w:pPr>
        <w:numPr>
          <w:ilvl w:val="0"/>
          <w:numId w:val="2"/>
        </w:numPr>
        <w:spacing w:after="120" w:line="240" w:lineRule="auto"/>
      </w:pPr>
      <w:r w:rsidRPr="0099387D">
        <w:t>Conducting frequent safety inspections of all work areas</w:t>
      </w:r>
      <w:r w:rsidR="00F75FB8">
        <w:t>, vehicles</w:t>
      </w:r>
      <w:r w:rsidRPr="0099387D">
        <w:t xml:space="preserve"> and operations to improve and eliminate unsafe conditions</w:t>
      </w:r>
    </w:p>
    <w:p w14:paraId="52407EA4" w14:textId="77777777" w:rsidR="0099387D" w:rsidRPr="0099387D" w:rsidRDefault="0099387D" w:rsidP="00F1186D">
      <w:pPr>
        <w:numPr>
          <w:ilvl w:val="0"/>
          <w:numId w:val="2"/>
        </w:numPr>
        <w:spacing w:after="120" w:line="240" w:lineRule="auto"/>
      </w:pPr>
      <w:r w:rsidRPr="0099387D">
        <w:t xml:space="preserve">Taking prompt, corrective action when unsafe conditions </w:t>
      </w:r>
      <w:r w:rsidRPr="0099387D">
        <w:rPr>
          <w:noProof/>
        </w:rPr>
        <w:t>and/or</w:t>
      </w:r>
      <w:r w:rsidRPr="0099387D">
        <w:t xml:space="preserve"> unsafe actions </w:t>
      </w:r>
      <w:r w:rsidRPr="0099387D">
        <w:rPr>
          <w:noProof/>
        </w:rPr>
        <w:t>are observed</w:t>
      </w:r>
    </w:p>
    <w:p w14:paraId="0F473CF0" w14:textId="77777777" w:rsidR="0099387D" w:rsidRPr="0099387D" w:rsidRDefault="0099387D" w:rsidP="00F1186D">
      <w:pPr>
        <w:numPr>
          <w:ilvl w:val="0"/>
          <w:numId w:val="2"/>
        </w:numPr>
        <w:spacing w:after="120" w:line="240" w:lineRule="auto"/>
      </w:pPr>
      <w:r w:rsidRPr="0099387D">
        <w:t xml:space="preserve">Investigating and reporting to </w:t>
      </w:r>
      <w:r w:rsidR="007A7449">
        <w:t xml:space="preserve">management </w:t>
      </w:r>
      <w:r w:rsidRPr="0099387D">
        <w:t xml:space="preserve">all incidents involving personnel </w:t>
      </w:r>
      <w:r w:rsidRPr="0099387D">
        <w:rPr>
          <w:noProof/>
        </w:rPr>
        <w:t>and/or</w:t>
      </w:r>
      <w:r w:rsidRPr="0099387D">
        <w:t xml:space="preserve"> property</w:t>
      </w:r>
    </w:p>
    <w:p w14:paraId="3AF9711F" w14:textId="77777777" w:rsidR="0099387D" w:rsidRPr="0099387D" w:rsidRDefault="0099387D" w:rsidP="00F1186D">
      <w:pPr>
        <w:numPr>
          <w:ilvl w:val="0"/>
          <w:numId w:val="2"/>
        </w:numPr>
        <w:spacing w:after="120" w:line="240" w:lineRule="auto"/>
      </w:pPr>
      <w:r w:rsidRPr="0099387D">
        <w:t xml:space="preserve">Reviewing new equipment to identify potential risks </w:t>
      </w:r>
    </w:p>
    <w:p w14:paraId="0E757301" w14:textId="77777777" w:rsidR="0099387D" w:rsidRPr="0099387D" w:rsidRDefault="0099387D" w:rsidP="00F1186D">
      <w:pPr>
        <w:numPr>
          <w:ilvl w:val="0"/>
          <w:numId w:val="2"/>
        </w:numPr>
        <w:spacing w:after="120" w:line="240" w:lineRule="auto"/>
      </w:pPr>
      <w:r w:rsidRPr="0099387D">
        <w:t xml:space="preserve">Educating employees on the disciplinary policy as it relates to the safety </w:t>
      </w:r>
      <w:r w:rsidRPr="007C6EBB">
        <w:rPr>
          <w:noProof/>
        </w:rPr>
        <w:t>policy</w:t>
      </w:r>
      <w:r w:rsidRPr="0099387D">
        <w:t xml:space="preserve">; taking appropriate action when merited </w:t>
      </w:r>
    </w:p>
    <w:p w14:paraId="4AC99E71" w14:textId="77777777" w:rsidR="0099387D" w:rsidRPr="0099387D" w:rsidRDefault="0099387D" w:rsidP="00F1186D">
      <w:pPr>
        <w:numPr>
          <w:ilvl w:val="0"/>
          <w:numId w:val="2"/>
        </w:numPr>
        <w:spacing w:after="120" w:line="240" w:lineRule="auto"/>
      </w:pPr>
      <w:r w:rsidRPr="0099387D">
        <w:rPr>
          <w:noProof/>
        </w:rPr>
        <w:t xml:space="preserve">Arranging </w:t>
      </w:r>
      <w:r w:rsidRPr="0099387D">
        <w:t>transportation and accompany the injured employee to the medical facility</w:t>
      </w:r>
    </w:p>
    <w:p w14:paraId="33D02DEB" w14:textId="77777777" w:rsidR="0099387D" w:rsidRPr="0099387D" w:rsidRDefault="0099387D" w:rsidP="00F1186D">
      <w:pPr>
        <w:numPr>
          <w:ilvl w:val="0"/>
          <w:numId w:val="2"/>
        </w:numPr>
        <w:spacing w:after="120" w:line="240" w:lineRule="auto"/>
      </w:pPr>
      <w:r w:rsidRPr="0099387D">
        <w:rPr>
          <w:noProof/>
        </w:rPr>
        <w:t>Facilitating</w:t>
      </w:r>
      <w:r w:rsidRPr="0099387D">
        <w:t xml:space="preserve"> paperwork and answering questions </w:t>
      </w:r>
      <w:r w:rsidRPr="0099387D">
        <w:rPr>
          <w:noProof/>
        </w:rPr>
        <w:t>of</w:t>
      </w:r>
      <w:r w:rsidRPr="0099387D">
        <w:t xml:space="preserve"> both the treating physician and </w:t>
      </w:r>
      <w:r w:rsidRPr="007C6EBB">
        <w:rPr>
          <w:noProof/>
        </w:rPr>
        <w:t>injured</w:t>
      </w:r>
      <w:r w:rsidRPr="0099387D">
        <w:t xml:space="preserve"> employee</w:t>
      </w:r>
    </w:p>
    <w:p w14:paraId="547E542E" w14:textId="77777777" w:rsidR="0099387D" w:rsidRPr="0099387D" w:rsidRDefault="007A7449" w:rsidP="00F1186D">
      <w:pPr>
        <w:spacing w:after="120" w:line="240" w:lineRule="auto"/>
        <w:rPr>
          <w:rFonts w:ascii="Calibri Light" w:hAnsi="Calibri Light"/>
          <w:b/>
        </w:rPr>
      </w:pPr>
      <w:r>
        <w:rPr>
          <w:rFonts w:ascii="Calibri Light" w:hAnsi="Calibri Light"/>
          <w:b/>
        </w:rPr>
        <w:t xml:space="preserve">Employee’s </w:t>
      </w:r>
      <w:r w:rsidR="0099387D" w:rsidRPr="0099387D">
        <w:rPr>
          <w:rFonts w:ascii="Calibri Light" w:hAnsi="Calibri Light"/>
          <w:b/>
        </w:rPr>
        <w:t>responsibilities:</w:t>
      </w:r>
    </w:p>
    <w:p w14:paraId="0D705150" w14:textId="77777777" w:rsidR="0099387D" w:rsidRPr="0099387D" w:rsidRDefault="0099387D" w:rsidP="00F1186D">
      <w:pPr>
        <w:numPr>
          <w:ilvl w:val="0"/>
          <w:numId w:val="3"/>
        </w:numPr>
        <w:spacing w:after="120" w:line="240" w:lineRule="auto"/>
      </w:pPr>
      <w:r w:rsidRPr="0099387D">
        <w:t xml:space="preserve">Following the safety policy and procedures </w:t>
      </w:r>
    </w:p>
    <w:p w14:paraId="28EC336B" w14:textId="77777777" w:rsidR="0099387D" w:rsidRPr="0099387D" w:rsidRDefault="0099387D" w:rsidP="00F1186D">
      <w:pPr>
        <w:numPr>
          <w:ilvl w:val="0"/>
          <w:numId w:val="3"/>
        </w:numPr>
        <w:spacing w:after="120" w:line="240" w:lineRule="auto"/>
      </w:pPr>
      <w:r w:rsidRPr="0099387D">
        <w:t xml:space="preserve">Reporting unsafe conditions and practices to </w:t>
      </w:r>
      <w:r w:rsidR="007A7449">
        <w:t xml:space="preserve">management </w:t>
      </w:r>
      <w:r w:rsidRPr="0099387D">
        <w:t>immediately</w:t>
      </w:r>
    </w:p>
    <w:p w14:paraId="087D630C" w14:textId="01DD9AB9" w:rsidR="0099387D" w:rsidRPr="0099387D" w:rsidRDefault="0099387D" w:rsidP="00F1186D">
      <w:pPr>
        <w:numPr>
          <w:ilvl w:val="0"/>
          <w:numId w:val="3"/>
        </w:numPr>
        <w:spacing w:after="120" w:line="240" w:lineRule="auto"/>
      </w:pPr>
      <w:r w:rsidRPr="0099387D">
        <w:t xml:space="preserve">Keeping work areas </w:t>
      </w:r>
      <w:r w:rsidR="007F10FE">
        <w:t xml:space="preserve">and vehicles </w:t>
      </w:r>
      <w:r w:rsidR="002C1709" w:rsidRPr="0099387D">
        <w:t>always clean and orderly</w:t>
      </w:r>
    </w:p>
    <w:p w14:paraId="4D4D684C" w14:textId="304FF8C9" w:rsidR="0099387D" w:rsidRPr="0099387D" w:rsidRDefault="0099387D" w:rsidP="00F1186D">
      <w:pPr>
        <w:numPr>
          <w:ilvl w:val="0"/>
          <w:numId w:val="3"/>
        </w:numPr>
        <w:spacing w:after="120" w:line="240" w:lineRule="auto"/>
      </w:pPr>
      <w:r w:rsidRPr="0099387D">
        <w:t xml:space="preserve">Operating </w:t>
      </w:r>
      <w:r w:rsidR="007F10FE">
        <w:t xml:space="preserve">vehicles and </w:t>
      </w:r>
      <w:r w:rsidRPr="0099387D">
        <w:t>equipment only if authorized and instructed on safe work procedures</w:t>
      </w:r>
    </w:p>
    <w:p w14:paraId="2DA71A81" w14:textId="77777777" w:rsidR="0099387D" w:rsidRDefault="0099387D" w:rsidP="00F1186D">
      <w:pPr>
        <w:numPr>
          <w:ilvl w:val="0"/>
          <w:numId w:val="3"/>
        </w:numPr>
        <w:spacing w:after="120" w:line="240" w:lineRule="auto"/>
      </w:pPr>
      <w:r w:rsidRPr="0099387D">
        <w:t xml:space="preserve">Reporting all incidents to </w:t>
      </w:r>
      <w:r w:rsidR="007A7449">
        <w:t>management</w:t>
      </w:r>
      <w:r w:rsidRPr="0099387D">
        <w:t xml:space="preserve"> immediately and complete an incident report as soon as possible </w:t>
      </w:r>
    </w:p>
    <w:p w14:paraId="7EB09A1B"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5814F671"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What to do if an </w:t>
      </w:r>
      <w:r w:rsidR="00812257">
        <w:rPr>
          <w:rFonts w:ascii="Calibri Light" w:eastAsiaTheme="majorEastAsia" w:hAnsi="Calibri Light" w:cstheme="majorBidi"/>
          <w:b/>
          <w:color w:val="00B0F0"/>
          <w:sz w:val="28"/>
          <w:szCs w:val="32"/>
        </w:rPr>
        <w:t xml:space="preserve">incident </w:t>
      </w:r>
      <w:r w:rsidRPr="0099387D">
        <w:rPr>
          <w:rFonts w:ascii="Calibri Light" w:eastAsiaTheme="majorEastAsia" w:hAnsi="Calibri Light" w:cstheme="majorBidi"/>
          <w:b/>
          <w:color w:val="00B0F0"/>
          <w:sz w:val="28"/>
          <w:szCs w:val="32"/>
        </w:rPr>
        <w:t>occurs</w:t>
      </w:r>
    </w:p>
    <w:p w14:paraId="373F37F9" w14:textId="77777777" w:rsidR="0099387D" w:rsidRPr="0099387D" w:rsidRDefault="0099387D" w:rsidP="00F1186D">
      <w:pPr>
        <w:spacing w:after="120" w:line="240" w:lineRule="auto"/>
      </w:pPr>
      <w:r w:rsidRPr="0099387D">
        <w:t xml:space="preserve">While every effort is made to avoid incidents, it is important to know what to do if one should occur. Acting quickly and getting the injured employee the treatment they need as soon as possible can help to prevent further injury. </w:t>
      </w:r>
    </w:p>
    <w:p w14:paraId="0F532D04" w14:textId="77777777" w:rsidR="00812257" w:rsidRDefault="0099387D" w:rsidP="00F1186D">
      <w:pPr>
        <w:numPr>
          <w:ilvl w:val="0"/>
          <w:numId w:val="4"/>
        </w:numPr>
        <w:spacing w:after="120" w:line="240" w:lineRule="auto"/>
      </w:pPr>
      <w:r w:rsidRPr="0099387D">
        <w:t xml:space="preserve">Report all incidents, no matter how minor, immediately to </w:t>
      </w:r>
      <w:r w:rsidR="007A7449">
        <w:t xml:space="preserve">management </w:t>
      </w:r>
    </w:p>
    <w:p w14:paraId="04F2B8F7" w14:textId="77777777" w:rsidR="0099387D" w:rsidRPr="0099387D" w:rsidRDefault="0099387D" w:rsidP="00F1186D">
      <w:pPr>
        <w:pStyle w:val="ListParagraph"/>
        <w:numPr>
          <w:ilvl w:val="0"/>
          <w:numId w:val="4"/>
        </w:numPr>
        <w:spacing w:after="120" w:line="240" w:lineRule="auto"/>
      </w:pPr>
      <w:r w:rsidRPr="0099387D">
        <w:t xml:space="preserve">Prompt reporting ensures the employee receives proper treatment if it is required, and </w:t>
      </w:r>
      <w:r w:rsidRPr="007C6EBB">
        <w:rPr>
          <w:noProof/>
        </w:rPr>
        <w:t>ensures</w:t>
      </w:r>
      <w:r w:rsidRPr="0099387D">
        <w:t xml:space="preserve"> appropriate corrective action is taken to avoid future injuries  </w:t>
      </w:r>
    </w:p>
    <w:p w14:paraId="6EAE8C48" w14:textId="77777777" w:rsidR="0099387D" w:rsidRPr="0099387D" w:rsidRDefault="0099387D" w:rsidP="00F1186D">
      <w:pPr>
        <w:numPr>
          <w:ilvl w:val="0"/>
          <w:numId w:val="4"/>
        </w:numPr>
        <w:spacing w:after="120" w:line="240" w:lineRule="auto"/>
      </w:pPr>
      <w:r w:rsidRPr="0099387D">
        <w:t xml:space="preserve">Perform first-aid and CPR, only if you </w:t>
      </w:r>
      <w:r w:rsidRPr="0099387D">
        <w:rPr>
          <w:noProof/>
        </w:rPr>
        <w:t>are trained</w:t>
      </w:r>
      <w:r w:rsidRPr="0099387D">
        <w:t xml:space="preserve"> </w:t>
      </w:r>
    </w:p>
    <w:p w14:paraId="39489AF8" w14:textId="77777777" w:rsidR="0099387D" w:rsidRPr="0099387D" w:rsidRDefault="0099387D" w:rsidP="00F1186D">
      <w:pPr>
        <w:numPr>
          <w:ilvl w:val="0"/>
          <w:numId w:val="4"/>
        </w:numPr>
        <w:spacing w:after="120" w:line="240" w:lineRule="auto"/>
      </w:pPr>
      <w:r w:rsidRPr="0099387D">
        <w:t>Follow established Bloodborne Pathogens procedures</w:t>
      </w:r>
    </w:p>
    <w:p w14:paraId="316DFCD4" w14:textId="77777777" w:rsidR="00812257" w:rsidRPr="0099387D" w:rsidRDefault="00812257" w:rsidP="00F1186D">
      <w:pPr>
        <w:numPr>
          <w:ilvl w:val="0"/>
          <w:numId w:val="4"/>
        </w:numPr>
        <w:spacing w:after="120" w:line="240" w:lineRule="auto"/>
      </w:pPr>
      <w:r w:rsidRPr="0099387D">
        <w:rPr>
          <w:noProof/>
        </w:rPr>
        <w:t xml:space="preserve">Arranging </w:t>
      </w:r>
      <w:r w:rsidRPr="0099387D">
        <w:t>transportation and accompany the injured employee to the medical facility</w:t>
      </w:r>
      <w:r>
        <w:t xml:space="preserve"> should be done by the </w:t>
      </w:r>
      <w:r w:rsidR="007A7449">
        <w:t>supervisor</w:t>
      </w:r>
    </w:p>
    <w:p w14:paraId="63891799" w14:textId="77777777" w:rsidR="00812257" w:rsidRPr="0099387D" w:rsidRDefault="00812257" w:rsidP="00F1186D">
      <w:pPr>
        <w:numPr>
          <w:ilvl w:val="0"/>
          <w:numId w:val="4"/>
        </w:numPr>
        <w:spacing w:after="120" w:line="240" w:lineRule="auto"/>
      </w:pPr>
      <w:r w:rsidRPr="0099387D">
        <w:rPr>
          <w:noProof/>
        </w:rPr>
        <w:t>Facilitating</w:t>
      </w:r>
      <w:r w:rsidRPr="0099387D">
        <w:t xml:space="preserve"> paperwork and answering questions </w:t>
      </w:r>
      <w:r w:rsidRPr="0099387D">
        <w:rPr>
          <w:noProof/>
        </w:rPr>
        <w:t>of</w:t>
      </w:r>
      <w:r w:rsidRPr="0099387D">
        <w:t xml:space="preserve"> both the treating physician and </w:t>
      </w:r>
      <w:r w:rsidRPr="007C6EBB">
        <w:rPr>
          <w:noProof/>
        </w:rPr>
        <w:t>injured</w:t>
      </w:r>
      <w:r w:rsidRPr="0099387D">
        <w:t xml:space="preserve"> employee</w:t>
      </w:r>
      <w:r>
        <w:t xml:space="preserve"> should be done by the </w:t>
      </w:r>
      <w:r w:rsidR="007A7449">
        <w:t>supervisor</w:t>
      </w:r>
    </w:p>
    <w:p w14:paraId="1D5B2678" w14:textId="77777777" w:rsidR="0099387D" w:rsidRPr="0099387D" w:rsidRDefault="0099387D" w:rsidP="00F1186D">
      <w:pPr>
        <w:numPr>
          <w:ilvl w:val="0"/>
          <w:numId w:val="4"/>
        </w:numPr>
        <w:spacing w:after="120" w:line="240" w:lineRule="auto"/>
      </w:pPr>
      <w:r w:rsidRPr="0099387D">
        <w:t xml:space="preserve">Incident Report forms must be completed by the </w:t>
      </w:r>
      <w:r w:rsidR="007A7449">
        <w:t>supervisor</w:t>
      </w:r>
      <w:r w:rsidRPr="0099387D">
        <w:t xml:space="preserve"> and </w:t>
      </w:r>
      <w:r w:rsidRPr="007C6EBB">
        <w:rPr>
          <w:noProof/>
        </w:rPr>
        <w:t>injured</w:t>
      </w:r>
      <w:r w:rsidRPr="0099387D">
        <w:t xml:space="preserve"> employee as soon as possible; route as directed on the form</w:t>
      </w:r>
    </w:p>
    <w:p w14:paraId="4CDF93EC"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383AA5C4"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Emergency action plans</w:t>
      </w:r>
    </w:p>
    <w:p w14:paraId="3CF632A9" w14:textId="77777777" w:rsidR="0099387D" w:rsidRPr="0099387D" w:rsidRDefault="0099387D" w:rsidP="00F1186D">
      <w:pPr>
        <w:spacing w:after="120" w:line="240" w:lineRule="auto"/>
      </w:pPr>
      <w:r w:rsidRPr="0099387D">
        <w:rPr>
          <w:noProof/>
        </w:rPr>
        <w:t>Emergency situations</w:t>
      </w:r>
      <w:r w:rsidRPr="0099387D">
        <w:t xml:space="preserve"> such as fire, severe weather, bomb threat, </w:t>
      </w:r>
      <w:r w:rsidRPr="0099387D">
        <w:rPr>
          <w:noProof/>
        </w:rPr>
        <w:t>etc.</w:t>
      </w:r>
      <w:r w:rsidRPr="0099387D">
        <w:t xml:space="preserve">, require swift and immediate action by our employees to ensure the safety of everyone. In the event of an emergency, our staff should </w:t>
      </w:r>
      <w:r w:rsidRPr="0099387D">
        <w:rPr>
          <w:noProof/>
        </w:rPr>
        <w:t>be prepared</w:t>
      </w:r>
      <w:r w:rsidRPr="0099387D">
        <w:t xml:space="preserve"> for the following: </w:t>
      </w:r>
    </w:p>
    <w:p w14:paraId="4C024ACC" w14:textId="77777777" w:rsidR="0099387D" w:rsidRPr="0099387D" w:rsidRDefault="007A7449" w:rsidP="00F1186D">
      <w:pPr>
        <w:spacing w:after="120" w:line="240" w:lineRule="auto"/>
      </w:pPr>
      <w:r>
        <w:t>Supervisor</w:t>
      </w:r>
      <w:r w:rsidR="0099387D" w:rsidRPr="0099387D">
        <w:t>/</w:t>
      </w:r>
      <w:r>
        <w:t xml:space="preserve">management </w:t>
      </w:r>
      <w:r w:rsidR="0099387D" w:rsidRPr="0099387D">
        <w:t xml:space="preserve">or designee for their respective areas will: </w:t>
      </w:r>
    </w:p>
    <w:p w14:paraId="0EFC3FF1" w14:textId="77777777" w:rsidR="0099387D" w:rsidRPr="0099387D" w:rsidRDefault="0099387D" w:rsidP="00F1186D">
      <w:pPr>
        <w:numPr>
          <w:ilvl w:val="0"/>
          <w:numId w:val="5"/>
        </w:numPr>
        <w:spacing w:after="120" w:line="240" w:lineRule="auto"/>
      </w:pPr>
      <w:r w:rsidRPr="0099387D">
        <w:t>Direct actions of personnel</w:t>
      </w:r>
    </w:p>
    <w:p w14:paraId="7E2DAD21" w14:textId="77777777" w:rsidR="0099387D" w:rsidRPr="0099387D" w:rsidRDefault="0099387D" w:rsidP="00F1186D">
      <w:pPr>
        <w:numPr>
          <w:ilvl w:val="0"/>
          <w:numId w:val="5"/>
        </w:numPr>
        <w:spacing w:after="120" w:line="240" w:lineRule="auto"/>
      </w:pPr>
      <w:r w:rsidRPr="0099387D">
        <w:t>Know the location of fire extinguishers</w:t>
      </w:r>
    </w:p>
    <w:p w14:paraId="3957CE1D" w14:textId="77777777" w:rsidR="0099387D" w:rsidRPr="0099387D" w:rsidRDefault="0099387D" w:rsidP="00F1186D">
      <w:pPr>
        <w:numPr>
          <w:ilvl w:val="0"/>
          <w:numId w:val="5"/>
        </w:numPr>
        <w:spacing w:after="120" w:line="240" w:lineRule="auto"/>
      </w:pPr>
      <w:r w:rsidRPr="0099387D">
        <w:t>Know who is first-aid and CPR trained</w:t>
      </w:r>
    </w:p>
    <w:p w14:paraId="788B0393" w14:textId="7B1AAEF0" w:rsidR="0099387D" w:rsidRPr="0099387D" w:rsidRDefault="0099387D" w:rsidP="00F1186D">
      <w:pPr>
        <w:numPr>
          <w:ilvl w:val="0"/>
          <w:numId w:val="5"/>
        </w:numPr>
        <w:spacing w:after="120" w:line="240" w:lineRule="auto"/>
      </w:pPr>
      <w:r w:rsidRPr="0099387D">
        <w:t xml:space="preserve">Identify individuals who need special assistance during evacuations and </w:t>
      </w:r>
      <w:r w:rsidR="002C1709" w:rsidRPr="0099387D">
        <w:t>decide</w:t>
      </w:r>
      <w:r w:rsidRPr="0099387D">
        <w:t xml:space="preserve"> to ensure their safety</w:t>
      </w:r>
    </w:p>
    <w:p w14:paraId="081524D4" w14:textId="77777777" w:rsidR="0099387D" w:rsidRPr="0099387D" w:rsidRDefault="0099387D" w:rsidP="00F1186D">
      <w:pPr>
        <w:numPr>
          <w:ilvl w:val="0"/>
          <w:numId w:val="5"/>
        </w:numPr>
        <w:spacing w:after="120" w:line="240" w:lineRule="auto"/>
      </w:pPr>
      <w:r w:rsidRPr="0099387D">
        <w:t>Familiarize employees with evacuation route</w:t>
      </w:r>
    </w:p>
    <w:p w14:paraId="2E328766" w14:textId="77777777" w:rsidR="0099387D" w:rsidRPr="0099387D" w:rsidRDefault="0099387D" w:rsidP="00F1186D">
      <w:pPr>
        <w:numPr>
          <w:ilvl w:val="0"/>
          <w:numId w:val="5"/>
        </w:numPr>
        <w:spacing w:after="120" w:line="240" w:lineRule="auto"/>
      </w:pPr>
      <w:r w:rsidRPr="0099387D">
        <w:t xml:space="preserve">Ensure the building is </w:t>
      </w:r>
      <w:r w:rsidRPr="007C6EBB">
        <w:rPr>
          <w:noProof/>
        </w:rPr>
        <w:t>clear</w:t>
      </w:r>
      <w:r w:rsidRPr="0099387D">
        <w:t xml:space="preserve"> and account for personnel after building evacuation </w:t>
      </w:r>
    </w:p>
    <w:p w14:paraId="6381183D" w14:textId="77777777" w:rsidR="0099387D" w:rsidRPr="0099387D" w:rsidRDefault="0099387D" w:rsidP="00F1186D">
      <w:pPr>
        <w:spacing w:after="120" w:line="240" w:lineRule="auto"/>
        <w:rPr>
          <w:b/>
        </w:rPr>
      </w:pPr>
      <w:r w:rsidRPr="0099387D">
        <w:rPr>
          <w:b/>
        </w:rPr>
        <w:t>Fire evacuation:</w:t>
      </w:r>
    </w:p>
    <w:p w14:paraId="6A8BC13C" w14:textId="77777777" w:rsidR="0099387D" w:rsidRPr="0099387D" w:rsidRDefault="0099387D" w:rsidP="00F1186D">
      <w:pPr>
        <w:numPr>
          <w:ilvl w:val="0"/>
          <w:numId w:val="6"/>
        </w:numPr>
        <w:spacing w:after="120" w:line="240" w:lineRule="auto"/>
      </w:pPr>
      <w:r w:rsidRPr="0099387D">
        <w:t>Turn off nearby equipment and walk to the nearest exit, when the fire alarm sounds and if it is safe to do so</w:t>
      </w:r>
    </w:p>
    <w:p w14:paraId="0E811C47" w14:textId="77777777" w:rsidR="0099387D" w:rsidRPr="0099387D" w:rsidRDefault="0099387D" w:rsidP="00F1186D">
      <w:pPr>
        <w:numPr>
          <w:ilvl w:val="0"/>
          <w:numId w:val="6"/>
        </w:numPr>
        <w:spacing w:after="120" w:line="240" w:lineRule="auto"/>
      </w:pPr>
      <w:r w:rsidRPr="0099387D">
        <w:t>Assemble away from the building at the designated assembly area</w:t>
      </w:r>
    </w:p>
    <w:p w14:paraId="0A267E7A" w14:textId="77777777" w:rsidR="0099387D" w:rsidRPr="0099387D" w:rsidRDefault="0099387D" w:rsidP="00F1186D">
      <w:pPr>
        <w:numPr>
          <w:ilvl w:val="0"/>
          <w:numId w:val="6"/>
        </w:numPr>
        <w:spacing w:after="120" w:line="240" w:lineRule="auto"/>
      </w:pPr>
      <w:r w:rsidRPr="0099387D">
        <w:t xml:space="preserve">Remain outside until the all-clear </w:t>
      </w:r>
      <w:r w:rsidRPr="0099387D">
        <w:rPr>
          <w:noProof/>
        </w:rPr>
        <w:t>is given</w:t>
      </w:r>
      <w:r w:rsidRPr="0099387D">
        <w:t xml:space="preserve"> by responding fire personnel</w:t>
      </w:r>
    </w:p>
    <w:p w14:paraId="01CEC805" w14:textId="77777777" w:rsidR="0099387D" w:rsidRPr="0099387D" w:rsidRDefault="0099387D" w:rsidP="00F1186D">
      <w:pPr>
        <w:numPr>
          <w:ilvl w:val="0"/>
          <w:numId w:val="6"/>
        </w:numPr>
        <w:spacing w:after="120" w:line="240" w:lineRule="auto"/>
      </w:pPr>
      <w:r w:rsidRPr="0099387D">
        <w:rPr>
          <w:noProof/>
        </w:rPr>
        <w:t>The</w:t>
      </w:r>
      <w:r w:rsidRPr="0099387D">
        <w:t xml:space="preserve"> </w:t>
      </w:r>
      <w:r w:rsidR="00477F0D">
        <w:rPr>
          <w:noProof/>
        </w:rPr>
        <w:t>supervisor</w:t>
      </w:r>
      <w:r w:rsidRPr="0099387D">
        <w:t xml:space="preserve"> or their designee will </w:t>
      </w:r>
      <w:r w:rsidRPr="0099387D">
        <w:rPr>
          <w:noProof/>
        </w:rPr>
        <w:t>account</w:t>
      </w:r>
      <w:r w:rsidRPr="0099387D">
        <w:t xml:space="preserve"> for all individuals  </w:t>
      </w:r>
    </w:p>
    <w:p w14:paraId="74DC160B" w14:textId="77777777" w:rsidR="0099387D" w:rsidRPr="0099387D" w:rsidRDefault="0099387D" w:rsidP="00F1186D">
      <w:pPr>
        <w:spacing w:after="120" w:line="240" w:lineRule="auto"/>
        <w:rPr>
          <w:b/>
        </w:rPr>
      </w:pPr>
      <w:r w:rsidRPr="0099387D">
        <w:rPr>
          <w:b/>
        </w:rPr>
        <w:t>Severe weather:</w:t>
      </w:r>
    </w:p>
    <w:p w14:paraId="1C82EF92" w14:textId="77777777" w:rsidR="007F10FE" w:rsidRPr="00B2558D" w:rsidRDefault="007F10FE" w:rsidP="007F10FE">
      <w:pPr>
        <w:pStyle w:val="ListParagraph"/>
        <w:numPr>
          <w:ilvl w:val="0"/>
          <w:numId w:val="7"/>
        </w:numPr>
        <w:spacing w:after="0" w:line="240" w:lineRule="auto"/>
        <w:jc w:val="both"/>
        <w:rPr>
          <w:rFonts w:ascii="Calibri" w:hAnsi="Calibri" w:cs="Calibri"/>
          <w:bCs/>
        </w:rPr>
      </w:pPr>
      <w:r w:rsidRPr="00B2558D">
        <w:rPr>
          <w:rFonts w:ascii="Calibri" w:hAnsi="Calibri" w:cs="Calibri"/>
          <w:bCs/>
        </w:rPr>
        <w:t xml:space="preserve">Heavy </w:t>
      </w:r>
      <w:r>
        <w:rPr>
          <w:rFonts w:ascii="Calibri" w:hAnsi="Calibri" w:cs="Calibri"/>
          <w:bCs/>
        </w:rPr>
        <w:t>r</w:t>
      </w:r>
      <w:r w:rsidRPr="00B2558D">
        <w:rPr>
          <w:rFonts w:ascii="Calibri" w:hAnsi="Calibri" w:cs="Calibri"/>
          <w:bCs/>
        </w:rPr>
        <w:t xml:space="preserve">ainfall- Avoid driving into areas where heavy flooding is noted to have occurred.  Do not drive into standing water if </w:t>
      </w:r>
      <w:r>
        <w:rPr>
          <w:rFonts w:ascii="Calibri" w:hAnsi="Calibri" w:cs="Calibri"/>
          <w:bCs/>
        </w:rPr>
        <w:t>uncertain</w:t>
      </w:r>
      <w:r w:rsidRPr="00B2558D">
        <w:rPr>
          <w:rFonts w:ascii="Calibri" w:hAnsi="Calibri" w:cs="Calibri"/>
          <w:bCs/>
        </w:rPr>
        <w:t xml:space="preserve"> of the depth. Reduce speed and if necessary, pull over to side of the roadway</w:t>
      </w:r>
      <w:r>
        <w:rPr>
          <w:rFonts w:ascii="Calibri" w:hAnsi="Calibri" w:cs="Calibri"/>
          <w:bCs/>
        </w:rPr>
        <w:t>. P</w:t>
      </w:r>
      <w:r w:rsidRPr="00B2558D">
        <w:rPr>
          <w:rFonts w:ascii="Calibri" w:hAnsi="Calibri" w:cs="Calibri"/>
          <w:bCs/>
        </w:rPr>
        <w:t>ark in a safe location and activate</w:t>
      </w:r>
      <w:r>
        <w:rPr>
          <w:rFonts w:ascii="Calibri" w:hAnsi="Calibri" w:cs="Calibri"/>
          <w:bCs/>
        </w:rPr>
        <w:t xml:space="preserve"> </w:t>
      </w:r>
      <w:r w:rsidRPr="00B2558D">
        <w:rPr>
          <w:rFonts w:ascii="Calibri" w:hAnsi="Calibri" w:cs="Calibri"/>
          <w:bCs/>
        </w:rPr>
        <w:t>emergency flashers.</w:t>
      </w:r>
    </w:p>
    <w:p w14:paraId="662D77B3" w14:textId="77777777" w:rsidR="007F10FE" w:rsidRPr="00B2558D" w:rsidRDefault="007F10FE" w:rsidP="007F10FE">
      <w:pPr>
        <w:ind w:left="720" w:hanging="360"/>
        <w:jc w:val="both"/>
        <w:rPr>
          <w:rFonts w:ascii="Calibri" w:hAnsi="Calibri" w:cs="Calibri"/>
          <w:bCs/>
        </w:rPr>
      </w:pPr>
    </w:p>
    <w:p w14:paraId="7955E8B0" w14:textId="77777777" w:rsidR="007F10FE" w:rsidRPr="00B2558D" w:rsidRDefault="007F10FE" w:rsidP="007F10FE">
      <w:pPr>
        <w:pStyle w:val="ListParagraph"/>
        <w:numPr>
          <w:ilvl w:val="0"/>
          <w:numId w:val="7"/>
        </w:numPr>
        <w:spacing w:after="0" w:line="240" w:lineRule="auto"/>
        <w:jc w:val="both"/>
        <w:rPr>
          <w:rFonts w:ascii="Calibri" w:hAnsi="Calibri" w:cs="Calibri"/>
          <w:bCs/>
        </w:rPr>
      </w:pPr>
      <w:r w:rsidRPr="00B2558D">
        <w:rPr>
          <w:rFonts w:ascii="Calibri" w:hAnsi="Calibri" w:cs="Calibri"/>
          <w:bCs/>
        </w:rPr>
        <w:t xml:space="preserve">Lightning </w:t>
      </w:r>
      <w:r>
        <w:rPr>
          <w:rFonts w:ascii="Calibri" w:hAnsi="Calibri" w:cs="Calibri"/>
          <w:bCs/>
        </w:rPr>
        <w:t>a</w:t>
      </w:r>
      <w:r w:rsidRPr="00B2558D">
        <w:rPr>
          <w:rFonts w:ascii="Calibri" w:hAnsi="Calibri" w:cs="Calibri"/>
          <w:bCs/>
        </w:rPr>
        <w:t>ctivity- Remain in</w:t>
      </w:r>
      <w:r>
        <w:rPr>
          <w:rFonts w:ascii="Calibri" w:hAnsi="Calibri" w:cs="Calibri"/>
          <w:bCs/>
        </w:rPr>
        <w:t>side</w:t>
      </w:r>
      <w:r w:rsidRPr="00B2558D">
        <w:rPr>
          <w:rFonts w:ascii="Calibri" w:hAnsi="Calibri" w:cs="Calibri"/>
          <w:bCs/>
        </w:rPr>
        <w:t xml:space="preserve"> </w:t>
      </w:r>
      <w:r>
        <w:rPr>
          <w:rFonts w:ascii="Calibri" w:hAnsi="Calibri" w:cs="Calibri"/>
          <w:bCs/>
        </w:rPr>
        <w:t>vehicle</w:t>
      </w:r>
      <w:r w:rsidRPr="00B2558D">
        <w:rPr>
          <w:rFonts w:ascii="Calibri" w:hAnsi="Calibri" w:cs="Calibri"/>
          <w:bCs/>
        </w:rPr>
        <w:t xml:space="preserve"> and listen to local weather. Proceed to a safe location outside of the lightning activity.  </w:t>
      </w:r>
    </w:p>
    <w:p w14:paraId="6FCC9FE5" w14:textId="77777777" w:rsidR="007F10FE" w:rsidRPr="00B2558D" w:rsidRDefault="007F10FE" w:rsidP="007F10FE">
      <w:pPr>
        <w:ind w:left="720" w:hanging="360"/>
        <w:jc w:val="both"/>
        <w:rPr>
          <w:rFonts w:ascii="Calibri" w:hAnsi="Calibri" w:cs="Calibri"/>
          <w:bCs/>
        </w:rPr>
      </w:pPr>
    </w:p>
    <w:p w14:paraId="181F0D0E" w14:textId="77777777" w:rsidR="007F10FE" w:rsidRPr="00B2558D" w:rsidRDefault="007F10FE" w:rsidP="007F10FE">
      <w:pPr>
        <w:pStyle w:val="ListParagraph"/>
        <w:numPr>
          <w:ilvl w:val="0"/>
          <w:numId w:val="7"/>
        </w:numPr>
        <w:spacing w:after="0" w:line="240" w:lineRule="auto"/>
        <w:jc w:val="both"/>
        <w:rPr>
          <w:rFonts w:ascii="Calibri" w:hAnsi="Calibri" w:cs="Calibri"/>
          <w:bCs/>
        </w:rPr>
      </w:pPr>
      <w:r w:rsidRPr="00B2558D">
        <w:rPr>
          <w:rFonts w:ascii="Calibri" w:hAnsi="Calibri" w:cs="Calibri"/>
          <w:bCs/>
        </w:rPr>
        <w:t xml:space="preserve">High </w:t>
      </w:r>
      <w:r>
        <w:rPr>
          <w:rFonts w:ascii="Calibri" w:hAnsi="Calibri" w:cs="Calibri"/>
          <w:bCs/>
        </w:rPr>
        <w:t>w</w:t>
      </w:r>
      <w:r w:rsidRPr="00B2558D">
        <w:rPr>
          <w:rFonts w:ascii="Calibri" w:hAnsi="Calibri" w:cs="Calibri"/>
          <w:bCs/>
        </w:rPr>
        <w:t>inds- When driving in high winds be alert to the potential effect of strong side winds on the vehicle, specifically at highway speeds. Reduce</w:t>
      </w:r>
      <w:r>
        <w:rPr>
          <w:rFonts w:ascii="Calibri" w:hAnsi="Calibri" w:cs="Calibri"/>
          <w:bCs/>
        </w:rPr>
        <w:t xml:space="preserve"> </w:t>
      </w:r>
      <w:r w:rsidRPr="00B2558D">
        <w:rPr>
          <w:rFonts w:ascii="Calibri" w:hAnsi="Calibri" w:cs="Calibri"/>
          <w:bCs/>
        </w:rPr>
        <w:t>speed and if necessary, pull over to side of the roadway, park in a safe location and activate emergency flashers.</w:t>
      </w:r>
    </w:p>
    <w:p w14:paraId="7A44851C" w14:textId="77777777" w:rsidR="007F10FE" w:rsidRPr="00B2558D" w:rsidRDefault="007F10FE" w:rsidP="007F10FE">
      <w:pPr>
        <w:ind w:left="720" w:hanging="360"/>
        <w:jc w:val="both"/>
        <w:rPr>
          <w:rFonts w:ascii="Calibri" w:hAnsi="Calibri" w:cs="Calibri"/>
          <w:bCs/>
        </w:rPr>
      </w:pPr>
    </w:p>
    <w:p w14:paraId="31B377C3" w14:textId="77777777" w:rsidR="007F10FE" w:rsidRPr="00B2558D" w:rsidRDefault="007F10FE" w:rsidP="007F10FE">
      <w:pPr>
        <w:pStyle w:val="ListParagraph"/>
        <w:numPr>
          <w:ilvl w:val="0"/>
          <w:numId w:val="7"/>
        </w:numPr>
        <w:spacing w:after="0" w:line="240" w:lineRule="auto"/>
        <w:jc w:val="both"/>
        <w:rPr>
          <w:rFonts w:ascii="Calibri" w:hAnsi="Calibri" w:cs="Calibri"/>
          <w:bCs/>
        </w:rPr>
      </w:pPr>
      <w:r w:rsidRPr="00B2558D">
        <w:rPr>
          <w:rFonts w:ascii="Calibri" w:hAnsi="Calibri" w:cs="Calibri"/>
          <w:bCs/>
        </w:rPr>
        <w:t xml:space="preserve">Tornados- Never try to outrun a tornado. Get out of the car and find shelter. If unable to get to a safe structure, lie down in a ditch or low area. Lie face down to </w:t>
      </w:r>
      <w:r>
        <w:rPr>
          <w:rFonts w:ascii="Calibri" w:hAnsi="Calibri" w:cs="Calibri"/>
          <w:bCs/>
        </w:rPr>
        <w:t>stay protected from</w:t>
      </w:r>
      <w:r w:rsidRPr="00B2558D">
        <w:rPr>
          <w:rFonts w:ascii="Calibri" w:hAnsi="Calibri" w:cs="Calibri"/>
          <w:bCs/>
        </w:rPr>
        <w:t xml:space="preserve"> flying debris and cover the back </w:t>
      </w:r>
      <w:r>
        <w:rPr>
          <w:rFonts w:ascii="Calibri" w:hAnsi="Calibri" w:cs="Calibri"/>
          <w:bCs/>
        </w:rPr>
        <w:t xml:space="preserve">of your </w:t>
      </w:r>
      <w:r w:rsidRPr="00B2558D">
        <w:rPr>
          <w:rFonts w:ascii="Calibri" w:hAnsi="Calibri" w:cs="Calibri"/>
          <w:bCs/>
        </w:rPr>
        <w:t>head and neck with hands.</w:t>
      </w:r>
    </w:p>
    <w:p w14:paraId="4D063F98" w14:textId="77777777" w:rsidR="007F10FE" w:rsidRPr="00B2558D" w:rsidRDefault="007F10FE" w:rsidP="007F10FE">
      <w:pPr>
        <w:ind w:left="720" w:hanging="360"/>
        <w:jc w:val="both"/>
        <w:rPr>
          <w:rFonts w:ascii="Calibri" w:hAnsi="Calibri" w:cs="Calibri"/>
          <w:bCs/>
        </w:rPr>
      </w:pPr>
    </w:p>
    <w:p w14:paraId="03C27633" w14:textId="6166FB24" w:rsidR="007F10FE" w:rsidRDefault="007F10FE" w:rsidP="007F10FE">
      <w:pPr>
        <w:pStyle w:val="Heading3"/>
        <w:numPr>
          <w:ilvl w:val="0"/>
          <w:numId w:val="7"/>
        </w:numPr>
        <w:jc w:val="both"/>
        <w:rPr>
          <w:rFonts w:ascii="Calibri" w:hAnsi="Calibri" w:cs="Calibri"/>
          <w:b/>
          <w:bCs/>
          <w:color w:val="auto"/>
          <w:sz w:val="22"/>
          <w:szCs w:val="22"/>
        </w:rPr>
      </w:pPr>
      <w:r w:rsidRPr="00B2558D">
        <w:rPr>
          <w:rFonts w:ascii="Calibri" w:hAnsi="Calibri" w:cs="Calibri"/>
          <w:bCs/>
          <w:color w:val="auto"/>
          <w:sz w:val="22"/>
          <w:szCs w:val="22"/>
        </w:rPr>
        <w:t>Ice</w:t>
      </w:r>
      <w:r>
        <w:rPr>
          <w:rFonts w:ascii="Calibri" w:hAnsi="Calibri" w:cs="Calibri"/>
          <w:bCs/>
          <w:color w:val="auto"/>
          <w:sz w:val="22"/>
          <w:szCs w:val="22"/>
        </w:rPr>
        <w:t xml:space="preserve"> and </w:t>
      </w:r>
      <w:r w:rsidRPr="00B2558D">
        <w:rPr>
          <w:rFonts w:ascii="Calibri" w:hAnsi="Calibri" w:cs="Calibri"/>
          <w:bCs/>
          <w:color w:val="auto"/>
          <w:sz w:val="22"/>
          <w:szCs w:val="22"/>
        </w:rPr>
        <w:t>Snow- Bridges and overpasses freeze first, so always slow down and avoid sudden changes in speed or direction. Clear all window glass</w:t>
      </w:r>
      <w:r>
        <w:rPr>
          <w:rFonts w:ascii="Calibri" w:hAnsi="Calibri" w:cs="Calibri"/>
          <w:bCs/>
          <w:color w:val="auto"/>
          <w:sz w:val="22"/>
          <w:szCs w:val="22"/>
        </w:rPr>
        <w:t xml:space="preserve">, </w:t>
      </w:r>
      <w:r w:rsidRPr="00B2558D">
        <w:rPr>
          <w:rFonts w:ascii="Calibri" w:hAnsi="Calibri" w:cs="Calibri"/>
          <w:bCs/>
          <w:color w:val="auto"/>
          <w:sz w:val="22"/>
          <w:szCs w:val="22"/>
        </w:rPr>
        <w:t>light lenses and covers prior to driving. Keep windows clear and keep speed steady and slow. Use brakes cautiously. If stuck in the snow, straighten the</w:t>
      </w:r>
      <w:r w:rsidRPr="00B2558D">
        <w:rPr>
          <w:rFonts w:ascii="Calibri" w:hAnsi="Calibri" w:cs="Calibri"/>
          <w:color w:val="auto"/>
          <w:sz w:val="22"/>
          <w:szCs w:val="22"/>
        </w:rPr>
        <w:t xml:space="preserve"> </w:t>
      </w:r>
      <w:r w:rsidR="002C1709" w:rsidRPr="00B2558D">
        <w:rPr>
          <w:rFonts w:ascii="Calibri" w:hAnsi="Calibri" w:cs="Calibri"/>
          <w:color w:val="auto"/>
          <w:sz w:val="22"/>
          <w:szCs w:val="22"/>
        </w:rPr>
        <w:t>wheels,</w:t>
      </w:r>
      <w:r w:rsidRPr="00B2558D">
        <w:rPr>
          <w:rFonts w:ascii="Calibri" w:hAnsi="Calibri" w:cs="Calibri"/>
          <w:color w:val="auto"/>
          <w:sz w:val="22"/>
          <w:szCs w:val="22"/>
        </w:rPr>
        <w:t xml:space="preserve"> and accelerate slowly. Avoid spinning the tires.</w:t>
      </w:r>
      <w:r w:rsidRPr="00B2558D">
        <w:rPr>
          <w:rFonts w:ascii="Calibri" w:hAnsi="Calibri" w:cs="Calibri"/>
          <w:b/>
          <w:bCs/>
          <w:color w:val="auto"/>
          <w:sz w:val="22"/>
          <w:szCs w:val="22"/>
        </w:rPr>
        <w:t xml:space="preserve"> </w:t>
      </w:r>
    </w:p>
    <w:p w14:paraId="21257031"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344DBD3A"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Recordkeeping</w:t>
      </w:r>
    </w:p>
    <w:p w14:paraId="2561211B" w14:textId="77777777" w:rsidR="0099387D" w:rsidRPr="0099387D" w:rsidRDefault="0099387D" w:rsidP="00F1186D">
      <w:pPr>
        <w:spacing w:after="120" w:line="240" w:lineRule="auto"/>
      </w:pPr>
      <w:r w:rsidRPr="0099387D">
        <w:t xml:space="preserve">Documentation is a critical component </w:t>
      </w:r>
      <w:r w:rsidRPr="005C602B">
        <w:rPr>
          <w:noProof/>
        </w:rPr>
        <w:t>for</w:t>
      </w:r>
      <w:r w:rsidRPr="0099387D">
        <w:t xml:space="preserve"> maintaining a safe working environment. The following records </w:t>
      </w:r>
      <w:r w:rsidRPr="0099387D">
        <w:rPr>
          <w:noProof/>
        </w:rPr>
        <w:t>are retained</w:t>
      </w:r>
      <w:r w:rsidRPr="0099387D">
        <w:t xml:space="preserve"> in </w:t>
      </w:r>
      <w:r w:rsidR="0047268F">
        <w:t>personnel</w:t>
      </w:r>
      <w:r w:rsidRPr="0099387D">
        <w:t xml:space="preserve"> files:</w:t>
      </w:r>
    </w:p>
    <w:p w14:paraId="1A3FC3C8" w14:textId="77777777" w:rsidR="0099387D" w:rsidRPr="0099387D" w:rsidRDefault="0099387D" w:rsidP="00F1186D">
      <w:pPr>
        <w:numPr>
          <w:ilvl w:val="0"/>
          <w:numId w:val="9"/>
        </w:numPr>
        <w:spacing w:after="120" w:line="240" w:lineRule="auto"/>
      </w:pPr>
      <w:r w:rsidRPr="0099387D">
        <w:t>Employee training records</w:t>
      </w:r>
    </w:p>
    <w:p w14:paraId="1B468143" w14:textId="77777777" w:rsidR="0099387D" w:rsidRPr="0099387D" w:rsidRDefault="0099387D" w:rsidP="00F1186D">
      <w:pPr>
        <w:numPr>
          <w:ilvl w:val="0"/>
          <w:numId w:val="9"/>
        </w:numPr>
        <w:spacing w:after="120" w:line="240" w:lineRule="auto"/>
      </w:pPr>
      <w:r w:rsidRPr="0099387D">
        <w:t>Certifications</w:t>
      </w:r>
    </w:p>
    <w:p w14:paraId="7AD9A441" w14:textId="77777777" w:rsidR="0099387D" w:rsidRPr="0099387D" w:rsidRDefault="00812257" w:rsidP="00F1186D">
      <w:pPr>
        <w:numPr>
          <w:ilvl w:val="0"/>
          <w:numId w:val="9"/>
        </w:numPr>
        <w:spacing w:after="120" w:line="240" w:lineRule="auto"/>
      </w:pPr>
      <w:r>
        <w:t>I</w:t>
      </w:r>
      <w:r w:rsidR="0099387D" w:rsidRPr="0099387D">
        <w:rPr>
          <w:noProof/>
        </w:rPr>
        <w:t>ncident</w:t>
      </w:r>
      <w:r w:rsidR="0099387D" w:rsidRPr="0099387D">
        <w:t xml:space="preserve"> reports</w:t>
      </w:r>
    </w:p>
    <w:p w14:paraId="0A7F454E" w14:textId="77777777" w:rsidR="0099387D" w:rsidRPr="0099387D" w:rsidRDefault="0099387D" w:rsidP="00F1186D">
      <w:pPr>
        <w:numPr>
          <w:ilvl w:val="0"/>
          <w:numId w:val="9"/>
        </w:numPr>
        <w:spacing w:after="120" w:line="240" w:lineRule="auto"/>
      </w:pPr>
      <w:r w:rsidRPr="0099387D">
        <w:t>Hazard identification and corrective actions</w:t>
      </w:r>
    </w:p>
    <w:p w14:paraId="4F928632" w14:textId="77777777" w:rsidR="0099387D" w:rsidRPr="0099387D" w:rsidRDefault="0099387D" w:rsidP="00F1186D">
      <w:pPr>
        <w:numPr>
          <w:ilvl w:val="0"/>
          <w:numId w:val="9"/>
        </w:numPr>
        <w:spacing w:after="120" w:line="240" w:lineRule="auto"/>
      </w:pPr>
      <w:r w:rsidRPr="0099387D">
        <w:t>Signed acknowledgments</w:t>
      </w:r>
    </w:p>
    <w:p w14:paraId="4333033B" w14:textId="77777777" w:rsidR="0099387D" w:rsidRPr="0099387D" w:rsidRDefault="0099387D" w:rsidP="00F1186D">
      <w:pPr>
        <w:numPr>
          <w:ilvl w:val="0"/>
          <w:numId w:val="9"/>
        </w:numPr>
        <w:spacing w:after="120" w:line="240" w:lineRule="auto"/>
      </w:pPr>
      <w:r w:rsidRPr="0099387D">
        <w:t>Equipment inspection/certifications</w:t>
      </w:r>
    </w:p>
    <w:p w14:paraId="170FCAD3"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53E4B2B4"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Violence in the workplace</w:t>
      </w:r>
    </w:p>
    <w:p w14:paraId="07A88A1F" w14:textId="77777777" w:rsidR="0099387D" w:rsidRPr="0099387D" w:rsidRDefault="0099387D" w:rsidP="00F1186D">
      <w:pPr>
        <w:spacing w:after="120" w:line="240" w:lineRule="auto"/>
      </w:pPr>
      <w:r w:rsidRPr="0099387D">
        <w:t xml:space="preserve">It </w:t>
      </w:r>
      <w:r w:rsidR="0047268F">
        <w:t xml:space="preserve">is the policy of </w:t>
      </w:r>
      <w:r w:rsidR="0047268F" w:rsidRPr="00D311D4">
        <w:rPr>
          <w:b/>
          <w:bCs/>
        </w:rPr>
        <w:t>(I</w:t>
      </w:r>
      <w:r w:rsidRPr="00D311D4">
        <w:rPr>
          <w:b/>
          <w:bCs/>
        </w:rPr>
        <w:t xml:space="preserve">nsert </w:t>
      </w:r>
      <w:r w:rsidR="0047268F" w:rsidRPr="00D311D4">
        <w:rPr>
          <w:b/>
          <w:bCs/>
        </w:rPr>
        <w:t>company</w:t>
      </w:r>
      <w:r w:rsidRPr="00D311D4">
        <w:rPr>
          <w:b/>
          <w:bCs/>
        </w:rPr>
        <w:t xml:space="preserve"> name) </w:t>
      </w:r>
      <w:r w:rsidRPr="0099387D">
        <w:t>that violence or the threat of violence, even in a joking manner, is not appropriate and subject to disciplinary procedures, up to and including termination.</w:t>
      </w:r>
    </w:p>
    <w:p w14:paraId="67C77BDC" w14:textId="77777777" w:rsidR="0099387D" w:rsidRPr="0099387D" w:rsidRDefault="0047268F" w:rsidP="00F1186D">
      <w:pPr>
        <w:spacing w:after="120" w:line="240" w:lineRule="auto"/>
      </w:pPr>
      <w:r>
        <w:t>E</w:t>
      </w:r>
      <w:r w:rsidR="0099387D" w:rsidRPr="0099387D">
        <w:t xml:space="preserve">mployees are to report any acts or threats of violence to their </w:t>
      </w:r>
      <w:r w:rsidR="00477F0D">
        <w:t xml:space="preserve">supervisor </w:t>
      </w:r>
      <w:r w:rsidR="0099387D" w:rsidRPr="0099387D">
        <w:t xml:space="preserve">immediately. </w:t>
      </w:r>
      <w:r w:rsidR="0099387D" w:rsidRPr="007C6EBB">
        <w:rPr>
          <w:noProof/>
        </w:rPr>
        <w:t>Report</w:t>
      </w:r>
      <w:r w:rsidR="0099387D" w:rsidRPr="0099387D">
        <w:t xml:space="preserve"> the behavior or threats made, give facts of where and when the event occurred, what was said and include any witnesses.</w:t>
      </w:r>
    </w:p>
    <w:p w14:paraId="6AE79464" w14:textId="77777777" w:rsidR="0099387D" w:rsidRPr="0099387D" w:rsidRDefault="0099387D" w:rsidP="00F1186D">
      <w:pPr>
        <w:spacing w:after="120" w:line="240" w:lineRule="auto"/>
      </w:pPr>
      <w:r w:rsidRPr="0099387D">
        <w:t xml:space="preserve">Anyone who observes a weapon on the premises is required to report it to the </w:t>
      </w:r>
      <w:r w:rsidR="00477F0D">
        <w:t>supervisor</w:t>
      </w:r>
      <w:r w:rsidRPr="0099387D">
        <w:t xml:space="preserve"> immediately.</w:t>
      </w:r>
    </w:p>
    <w:p w14:paraId="5134A8A1"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6C35FC55"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Biological exposure control plan</w:t>
      </w:r>
    </w:p>
    <w:p w14:paraId="6E1E2C88" w14:textId="6D17C5BA" w:rsidR="0099387D" w:rsidRPr="0099387D" w:rsidRDefault="0099387D" w:rsidP="00F1186D">
      <w:pPr>
        <w:spacing w:after="120" w:line="240" w:lineRule="auto"/>
      </w:pPr>
      <w:r w:rsidRPr="0099387D">
        <w:t xml:space="preserve">Within the scope of your job, you may </w:t>
      </w:r>
      <w:r w:rsidR="002C1709" w:rsidRPr="0099387D">
        <w:t>encounter</w:t>
      </w:r>
      <w:r w:rsidRPr="0099387D">
        <w:t xml:space="preserve"> blood or other bodily fluids that have the risk of transmitting blood </w:t>
      </w:r>
      <w:r w:rsidRPr="0099387D">
        <w:rPr>
          <w:noProof/>
        </w:rPr>
        <w:t>and/or</w:t>
      </w:r>
      <w:r w:rsidRPr="0099387D">
        <w:t xml:space="preserve"> airborne diseases. Always wear personal protective equipment (PPE) if it is necessary for you to be in contact with blood or other body fluids. The proper PPE </w:t>
      </w:r>
      <w:r w:rsidRPr="0099387D">
        <w:rPr>
          <w:noProof/>
        </w:rPr>
        <w:t>is outlined</w:t>
      </w:r>
      <w:r w:rsidRPr="0099387D">
        <w:t xml:space="preserve"> in the Blood/Airborne Pathogens Program.</w:t>
      </w:r>
    </w:p>
    <w:p w14:paraId="169F4DBA"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787596D5"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Ergonomics</w:t>
      </w:r>
    </w:p>
    <w:p w14:paraId="52286768" w14:textId="77777777" w:rsidR="0099387D" w:rsidRPr="0099387D" w:rsidRDefault="0099387D" w:rsidP="00F1186D">
      <w:pPr>
        <w:spacing w:after="120" w:line="240" w:lineRule="auto"/>
      </w:pPr>
      <w:r w:rsidRPr="00D311D4">
        <w:rPr>
          <w:b/>
          <w:bCs/>
        </w:rPr>
        <w:t xml:space="preserve">(Insert </w:t>
      </w:r>
      <w:r w:rsidR="002F6DF2" w:rsidRPr="00D311D4">
        <w:rPr>
          <w:b/>
          <w:bCs/>
        </w:rPr>
        <w:t>company</w:t>
      </w:r>
      <w:r w:rsidRPr="00D311D4">
        <w:rPr>
          <w:b/>
          <w:bCs/>
        </w:rPr>
        <w:t xml:space="preserve"> name)</w:t>
      </w:r>
      <w:r w:rsidRPr="0099387D">
        <w:t xml:space="preserve"> </w:t>
      </w:r>
      <w:r w:rsidRPr="005C602B">
        <w:rPr>
          <w:noProof/>
        </w:rPr>
        <w:t>has</w:t>
      </w:r>
      <w:r w:rsidRPr="0099387D">
        <w:t xml:space="preserve"> an Ergonomics Program to educate and train employees on the basic principles of ergonomics and proper body mechanics. The program includes written guidelines to prevent musculoskeletal injuries caused by exertion, repetitive motion or sustained posture; these include back injuries, sprains, strains, carpal tunnel syndrome or other cumulative trauma </w:t>
      </w:r>
      <w:r w:rsidRPr="0099387D">
        <w:rPr>
          <w:noProof/>
        </w:rPr>
        <w:t>disorders.</w:t>
      </w:r>
    </w:p>
    <w:p w14:paraId="2F1809A7" w14:textId="26649854" w:rsidR="00F1186D" w:rsidRPr="0099387D" w:rsidRDefault="0099387D" w:rsidP="00F1186D">
      <w:pPr>
        <w:spacing w:after="120" w:line="240" w:lineRule="auto"/>
      </w:pPr>
      <w:r w:rsidRPr="0099387D">
        <w:t xml:space="preserve">Depending on the physical demands of a </w:t>
      </w:r>
      <w:r w:rsidR="002C1709">
        <w:t>driver’s</w:t>
      </w:r>
      <w:r w:rsidR="00D311D4">
        <w:t xml:space="preserve"> route and setup</w:t>
      </w:r>
      <w:r w:rsidRPr="0099387D">
        <w:t xml:space="preserve">, the layout of </w:t>
      </w:r>
      <w:r w:rsidR="00D311D4">
        <w:t xml:space="preserve">the </w:t>
      </w:r>
      <w:r w:rsidRPr="0099387D">
        <w:t>workstation</w:t>
      </w:r>
      <w:r w:rsidR="00D311D4">
        <w:t>,</w:t>
      </w:r>
      <w:r w:rsidRPr="0099387D">
        <w:rPr>
          <w:noProof/>
        </w:rPr>
        <w:t xml:space="preserve"> procedures</w:t>
      </w:r>
      <w:r w:rsidR="00D311D4">
        <w:rPr>
          <w:noProof/>
        </w:rPr>
        <w:t>, or adjustments to seat, steering etc.</w:t>
      </w:r>
      <w:r w:rsidRPr="0099387D">
        <w:t xml:space="preserve"> may need to be </w:t>
      </w:r>
      <w:r w:rsidRPr="007C6EBB">
        <w:rPr>
          <w:noProof/>
        </w:rPr>
        <w:t>changed</w:t>
      </w:r>
      <w:r w:rsidRPr="0099387D">
        <w:t xml:space="preserve"> to minimize the risk of a cumulative trauma injury. It is important to </w:t>
      </w:r>
      <w:r w:rsidRPr="0099387D">
        <w:rPr>
          <w:noProof/>
        </w:rPr>
        <w:t>request</w:t>
      </w:r>
      <w:r w:rsidRPr="0099387D">
        <w:t xml:space="preserve"> an ergonomic evaluation if you believe your workstation or </w:t>
      </w:r>
      <w:r w:rsidRPr="0099387D">
        <w:rPr>
          <w:noProof/>
        </w:rPr>
        <w:t>procedures</w:t>
      </w:r>
      <w:r w:rsidRPr="0099387D">
        <w:t xml:space="preserve"> need to </w:t>
      </w:r>
      <w:r w:rsidRPr="0099387D">
        <w:rPr>
          <w:noProof/>
        </w:rPr>
        <w:t xml:space="preserve">be changed. </w:t>
      </w:r>
      <w:r w:rsidRPr="0099387D">
        <w:t xml:space="preserve">Once the ergonomic evaluation is complete, modifications identified </w:t>
      </w:r>
      <w:r w:rsidRPr="0099387D">
        <w:rPr>
          <w:noProof/>
        </w:rPr>
        <w:t>should be implemented</w:t>
      </w:r>
      <w:r w:rsidRPr="0099387D">
        <w:t xml:space="preserve">. </w:t>
      </w:r>
      <w:r w:rsidRPr="0099387D">
        <w:rPr>
          <w:noProof/>
        </w:rPr>
        <w:t xml:space="preserve">It is </w:t>
      </w:r>
      <w:r w:rsidRPr="007C6EBB">
        <w:rPr>
          <w:noProof/>
        </w:rPr>
        <w:t>imp</w:t>
      </w:r>
      <w:r w:rsidR="007C6EBB" w:rsidRPr="007C6EBB">
        <w:rPr>
          <w:noProof/>
        </w:rPr>
        <w:t>ortant</w:t>
      </w:r>
      <w:r w:rsidRPr="0099387D">
        <w:rPr>
          <w:noProof/>
        </w:rPr>
        <w:t xml:space="preserve"> </w:t>
      </w:r>
      <w:r w:rsidR="007C6EBB">
        <w:rPr>
          <w:noProof/>
        </w:rPr>
        <w:t xml:space="preserve">that </w:t>
      </w:r>
      <w:r w:rsidRPr="0099387D">
        <w:rPr>
          <w:noProof/>
        </w:rPr>
        <w:t xml:space="preserve">employees follow the recommendations and </w:t>
      </w:r>
      <w:r w:rsidRPr="007C6EBB">
        <w:rPr>
          <w:noProof/>
        </w:rPr>
        <w:t>modifications</w:t>
      </w:r>
      <w:r w:rsidRPr="0099387D">
        <w:rPr>
          <w:noProof/>
        </w:rPr>
        <w:t xml:space="preserve"> to help prevent a cumulative trauma injury</w:t>
      </w:r>
      <w:r w:rsidRPr="0099387D">
        <w:t>.</w:t>
      </w:r>
    </w:p>
    <w:p w14:paraId="2BEF1111" w14:textId="616721BF" w:rsidR="008945E5" w:rsidRDefault="008945E5" w:rsidP="00F1186D">
      <w:pPr>
        <w:keepNext/>
        <w:keepLines/>
        <w:spacing w:after="120" w:line="240" w:lineRule="auto"/>
        <w:outlineLvl w:val="0"/>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Material handling</w:t>
      </w:r>
    </w:p>
    <w:p w14:paraId="4AD19CCE" w14:textId="08AA7993" w:rsidR="00DE70FD" w:rsidRDefault="00DE70FD" w:rsidP="00F1186D">
      <w:pPr>
        <w:keepNext/>
        <w:keepLines/>
        <w:spacing w:after="120" w:line="240" w:lineRule="auto"/>
        <w:outlineLvl w:val="0"/>
        <w:rPr>
          <w:rFonts w:eastAsiaTheme="majorEastAsia" w:cstheme="majorBidi"/>
        </w:rPr>
      </w:pPr>
      <w:r>
        <w:rPr>
          <w:rFonts w:eastAsiaTheme="majorEastAsia" w:cstheme="majorBidi"/>
        </w:rPr>
        <w:t xml:space="preserve">Employees shall evaluate items to be lifted </w:t>
      </w:r>
      <w:r w:rsidRPr="005C602B">
        <w:rPr>
          <w:rFonts w:eastAsiaTheme="majorEastAsia" w:cstheme="majorBidi"/>
          <w:noProof/>
        </w:rPr>
        <w:t>prior to</w:t>
      </w:r>
      <w:r>
        <w:rPr>
          <w:rFonts w:eastAsiaTheme="majorEastAsia" w:cstheme="majorBidi"/>
        </w:rPr>
        <w:t xml:space="preserve"> commencing work to a</w:t>
      </w:r>
      <w:r w:rsidR="006D781A">
        <w:rPr>
          <w:rFonts w:eastAsiaTheme="majorEastAsia" w:cstheme="majorBidi"/>
        </w:rPr>
        <w:t>ss</w:t>
      </w:r>
      <w:r>
        <w:rPr>
          <w:rFonts w:eastAsiaTheme="majorEastAsia" w:cstheme="majorBidi"/>
        </w:rPr>
        <w:t xml:space="preserve">ess the load for weight and determine if the </w:t>
      </w:r>
      <w:r w:rsidRPr="005C602B">
        <w:rPr>
          <w:rFonts w:eastAsiaTheme="majorEastAsia" w:cstheme="majorBidi"/>
          <w:noProof/>
        </w:rPr>
        <w:t>load</w:t>
      </w:r>
      <w:r>
        <w:rPr>
          <w:rFonts w:eastAsiaTheme="majorEastAsia" w:cstheme="majorBidi"/>
        </w:rPr>
        <w:t xml:space="preserve"> requires </w:t>
      </w:r>
      <w:r w:rsidR="006D781A">
        <w:rPr>
          <w:rFonts w:eastAsiaTheme="majorEastAsia" w:cstheme="majorBidi"/>
        </w:rPr>
        <w:t>any type of lifting aid</w:t>
      </w:r>
      <w:r>
        <w:rPr>
          <w:rFonts w:eastAsiaTheme="majorEastAsia" w:cstheme="majorBidi"/>
        </w:rPr>
        <w:t xml:space="preserve"> or needs to be divided up into multiple units to carry. Tools such as </w:t>
      </w:r>
      <w:r w:rsidR="006D781A">
        <w:rPr>
          <w:rFonts w:eastAsiaTheme="majorEastAsia" w:cstheme="majorBidi"/>
        </w:rPr>
        <w:t>lifting straps</w:t>
      </w:r>
      <w:r>
        <w:rPr>
          <w:rFonts w:eastAsiaTheme="majorEastAsia" w:cstheme="majorBidi"/>
        </w:rPr>
        <w:t xml:space="preserve">, dollies or pallet jacks shall be used to aid employees with safe handling procedures. Damaged containers should be isolated for repacking </w:t>
      </w:r>
      <w:r w:rsidRPr="005C602B">
        <w:rPr>
          <w:rFonts w:eastAsiaTheme="majorEastAsia" w:cstheme="majorBidi"/>
          <w:noProof/>
        </w:rPr>
        <w:t>prior to</w:t>
      </w:r>
      <w:r>
        <w:rPr>
          <w:rFonts w:eastAsiaTheme="majorEastAsia" w:cstheme="majorBidi"/>
        </w:rPr>
        <w:t xml:space="preserve"> use or before going to its proper storage location. </w:t>
      </w:r>
    </w:p>
    <w:p w14:paraId="5885A4A0" w14:textId="77777777" w:rsidR="00DE70FD" w:rsidRPr="00DE70FD" w:rsidRDefault="00DE70FD" w:rsidP="00F1186D">
      <w:pPr>
        <w:keepNext/>
        <w:keepLines/>
        <w:spacing w:after="120" w:line="240" w:lineRule="auto"/>
        <w:outlineLvl w:val="0"/>
        <w:rPr>
          <w:rFonts w:eastAsiaTheme="majorEastAsia" w:cstheme="majorBidi"/>
        </w:rPr>
      </w:pPr>
    </w:p>
    <w:p w14:paraId="5EB934C6"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General policies for all operations</w:t>
      </w:r>
    </w:p>
    <w:p w14:paraId="022A7191" w14:textId="77777777" w:rsidR="0099387D" w:rsidRPr="0099387D" w:rsidRDefault="00812257" w:rsidP="00F1186D">
      <w:pPr>
        <w:numPr>
          <w:ilvl w:val="0"/>
          <w:numId w:val="12"/>
        </w:numPr>
        <w:spacing w:before="120" w:after="120" w:line="240" w:lineRule="auto"/>
      </w:pPr>
      <w:r>
        <w:t>E</w:t>
      </w:r>
      <w:r w:rsidR="0099387D" w:rsidRPr="0099387D">
        <w:t xml:space="preserve">mployees should </w:t>
      </w:r>
      <w:r w:rsidR="0099387D" w:rsidRPr="007C6EBB">
        <w:rPr>
          <w:noProof/>
        </w:rPr>
        <w:t>perform their job tasks in a safe manner</w:t>
      </w:r>
      <w:r w:rsidR="0099387D" w:rsidRPr="0099387D">
        <w:rPr>
          <w:noProof/>
        </w:rPr>
        <w:t xml:space="preserve">, </w:t>
      </w:r>
      <w:r w:rsidR="0099387D" w:rsidRPr="0099387D">
        <w:t>speak with your supervisor if you have any questions regarding safe work practices</w:t>
      </w:r>
    </w:p>
    <w:p w14:paraId="31536ECA" w14:textId="35D1B5E6" w:rsidR="0099387D" w:rsidRPr="0099387D" w:rsidRDefault="0099387D" w:rsidP="00F1186D">
      <w:pPr>
        <w:numPr>
          <w:ilvl w:val="0"/>
          <w:numId w:val="12"/>
        </w:numPr>
        <w:spacing w:before="120" w:after="120" w:line="240" w:lineRule="auto"/>
      </w:pPr>
      <w:r w:rsidRPr="0099387D">
        <w:t xml:space="preserve">Illness </w:t>
      </w:r>
      <w:r w:rsidR="006D781A">
        <w:rPr>
          <w:noProof/>
        </w:rPr>
        <w:t>or</w:t>
      </w:r>
      <w:r w:rsidRPr="0099387D">
        <w:t xml:space="preserve"> extreme fatigue may impact your ability to perform your job safely</w:t>
      </w:r>
      <w:r w:rsidR="00477F0D">
        <w:t>; i</w:t>
      </w:r>
      <w:r w:rsidRPr="0099387D">
        <w:t>t is the employee’s responsibility to monitor their well-being and ensure they are physically able to perform their job tasks safely</w:t>
      </w:r>
    </w:p>
    <w:p w14:paraId="68CE0E2E" w14:textId="77777777" w:rsidR="0099387D" w:rsidRPr="0099387D" w:rsidRDefault="0099387D" w:rsidP="00F1186D">
      <w:pPr>
        <w:numPr>
          <w:ilvl w:val="0"/>
          <w:numId w:val="12"/>
        </w:numPr>
        <w:spacing w:before="120" w:after="120" w:line="240" w:lineRule="auto"/>
      </w:pPr>
      <w:r w:rsidRPr="0099387D">
        <w:t xml:space="preserve">Horseplay of any kind is strictly </w:t>
      </w:r>
      <w:r w:rsidRPr="0099387D">
        <w:rPr>
          <w:noProof/>
        </w:rPr>
        <w:t>forbidden,</w:t>
      </w:r>
      <w:r w:rsidRPr="0099387D">
        <w:t xml:space="preserve"> and </w:t>
      </w:r>
      <w:r w:rsidRPr="007C6EBB">
        <w:rPr>
          <w:noProof/>
        </w:rPr>
        <w:t>employees</w:t>
      </w:r>
      <w:r w:rsidRPr="0099387D">
        <w:t xml:space="preserve"> who willfully engage in horseplay are subject to disciplinary procedures, up to and including termination</w:t>
      </w:r>
    </w:p>
    <w:p w14:paraId="4402E08A" w14:textId="6DEDCB6D" w:rsidR="0099387D" w:rsidRPr="0099387D" w:rsidRDefault="0099387D" w:rsidP="00F1186D">
      <w:pPr>
        <w:numPr>
          <w:ilvl w:val="0"/>
          <w:numId w:val="12"/>
        </w:numPr>
        <w:spacing w:before="120" w:after="120" w:line="240" w:lineRule="auto"/>
      </w:pPr>
      <w:r w:rsidRPr="0099387D">
        <w:t>Clean and orderly work areas</w:t>
      </w:r>
      <w:r w:rsidR="006D781A">
        <w:t xml:space="preserve"> and vehicles</w:t>
      </w:r>
      <w:r w:rsidRPr="0099387D">
        <w:t xml:space="preserve"> prevent injuries; take time each day to keep your work area clear of unnecessary materials, tools </w:t>
      </w:r>
      <w:r w:rsidRPr="0099387D">
        <w:rPr>
          <w:noProof/>
        </w:rPr>
        <w:t>and</w:t>
      </w:r>
      <w:r w:rsidRPr="0099387D">
        <w:t xml:space="preserve"> equipment </w:t>
      </w:r>
    </w:p>
    <w:p w14:paraId="3D6CE234" w14:textId="77777777" w:rsidR="0099387D" w:rsidRPr="0099387D" w:rsidRDefault="0099387D" w:rsidP="00F1186D">
      <w:pPr>
        <w:numPr>
          <w:ilvl w:val="0"/>
          <w:numId w:val="12"/>
        </w:numPr>
        <w:spacing w:before="120" w:after="120" w:line="240" w:lineRule="auto"/>
      </w:pPr>
      <w:r w:rsidRPr="0099387D">
        <w:t>All exits and stairways should be clear and free of obstructions</w:t>
      </w:r>
    </w:p>
    <w:p w14:paraId="152EB717" w14:textId="77777777" w:rsidR="00477F0D" w:rsidRDefault="0099387D" w:rsidP="00F1186D">
      <w:pPr>
        <w:numPr>
          <w:ilvl w:val="0"/>
          <w:numId w:val="12"/>
        </w:numPr>
        <w:spacing w:before="120" w:after="120" w:line="240" w:lineRule="auto"/>
      </w:pPr>
      <w:r w:rsidRPr="0099387D">
        <w:t>Use only approved, grounded electrical extension cords</w:t>
      </w:r>
    </w:p>
    <w:p w14:paraId="3C32AACC" w14:textId="77777777" w:rsidR="00477F0D" w:rsidRDefault="0099387D" w:rsidP="00F1186D">
      <w:pPr>
        <w:numPr>
          <w:ilvl w:val="0"/>
          <w:numId w:val="12"/>
        </w:numPr>
        <w:spacing w:before="120" w:after="120" w:line="240" w:lineRule="auto"/>
      </w:pPr>
      <w:r w:rsidRPr="0099387D">
        <w:t>Extension cords are to be unplugged, coiled and stored in their designated locations when not in use</w:t>
      </w:r>
    </w:p>
    <w:p w14:paraId="7ECF2BD9" w14:textId="77777777" w:rsidR="0099387D" w:rsidRPr="0099387D" w:rsidRDefault="0099387D" w:rsidP="00F1186D">
      <w:pPr>
        <w:numPr>
          <w:ilvl w:val="0"/>
          <w:numId w:val="12"/>
        </w:numPr>
        <w:spacing w:before="120" w:after="120" w:line="240" w:lineRule="auto"/>
      </w:pPr>
      <w:r w:rsidRPr="0099387D">
        <w:t>Dispose of extension cords that show wear and tear immediately</w:t>
      </w:r>
    </w:p>
    <w:p w14:paraId="6CD21891" w14:textId="77777777" w:rsidR="00477F0D" w:rsidRDefault="0099387D" w:rsidP="00F1186D">
      <w:pPr>
        <w:numPr>
          <w:ilvl w:val="0"/>
          <w:numId w:val="12"/>
        </w:numPr>
        <w:spacing w:before="120" w:after="120" w:line="240" w:lineRule="auto"/>
      </w:pPr>
      <w:r w:rsidRPr="0099387D">
        <w:t>Follow proper lifting techniques and seek assistance when necessary</w:t>
      </w:r>
    </w:p>
    <w:p w14:paraId="530572E1" w14:textId="77777777" w:rsidR="00477F0D" w:rsidRDefault="0099387D" w:rsidP="00F1186D">
      <w:pPr>
        <w:numPr>
          <w:ilvl w:val="0"/>
          <w:numId w:val="12"/>
        </w:numPr>
        <w:spacing w:before="120" w:after="120" w:line="240" w:lineRule="auto"/>
      </w:pPr>
      <w:r w:rsidRPr="0099387D">
        <w:t xml:space="preserve">Ensure all equipment (dolly, </w:t>
      </w:r>
      <w:r w:rsidRPr="0099387D">
        <w:rPr>
          <w:noProof/>
        </w:rPr>
        <w:t>etc.</w:t>
      </w:r>
      <w:r w:rsidRPr="0099387D">
        <w:t xml:space="preserve">) is in good condition before use </w:t>
      </w:r>
    </w:p>
    <w:p w14:paraId="1314F37D" w14:textId="77777777" w:rsidR="00477F0D" w:rsidRDefault="00477F0D" w:rsidP="00F1186D">
      <w:pPr>
        <w:numPr>
          <w:ilvl w:val="0"/>
          <w:numId w:val="12"/>
        </w:numPr>
        <w:spacing w:before="120" w:after="120" w:line="240" w:lineRule="auto"/>
      </w:pPr>
      <w:r>
        <w:t xml:space="preserve">Visually check equipment and machinery </w:t>
      </w:r>
      <w:r w:rsidR="007C6EBB">
        <w:rPr>
          <w:noProof/>
        </w:rPr>
        <w:t>before</w:t>
      </w:r>
      <w:r>
        <w:t xml:space="preserve"> use and ensure work area is clear </w:t>
      </w:r>
    </w:p>
    <w:p w14:paraId="25CDBC68" w14:textId="77777777" w:rsidR="00477F0D" w:rsidRDefault="00477F0D" w:rsidP="00F1186D">
      <w:pPr>
        <w:numPr>
          <w:ilvl w:val="0"/>
          <w:numId w:val="12"/>
        </w:numPr>
        <w:spacing w:before="120" w:after="120" w:line="240" w:lineRule="auto"/>
      </w:pPr>
      <w:r>
        <w:t>Never leave machines or equipment running while unattended</w:t>
      </w:r>
    </w:p>
    <w:p w14:paraId="60C1ABE2" w14:textId="77777777" w:rsidR="00477F0D" w:rsidRPr="00394043" w:rsidRDefault="00477F0D" w:rsidP="00F1186D">
      <w:pPr>
        <w:pStyle w:val="ListParagraph"/>
        <w:numPr>
          <w:ilvl w:val="0"/>
          <w:numId w:val="12"/>
        </w:numPr>
        <w:spacing w:before="120" w:after="120" w:line="240" w:lineRule="auto"/>
        <w:contextualSpacing w:val="0"/>
      </w:pPr>
      <w:r>
        <w:t xml:space="preserve">Loose clothing, long hair and/or jewelry should not be worn by employees working around or near moving machinery or equipment </w:t>
      </w:r>
    </w:p>
    <w:p w14:paraId="00EBEF99" w14:textId="77777777" w:rsidR="0099387D" w:rsidRPr="0099387D" w:rsidRDefault="00477F0D" w:rsidP="00F1186D">
      <w:pPr>
        <w:numPr>
          <w:ilvl w:val="0"/>
          <w:numId w:val="12"/>
        </w:numPr>
        <w:spacing w:before="120" w:after="120" w:line="240" w:lineRule="auto"/>
      </w:pPr>
      <w:r>
        <w:t>U</w:t>
      </w:r>
      <w:r w:rsidR="0099387D" w:rsidRPr="0099387D">
        <w:t xml:space="preserve">se of a personal music device in the work area, including vehicles, is at the discretion of the immediate supervisor </w:t>
      </w:r>
    </w:p>
    <w:p w14:paraId="765362AC" w14:textId="77777777" w:rsidR="0099387D" w:rsidRPr="0099387D" w:rsidRDefault="0099387D" w:rsidP="00F1186D">
      <w:pPr>
        <w:numPr>
          <w:ilvl w:val="0"/>
          <w:numId w:val="12"/>
        </w:numPr>
        <w:spacing w:before="120" w:after="120" w:line="240" w:lineRule="auto"/>
      </w:pPr>
      <w:r w:rsidRPr="0099387D">
        <w:t xml:space="preserve">Smoking is strictly prohibited </w:t>
      </w:r>
    </w:p>
    <w:p w14:paraId="77FD531F"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4C6AD48E"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lip</w:t>
      </w:r>
      <w:r w:rsidR="00812257">
        <w:rPr>
          <w:rFonts w:ascii="Calibri Light" w:eastAsiaTheme="majorEastAsia" w:hAnsi="Calibri Light" w:cstheme="majorBidi"/>
          <w:b/>
          <w:color w:val="00B0F0"/>
          <w:sz w:val="28"/>
          <w:szCs w:val="32"/>
        </w:rPr>
        <w:t>, trip</w:t>
      </w:r>
      <w:r w:rsidRPr="0099387D">
        <w:rPr>
          <w:rFonts w:ascii="Calibri Light" w:eastAsiaTheme="majorEastAsia" w:hAnsi="Calibri Light" w:cstheme="majorBidi"/>
          <w:b/>
          <w:color w:val="00B0F0"/>
          <w:sz w:val="28"/>
          <w:szCs w:val="32"/>
        </w:rPr>
        <w:t xml:space="preserve"> and fall prevention</w:t>
      </w:r>
    </w:p>
    <w:p w14:paraId="39693503" w14:textId="77777777" w:rsidR="0099387D" w:rsidRPr="0099387D" w:rsidRDefault="0099387D" w:rsidP="00F1186D">
      <w:pPr>
        <w:numPr>
          <w:ilvl w:val="0"/>
          <w:numId w:val="10"/>
        </w:numPr>
        <w:spacing w:after="120" w:line="240" w:lineRule="auto"/>
      </w:pPr>
      <w:r w:rsidRPr="0099387D">
        <w:t xml:space="preserve">Footwear should be flat, </w:t>
      </w:r>
      <w:r w:rsidRPr="0099387D">
        <w:rPr>
          <w:noProof/>
        </w:rPr>
        <w:t>slip</w:t>
      </w:r>
      <w:r>
        <w:rPr>
          <w:noProof/>
        </w:rPr>
        <w:t>-</w:t>
      </w:r>
      <w:r w:rsidRPr="0099387D">
        <w:rPr>
          <w:noProof/>
        </w:rPr>
        <w:t>resistant</w:t>
      </w:r>
      <w:r w:rsidRPr="0099387D">
        <w:t xml:space="preserve"> with a closed toe and heel </w:t>
      </w:r>
    </w:p>
    <w:p w14:paraId="308D71B7" w14:textId="5E1D1B28" w:rsidR="0099387D" w:rsidRDefault="006D781A" w:rsidP="00F1186D">
      <w:pPr>
        <w:numPr>
          <w:ilvl w:val="0"/>
          <w:numId w:val="10"/>
        </w:numPr>
        <w:spacing w:after="120" w:line="240" w:lineRule="auto"/>
      </w:pPr>
      <w:r>
        <w:t xml:space="preserve">Plan the path to be traveled before lifting packages or preparing them </w:t>
      </w:r>
      <w:r w:rsidR="00DE382D">
        <w:t xml:space="preserve">to be moved </w:t>
      </w:r>
      <w:r>
        <w:t>with a lifting aid</w:t>
      </w:r>
    </w:p>
    <w:p w14:paraId="5AECB6F7" w14:textId="1DA7BB4E" w:rsidR="006D781A" w:rsidRDefault="006D781A" w:rsidP="00F1186D">
      <w:pPr>
        <w:numPr>
          <w:ilvl w:val="0"/>
          <w:numId w:val="10"/>
        </w:numPr>
        <w:spacing w:after="120" w:line="240" w:lineRule="auto"/>
      </w:pPr>
      <w:r>
        <w:t>Take the best and smoothest route even if it is longer</w:t>
      </w:r>
    </w:p>
    <w:p w14:paraId="46C956C8" w14:textId="606F2A65" w:rsidR="00DE382D" w:rsidRDefault="00DE382D" w:rsidP="00F1186D">
      <w:pPr>
        <w:numPr>
          <w:ilvl w:val="0"/>
          <w:numId w:val="10"/>
        </w:numPr>
        <w:spacing w:after="120" w:line="240" w:lineRule="auto"/>
      </w:pPr>
      <w:r>
        <w:t>Push rather than pulling dollies and carts and use a curb ramp as necessary</w:t>
      </w:r>
    </w:p>
    <w:p w14:paraId="23BA3F6E" w14:textId="39AFBA36" w:rsidR="00DE382D" w:rsidRDefault="00DE382D" w:rsidP="00F1186D">
      <w:pPr>
        <w:numPr>
          <w:ilvl w:val="0"/>
          <w:numId w:val="10"/>
        </w:numPr>
        <w:spacing w:after="120" w:line="240" w:lineRule="auto"/>
      </w:pPr>
      <w:r>
        <w:t>Use the appropriate dolly for the job</w:t>
      </w:r>
    </w:p>
    <w:p w14:paraId="25877B24" w14:textId="08E0A531" w:rsidR="00DE382D" w:rsidRPr="0099387D" w:rsidRDefault="00DE382D" w:rsidP="00F1186D">
      <w:pPr>
        <w:numPr>
          <w:ilvl w:val="0"/>
          <w:numId w:val="10"/>
        </w:numPr>
        <w:spacing w:after="120" w:line="240" w:lineRule="auto"/>
      </w:pPr>
      <w:r>
        <w:t>Park in a safe unloading area to avoid traffic and give ample room for unloading ramp</w:t>
      </w:r>
    </w:p>
    <w:p w14:paraId="3D5048E8" w14:textId="77777777" w:rsidR="0099387D" w:rsidRPr="0099387D" w:rsidRDefault="0099387D" w:rsidP="00F1186D">
      <w:pPr>
        <w:numPr>
          <w:ilvl w:val="0"/>
          <w:numId w:val="10"/>
        </w:numPr>
        <w:spacing w:after="120" w:line="240" w:lineRule="auto"/>
      </w:pPr>
      <w:r w:rsidRPr="0099387D">
        <w:t xml:space="preserve">Use a step stool or ladder when reaching overhead </w:t>
      </w:r>
    </w:p>
    <w:p w14:paraId="4C09B470" w14:textId="30FE28AD" w:rsidR="0099387D" w:rsidRDefault="0099387D" w:rsidP="00F1186D">
      <w:pPr>
        <w:numPr>
          <w:ilvl w:val="0"/>
          <w:numId w:val="10"/>
        </w:numPr>
        <w:spacing w:after="120" w:line="240" w:lineRule="auto"/>
      </w:pPr>
      <w:r w:rsidRPr="0099387D">
        <w:t>Do not stand on boxes, chairs, desks, tables or other elevated surfaces</w:t>
      </w:r>
    </w:p>
    <w:p w14:paraId="216B3D4E" w14:textId="23A1DF5F" w:rsidR="00DE382D" w:rsidRDefault="00DE382D" w:rsidP="00F1186D">
      <w:pPr>
        <w:numPr>
          <w:ilvl w:val="0"/>
          <w:numId w:val="10"/>
        </w:numPr>
        <w:spacing w:after="120" w:line="240" w:lineRule="auto"/>
      </w:pPr>
      <w:r>
        <w:t>Wear cleated shoes or shoe covers when necessary for walking on snow and ice</w:t>
      </w:r>
    </w:p>
    <w:p w14:paraId="1403019A" w14:textId="575F694F" w:rsidR="003E2E0C" w:rsidRPr="0099387D" w:rsidRDefault="003E2E0C" w:rsidP="00F1186D">
      <w:pPr>
        <w:numPr>
          <w:ilvl w:val="0"/>
          <w:numId w:val="10"/>
        </w:numPr>
        <w:spacing w:after="120" w:line="240" w:lineRule="auto"/>
      </w:pPr>
      <w:r>
        <w:t>Avoid walking backward in and out to the truck to avoid drop offs and obstructions</w:t>
      </w:r>
    </w:p>
    <w:p w14:paraId="2B7DADA2" w14:textId="77777777" w:rsidR="00130086" w:rsidRPr="0099387D" w:rsidRDefault="00130086" w:rsidP="00DE382D">
      <w:pPr>
        <w:spacing w:after="120" w:line="240" w:lineRule="auto"/>
      </w:pPr>
    </w:p>
    <w:p w14:paraId="0F7AF9B2"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Extreme temperature </w:t>
      </w:r>
      <w:r w:rsidRPr="0099387D">
        <w:rPr>
          <w:rFonts w:ascii="Calibri Light" w:eastAsiaTheme="majorEastAsia" w:hAnsi="Calibri Light" w:cstheme="majorBidi"/>
          <w:b/>
          <w:noProof/>
          <w:color w:val="00B0F0"/>
          <w:sz w:val="28"/>
          <w:szCs w:val="32"/>
        </w:rPr>
        <w:t>conditions</w:t>
      </w:r>
    </w:p>
    <w:p w14:paraId="7BC9CCF8" w14:textId="77777777" w:rsidR="0099387D" w:rsidRPr="0099387D" w:rsidRDefault="0099387D" w:rsidP="00F1186D">
      <w:pPr>
        <w:spacing w:after="120" w:line="240" w:lineRule="auto"/>
      </w:pPr>
      <w:r w:rsidRPr="00F1186D">
        <w:rPr>
          <w:b/>
          <w:bCs/>
        </w:rPr>
        <w:t xml:space="preserve">(Insert </w:t>
      </w:r>
      <w:r w:rsidR="0047268F" w:rsidRPr="00F1186D">
        <w:rPr>
          <w:b/>
          <w:bCs/>
        </w:rPr>
        <w:t>company</w:t>
      </w:r>
      <w:r w:rsidRPr="00F1186D">
        <w:rPr>
          <w:b/>
          <w:bCs/>
        </w:rPr>
        <w:t xml:space="preserve"> name)</w:t>
      </w:r>
      <w:r w:rsidRPr="0099387D">
        <w:t xml:space="preserve"> </w:t>
      </w:r>
      <w:r w:rsidRPr="007C6EBB">
        <w:rPr>
          <w:noProof/>
        </w:rPr>
        <w:t>operations</w:t>
      </w:r>
      <w:r w:rsidRPr="0099387D">
        <w:t xml:space="preserve"> may expose employees to extreme temperatures. Employees are responsible for monitoring their physical condition both on and off the</w:t>
      </w:r>
      <w:r w:rsidR="00477F0D">
        <w:t xml:space="preserve"> job and notifying the supervisor</w:t>
      </w:r>
      <w:r w:rsidRPr="0099387D">
        <w:t xml:space="preserve"> of any condition that may impact their ability to tolerate </w:t>
      </w:r>
      <w:r w:rsidRPr="0099387D">
        <w:rPr>
          <w:noProof/>
        </w:rPr>
        <w:t>extreme temperatures</w:t>
      </w:r>
      <w:r w:rsidRPr="0099387D">
        <w:t xml:space="preserve">. For additional information on this policy, see the </w:t>
      </w:r>
      <w:r w:rsidR="0047268F">
        <w:t>company</w:t>
      </w:r>
      <w:r w:rsidRPr="0099387D">
        <w:t>’s Temperature Extremes Program.</w:t>
      </w:r>
    </w:p>
    <w:p w14:paraId="07C945DA"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4F896422"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Hazard communication</w:t>
      </w:r>
    </w:p>
    <w:p w14:paraId="64D33F12" w14:textId="77777777" w:rsidR="0099387D" w:rsidRPr="0099387D" w:rsidRDefault="0099387D" w:rsidP="00F1186D">
      <w:pPr>
        <w:spacing w:after="120" w:line="240" w:lineRule="auto"/>
      </w:pPr>
      <w:r w:rsidRPr="0099387D">
        <w:t xml:space="preserve">Chemical substances and mixtures used by the </w:t>
      </w:r>
      <w:r w:rsidR="0047268F">
        <w:t>company</w:t>
      </w:r>
      <w:r w:rsidRPr="0099387D">
        <w:t xml:space="preserve"> are to be evaluated and approved before use. The associated risks with products should be communicated to employees before </w:t>
      </w:r>
      <w:r w:rsidRPr="0099387D">
        <w:rPr>
          <w:noProof/>
        </w:rPr>
        <w:t>use</w:t>
      </w:r>
      <w:r w:rsidRPr="0099387D">
        <w:t xml:space="preserve"> and can </w:t>
      </w:r>
      <w:r w:rsidRPr="0099387D">
        <w:rPr>
          <w:noProof/>
        </w:rPr>
        <w:t>be found</w:t>
      </w:r>
      <w:r w:rsidRPr="0099387D">
        <w:t xml:space="preserve"> by reviewing the product Safety Data Sheet (SDS). Annual training on proper hazard communication is provided with additional training as new products </w:t>
      </w:r>
      <w:r w:rsidRPr="0099387D">
        <w:rPr>
          <w:noProof/>
        </w:rPr>
        <w:t>are introduced</w:t>
      </w:r>
      <w:r w:rsidRPr="0099387D">
        <w:t xml:space="preserve"> in the work environment. For more information, see the Hazard Communication Program.</w:t>
      </w:r>
    </w:p>
    <w:p w14:paraId="172783C3"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61F68ABB" w14:textId="77777777" w:rsidR="0099387D" w:rsidRPr="0099387D" w:rsidRDefault="0099387D" w:rsidP="00F1186D">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Personal Protective Equipment (PPE)</w:t>
      </w:r>
    </w:p>
    <w:p w14:paraId="4A351F4B" w14:textId="77777777" w:rsidR="0099387D" w:rsidRPr="0099387D" w:rsidRDefault="0099387D" w:rsidP="00F1186D">
      <w:pPr>
        <w:spacing w:after="120" w:line="240" w:lineRule="auto"/>
        <w:rPr>
          <w:b/>
        </w:rPr>
      </w:pPr>
      <w:r w:rsidRPr="0099387D">
        <w:rPr>
          <w:b/>
        </w:rPr>
        <w:t>Foot and hand protection:</w:t>
      </w:r>
    </w:p>
    <w:p w14:paraId="72FE67A5" w14:textId="7074B2EC" w:rsidR="0099387D" w:rsidRPr="0099387D" w:rsidRDefault="0099387D" w:rsidP="00F1186D">
      <w:pPr>
        <w:spacing w:after="120" w:line="240" w:lineRule="auto"/>
      </w:pPr>
      <w:r w:rsidRPr="0099387D">
        <w:t xml:space="preserve">Footwear must be suitable for the </w:t>
      </w:r>
      <w:r w:rsidRPr="0099387D">
        <w:rPr>
          <w:noProof/>
        </w:rPr>
        <w:t>type</w:t>
      </w:r>
      <w:r w:rsidRPr="0099387D">
        <w:t xml:space="preserve"> of work you perform and the environment in which you work. It is recommended that all employees follow the </w:t>
      </w:r>
      <w:r w:rsidRPr="007C6EBB">
        <w:rPr>
          <w:noProof/>
        </w:rPr>
        <w:t>footwear</w:t>
      </w:r>
      <w:r w:rsidR="00812257">
        <w:t xml:space="preserve"> guidelines</w:t>
      </w:r>
      <w:r w:rsidRPr="0099387D">
        <w:t xml:space="preserve"> listed under the slip </w:t>
      </w:r>
      <w:r w:rsidR="00C4116B">
        <w:t>trip and</w:t>
      </w:r>
      <w:r w:rsidRPr="0099387D">
        <w:t xml:space="preserve"> fall prevention section of </w:t>
      </w:r>
      <w:r w:rsidRPr="0099387D">
        <w:rPr>
          <w:noProof/>
        </w:rPr>
        <w:t>this</w:t>
      </w:r>
      <w:r w:rsidRPr="0099387D">
        <w:t xml:space="preserve"> safety </w:t>
      </w:r>
      <w:r w:rsidRPr="0099387D">
        <w:rPr>
          <w:noProof/>
        </w:rPr>
        <w:t>manual.</w:t>
      </w:r>
      <w:r w:rsidRPr="0099387D">
        <w:t xml:space="preserve"> However, for employees in </w:t>
      </w:r>
      <w:r w:rsidRPr="0099387D">
        <w:rPr>
          <w:noProof/>
        </w:rPr>
        <w:t>certain</w:t>
      </w:r>
      <w:r w:rsidRPr="0099387D">
        <w:t xml:space="preserve"> </w:t>
      </w:r>
      <w:r w:rsidRPr="0099387D">
        <w:rPr>
          <w:noProof/>
        </w:rPr>
        <w:t>work areas</w:t>
      </w:r>
      <w:r>
        <w:rPr>
          <w:noProof/>
        </w:rPr>
        <w:t>,</w:t>
      </w:r>
      <w:r w:rsidRPr="0099387D">
        <w:t xml:space="preserve"> these practices may be </w:t>
      </w:r>
      <w:r w:rsidRPr="0099387D">
        <w:rPr>
          <w:noProof/>
        </w:rPr>
        <w:t>required</w:t>
      </w:r>
      <w:r w:rsidRPr="0099387D">
        <w:t xml:space="preserve">.  </w:t>
      </w:r>
      <w:r w:rsidR="00DE382D">
        <w:t xml:space="preserve">Additional care should be taken when walking on </w:t>
      </w:r>
      <w:r w:rsidR="002C1709">
        <w:t>ice- or snow-covered</w:t>
      </w:r>
      <w:r w:rsidR="00DE382D">
        <w:t xml:space="preserve"> surfaces.</w:t>
      </w:r>
      <w:r w:rsidR="004A5A8D">
        <w:t xml:space="preserve">  Cleated shoes or shoe covers should be worn.</w:t>
      </w:r>
    </w:p>
    <w:p w14:paraId="24DB1842" w14:textId="2D2DF1B7" w:rsidR="0099387D" w:rsidRDefault="0099387D" w:rsidP="00F1186D">
      <w:pPr>
        <w:spacing w:after="120" w:line="240" w:lineRule="auto"/>
      </w:pPr>
      <w:r w:rsidRPr="0099387D">
        <w:t xml:space="preserve">Hand protection should be selected based on the risk associated with the tasks assigned.  However, in operations where hand protection may cause or contribute to an injury, other methods of hand protection should be used. Consult your supervisor regarding the proper hand protection and use. </w:t>
      </w:r>
      <w:r w:rsidRPr="00F1186D">
        <w:rPr>
          <w:b/>
          <w:bCs/>
        </w:rPr>
        <w:t xml:space="preserve">(Insert </w:t>
      </w:r>
      <w:r w:rsidR="0047268F" w:rsidRPr="00F1186D">
        <w:rPr>
          <w:b/>
          <w:bCs/>
        </w:rPr>
        <w:t>company</w:t>
      </w:r>
      <w:r w:rsidRPr="00F1186D">
        <w:rPr>
          <w:b/>
          <w:bCs/>
        </w:rPr>
        <w:t xml:space="preserve"> name)</w:t>
      </w:r>
      <w:r w:rsidRPr="0099387D">
        <w:t xml:space="preserve"> </w:t>
      </w:r>
      <w:r w:rsidRPr="0099387D">
        <w:rPr>
          <w:noProof/>
        </w:rPr>
        <w:t>will provide</w:t>
      </w:r>
      <w:r w:rsidRPr="0099387D">
        <w:t xml:space="preserve"> </w:t>
      </w:r>
      <w:r w:rsidRPr="007C6EBB">
        <w:rPr>
          <w:noProof/>
        </w:rPr>
        <w:t>proper</w:t>
      </w:r>
      <w:r w:rsidRPr="0099387D">
        <w:t xml:space="preserve"> hand protection in areas where it is necessary. </w:t>
      </w:r>
    </w:p>
    <w:p w14:paraId="569EB3B3" w14:textId="77777777" w:rsidR="00DE382D" w:rsidRPr="0099387D" w:rsidRDefault="00DE382D" w:rsidP="00F1186D">
      <w:pPr>
        <w:spacing w:after="120" w:line="240" w:lineRule="auto"/>
      </w:pPr>
    </w:p>
    <w:p w14:paraId="043E6470" w14:textId="77777777" w:rsidR="0099387D" w:rsidRPr="0099387D" w:rsidRDefault="0099387D" w:rsidP="00F1186D">
      <w:pPr>
        <w:spacing w:after="120" w:line="240" w:lineRule="auto"/>
        <w:rPr>
          <w:b/>
        </w:rPr>
      </w:pPr>
      <w:r w:rsidRPr="0099387D">
        <w:rPr>
          <w:b/>
        </w:rPr>
        <w:t>Outerwear protection:</w:t>
      </w:r>
    </w:p>
    <w:p w14:paraId="689FC299" w14:textId="062A277A" w:rsidR="0099387D" w:rsidRPr="0099387D" w:rsidRDefault="0099387D" w:rsidP="00F1186D">
      <w:pPr>
        <w:spacing w:after="120" w:line="240" w:lineRule="auto"/>
      </w:pPr>
      <w:r w:rsidRPr="0099387D">
        <w:t xml:space="preserve">The clothing worn to work should not only be appropriate for the type of work you </w:t>
      </w:r>
      <w:r w:rsidRPr="0099387D">
        <w:rPr>
          <w:noProof/>
        </w:rPr>
        <w:t xml:space="preserve">perform but </w:t>
      </w:r>
      <w:r w:rsidRPr="0099387D">
        <w:t xml:space="preserve">safe for the environment in which you work. Shorts and </w:t>
      </w:r>
      <w:r w:rsidRPr="0099387D">
        <w:rPr>
          <w:noProof/>
        </w:rPr>
        <w:t>tank top</w:t>
      </w:r>
      <w:r w:rsidRPr="0099387D">
        <w:t xml:space="preserve"> shirts should not </w:t>
      </w:r>
      <w:r w:rsidRPr="0099387D">
        <w:rPr>
          <w:noProof/>
        </w:rPr>
        <w:t xml:space="preserve">be worn. </w:t>
      </w:r>
      <w:r w:rsidR="005C602B">
        <w:rPr>
          <w:noProof/>
        </w:rPr>
        <w:t xml:space="preserve">Clothing </w:t>
      </w:r>
      <w:r w:rsidRPr="0099387D">
        <w:t xml:space="preserve">should be cotton or other natural </w:t>
      </w:r>
      <w:r w:rsidRPr="0099387D">
        <w:rPr>
          <w:noProof/>
        </w:rPr>
        <w:t>fiber</w:t>
      </w:r>
      <w:r>
        <w:rPr>
          <w:noProof/>
        </w:rPr>
        <w:t>,</w:t>
      </w:r>
      <w:r w:rsidRPr="0099387D">
        <w:rPr>
          <w:noProof/>
        </w:rPr>
        <w:t xml:space="preserve"> and if</w:t>
      </w:r>
      <w:r w:rsidRPr="0099387D">
        <w:t xml:space="preserve"> clothing or gear becomes contaminated, it should </w:t>
      </w:r>
      <w:r w:rsidRPr="0099387D">
        <w:rPr>
          <w:noProof/>
        </w:rPr>
        <w:t>be replaced</w:t>
      </w:r>
      <w:r w:rsidRPr="0099387D">
        <w:t xml:space="preserve"> immediately. </w:t>
      </w:r>
      <w:r w:rsidR="00DE382D">
        <w:t>During cold weather gloves, jacket and additional protective layers and footwear should be worn. Waterproof items should be taken into consideration when needed to prevent moisture from amp</w:t>
      </w:r>
      <w:r w:rsidR="00A94769">
        <w:t>lifying</w:t>
      </w:r>
      <w:r w:rsidR="00DE382D">
        <w:t xml:space="preserve"> the cold and to protect against frostbite.</w:t>
      </w:r>
    </w:p>
    <w:p w14:paraId="53F96456" w14:textId="77777777" w:rsidR="00812257" w:rsidRDefault="00812257" w:rsidP="00F1186D">
      <w:pPr>
        <w:keepNext/>
        <w:keepLines/>
        <w:spacing w:after="120" w:line="240" w:lineRule="auto"/>
        <w:outlineLvl w:val="0"/>
        <w:rPr>
          <w:rFonts w:ascii="Calibri Light" w:eastAsiaTheme="majorEastAsia" w:hAnsi="Calibri Light" w:cstheme="majorBidi"/>
          <w:b/>
          <w:color w:val="00B0F0"/>
          <w:sz w:val="28"/>
          <w:szCs w:val="32"/>
        </w:rPr>
      </w:pPr>
    </w:p>
    <w:p w14:paraId="7A116AAA" w14:textId="77777777" w:rsidR="00B05BA7" w:rsidRPr="00B05BA7" w:rsidRDefault="00B05BA7" w:rsidP="00F1186D">
      <w:pPr>
        <w:keepNext/>
        <w:keepLines/>
        <w:spacing w:after="120" w:line="240" w:lineRule="auto"/>
        <w:outlineLvl w:val="0"/>
        <w:rPr>
          <w:rFonts w:ascii="Calibri Light" w:eastAsiaTheme="majorEastAsia" w:hAnsi="Calibri Light" w:cstheme="majorBidi"/>
          <w:b/>
          <w:color w:val="00B0F0"/>
          <w:sz w:val="28"/>
          <w:szCs w:val="32"/>
        </w:rPr>
      </w:pPr>
      <w:r w:rsidRPr="00B05BA7">
        <w:rPr>
          <w:rFonts w:ascii="Calibri Light" w:eastAsiaTheme="majorEastAsia" w:hAnsi="Calibri Light" w:cstheme="majorBidi"/>
          <w:b/>
          <w:color w:val="00B0F0"/>
          <w:sz w:val="28"/>
          <w:szCs w:val="32"/>
        </w:rPr>
        <w:t>Motor vehicle operation:</w:t>
      </w:r>
    </w:p>
    <w:p w14:paraId="0935F140" w14:textId="77777777" w:rsidR="00B05BA7" w:rsidRPr="0099387D" w:rsidRDefault="00B05BA7" w:rsidP="00F1186D">
      <w:pPr>
        <w:spacing w:before="120" w:after="120" w:line="240" w:lineRule="auto"/>
      </w:pPr>
      <w:r w:rsidRPr="0099387D">
        <w:t xml:space="preserve">The following requirements are in place because of the high risks associated with motor vehicle operation: </w:t>
      </w:r>
    </w:p>
    <w:p w14:paraId="7574D088" w14:textId="77777777" w:rsidR="00B05BA7" w:rsidRPr="0099387D" w:rsidRDefault="00B05BA7" w:rsidP="00F1186D">
      <w:pPr>
        <w:numPr>
          <w:ilvl w:val="0"/>
          <w:numId w:val="20"/>
        </w:numPr>
        <w:spacing w:before="120" w:after="120" w:line="240" w:lineRule="auto"/>
      </w:pPr>
      <w:r>
        <w:t>E</w:t>
      </w:r>
      <w:r w:rsidRPr="0099387D">
        <w:t xml:space="preserve">mployees who operate vehicles on behalf of the </w:t>
      </w:r>
      <w:r>
        <w:t>company</w:t>
      </w:r>
      <w:r w:rsidRPr="0099387D">
        <w:t xml:space="preserve"> must have a valid Oklahoma driver’s license, operator, commercial or chauffeur’s license, as required for the equipment </w:t>
      </w:r>
      <w:r w:rsidRPr="0099387D">
        <w:rPr>
          <w:noProof/>
        </w:rPr>
        <w:t>being operated</w:t>
      </w:r>
      <w:r w:rsidRPr="0099387D">
        <w:t xml:space="preserve"> </w:t>
      </w:r>
    </w:p>
    <w:p w14:paraId="1D70D8A9" w14:textId="77777777" w:rsidR="00B05BA7" w:rsidRPr="0099387D" w:rsidRDefault="00B05BA7" w:rsidP="00F1186D">
      <w:pPr>
        <w:numPr>
          <w:ilvl w:val="0"/>
          <w:numId w:val="20"/>
        </w:numPr>
        <w:spacing w:before="120" w:after="120" w:line="240" w:lineRule="auto"/>
      </w:pPr>
      <w:r w:rsidRPr="0099387D">
        <w:t xml:space="preserve">Only </w:t>
      </w:r>
      <w:r>
        <w:t>company</w:t>
      </w:r>
      <w:r w:rsidRPr="0099387D">
        <w:t xml:space="preserve"> employees are permitted to operate </w:t>
      </w:r>
      <w:r>
        <w:t>company</w:t>
      </w:r>
      <w:r w:rsidRPr="0099387D">
        <w:t>-owned equipment/vehicles</w:t>
      </w:r>
    </w:p>
    <w:p w14:paraId="0D348A90" w14:textId="77777777" w:rsidR="00B05BA7" w:rsidRPr="0099387D" w:rsidRDefault="00B05BA7" w:rsidP="00F1186D">
      <w:pPr>
        <w:spacing w:before="120" w:after="120" w:line="240" w:lineRule="auto"/>
      </w:pPr>
      <w:r w:rsidRPr="0099387D">
        <w:rPr>
          <w:noProof/>
        </w:rPr>
        <w:t>Obeying traffic laws and regulations:</w:t>
      </w:r>
    </w:p>
    <w:p w14:paraId="33B46E83" w14:textId="77777777" w:rsidR="00B05BA7" w:rsidRPr="0099387D" w:rsidRDefault="00B05BA7" w:rsidP="004A5A8D">
      <w:pPr>
        <w:numPr>
          <w:ilvl w:val="1"/>
          <w:numId w:val="21"/>
        </w:numPr>
        <w:spacing w:before="120" w:after="120" w:line="240" w:lineRule="auto"/>
        <w:ind w:left="720"/>
      </w:pPr>
      <w:r w:rsidRPr="0099387D">
        <w:t xml:space="preserve">Employees are </w:t>
      </w:r>
      <w:r w:rsidRPr="007C6EBB">
        <w:rPr>
          <w:noProof/>
        </w:rPr>
        <w:t>required</w:t>
      </w:r>
      <w:r w:rsidRPr="0099387D">
        <w:t xml:space="preserve"> to </w:t>
      </w:r>
      <w:r w:rsidRPr="007C6EBB">
        <w:rPr>
          <w:noProof/>
        </w:rPr>
        <w:t>obey</w:t>
      </w:r>
      <w:r w:rsidRPr="0099387D">
        <w:t xml:space="preserve"> all traffic regulations </w:t>
      </w:r>
    </w:p>
    <w:p w14:paraId="2C0053E9" w14:textId="77777777" w:rsidR="00B05BA7" w:rsidRPr="0099387D" w:rsidRDefault="00B05BA7" w:rsidP="004A5A8D">
      <w:pPr>
        <w:numPr>
          <w:ilvl w:val="1"/>
          <w:numId w:val="21"/>
        </w:numPr>
        <w:spacing w:before="120" w:after="120" w:line="240" w:lineRule="auto"/>
        <w:ind w:left="720"/>
      </w:pPr>
      <w:r w:rsidRPr="0099387D">
        <w:t xml:space="preserve">Cost for traffic violations/citations </w:t>
      </w:r>
      <w:r w:rsidRPr="0099387D">
        <w:rPr>
          <w:noProof/>
        </w:rPr>
        <w:t>is</w:t>
      </w:r>
      <w:r w:rsidRPr="0099387D">
        <w:t xml:space="preserve"> the employee’s responsibility </w:t>
      </w:r>
    </w:p>
    <w:p w14:paraId="239FCD97" w14:textId="77777777" w:rsidR="00B05BA7" w:rsidRPr="0099387D" w:rsidRDefault="00B05BA7" w:rsidP="004A5A8D">
      <w:pPr>
        <w:numPr>
          <w:ilvl w:val="1"/>
          <w:numId w:val="21"/>
        </w:numPr>
        <w:spacing w:before="120" w:after="120" w:line="240" w:lineRule="auto"/>
        <w:ind w:left="720"/>
      </w:pPr>
      <w:r w:rsidRPr="0099387D">
        <w:t xml:space="preserve">Employees convicted of two or more moving violations within a 12-month period </w:t>
      </w:r>
      <w:r w:rsidRPr="0099387D">
        <w:rPr>
          <w:noProof/>
        </w:rPr>
        <w:t xml:space="preserve">cannot </w:t>
      </w:r>
      <w:r w:rsidRPr="0099387D">
        <w:t xml:space="preserve">operate </w:t>
      </w:r>
      <w:r>
        <w:t>company</w:t>
      </w:r>
      <w:r w:rsidRPr="0099387D">
        <w:t xml:space="preserve"> vehicles</w:t>
      </w:r>
    </w:p>
    <w:p w14:paraId="449ED952" w14:textId="77777777" w:rsidR="00B05BA7" w:rsidRPr="0099387D" w:rsidRDefault="00B05BA7" w:rsidP="004A5A8D">
      <w:pPr>
        <w:numPr>
          <w:ilvl w:val="1"/>
          <w:numId w:val="21"/>
        </w:numPr>
        <w:spacing w:before="120" w:after="120" w:line="240" w:lineRule="auto"/>
        <w:ind w:left="720"/>
      </w:pPr>
      <w:r w:rsidRPr="0099387D">
        <w:t xml:space="preserve">All vehicle incidents must </w:t>
      </w:r>
      <w:r w:rsidRPr="0099387D">
        <w:rPr>
          <w:noProof/>
        </w:rPr>
        <w:t>be reported</w:t>
      </w:r>
      <w:r w:rsidRPr="0099387D">
        <w:t xml:space="preserve">, as required by city and state </w:t>
      </w:r>
      <w:r>
        <w:t>F</w:t>
      </w:r>
      <w:r w:rsidRPr="0099387D">
        <w:t xml:space="preserve"> reporting procedures</w:t>
      </w:r>
    </w:p>
    <w:p w14:paraId="1D03F2DC" w14:textId="06BDBCDE" w:rsidR="00B05BA7" w:rsidRDefault="00B05BA7" w:rsidP="004A5A8D">
      <w:pPr>
        <w:numPr>
          <w:ilvl w:val="1"/>
          <w:numId w:val="21"/>
        </w:numPr>
        <w:spacing w:before="120" w:after="120" w:line="240" w:lineRule="auto"/>
        <w:ind w:left="720"/>
      </w:pPr>
      <w:r w:rsidRPr="0099387D">
        <w:t xml:space="preserve">Employees involved in vehicle collisions </w:t>
      </w:r>
      <w:r w:rsidRPr="0099387D">
        <w:rPr>
          <w:noProof/>
        </w:rPr>
        <w:t>must report</w:t>
      </w:r>
      <w:r w:rsidRPr="0099387D">
        <w:t xml:space="preserve"> the incident to their supervisor or designee immediately after contacting the local law enforcement agency</w:t>
      </w:r>
    </w:p>
    <w:p w14:paraId="38034912" w14:textId="77777777" w:rsidR="00F1186D" w:rsidRPr="0099387D" w:rsidRDefault="00F1186D" w:rsidP="00F1186D">
      <w:pPr>
        <w:spacing w:before="120" w:after="120" w:line="240" w:lineRule="auto"/>
        <w:ind w:left="1440"/>
      </w:pPr>
    </w:p>
    <w:p w14:paraId="511B3F91" w14:textId="3A7DE8D3" w:rsidR="00FA2D3A" w:rsidRPr="00FA2D3A" w:rsidRDefault="00FA2D3A" w:rsidP="00F1186D">
      <w:pPr>
        <w:keepNext/>
        <w:keepLines/>
        <w:spacing w:after="120" w:line="240" w:lineRule="auto"/>
        <w:outlineLvl w:val="0"/>
        <w:rPr>
          <w:rFonts w:ascii="Calibri Light" w:eastAsiaTheme="majorEastAsia" w:hAnsi="Calibri Light" w:cstheme="majorBidi"/>
          <w:b/>
          <w:color w:val="00B0F0"/>
          <w:sz w:val="28"/>
          <w:szCs w:val="32"/>
        </w:rPr>
      </w:pPr>
      <w:r w:rsidRPr="00FA2D3A">
        <w:rPr>
          <w:rFonts w:ascii="Calibri Light" w:eastAsiaTheme="majorEastAsia" w:hAnsi="Calibri Light" w:cstheme="majorBidi"/>
          <w:b/>
          <w:color w:val="00B0F0"/>
          <w:sz w:val="28"/>
          <w:szCs w:val="32"/>
        </w:rPr>
        <w:t>Driver Daily Vehicle Inspections</w:t>
      </w:r>
    </w:p>
    <w:p w14:paraId="630964CF" w14:textId="6235F96E" w:rsidR="00FA2D3A" w:rsidRPr="00FA2D3A" w:rsidRDefault="00FA2D3A" w:rsidP="00F1186D">
      <w:pPr>
        <w:spacing w:before="120" w:after="120" w:line="240" w:lineRule="auto"/>
        <w:rPr>
          <w:b/>
        </w:rPr>
      </w:pPr>
      <w:r w:rsidRPr="00FA2D3A">
        <w:rPr>
          <w:b/>
        </w:rPr>
        <w:t>Pre and post trip inspections:</w:t>
      </w:r>
    </w:p>
    <w:p w14:paraId="0913A2D3" w14:textId="27D01F9B" w:rsidR="00FA2D3A" w:rsidRDefault="00FA2D3A" w:rsidP="00F1186D">
      <w:pPr>
        <w:spacing w:before="120" w:after="120" w:line="240" w:lineRule="auto"/>
      </w:pPr>
      <w:r>
        <w:t xml:space="preserve">Every driver should prepare a written report on each vehicle operated, before the day’s work begins and once the work has been completed. Use the pre and post inspection checklist forms </w:t>
      </w:r>
      <w:r w:rsidR="002C1709">
        <w:t>provided,</w:t>
      </w:r>
      <w:r>
        <w:t xml:space="preserve"> and each should be signed at the bottom of the form. </w:t>
      </w:r>
    </w:p>
    <w:p w14:paraId="36FB0205" w14:textId="77777777" w:rsidR="00FA2D3A" w:rsidRDefault="00FA2D3A" w:rsidP="00F1186D">
      <w:pPr>
        <w:spacing w:before="120" w:after="120" w:line="240" w:lineRule="auto"/>
      </w:pPr>
      <w:r>
        <w:t>The driver should:</w:t>
      </w:r>
    </w:p>
    <w:p w14:paraId="576C360B" w14:textId="714E0D3A" w:rsidR="00FA2D3A" w:rsidRDefault="00FA2D3A" w:rsidP="00F1186D">
      <w:pPr>
        <w:pStyle w:val="ListParagraph"/>
        <w:numPr>
          <w:ilvl w:val="0"/>
          <w:numId w:val="35"/>
        </w:numPr>
        <w:spacing w:before="120" w:after="120" w:line="240" w:lineRule="auto"/>
      </w:pPr>
      <w:r>
        <w:t>Be satisfied that the motor vehicle is in safe operating condition</w:t>
      </w:r>
    </w:p>
    <w:p w14:paraId="6D622E51" w14:textId="3DF55877" w:rsidR="00FA2D3A" w:rsidRDefault="00FA2D3A" w:rsidP="00F1186D">
      <w:pPr>
        <w:pStyle w:val="ListParagraph"/>
        <w:numPr>
          <w:ilvl w:val="0"/>
          <w:numId w:val="35"/>
        </w:numPr>
        <w:spacing w:before="120" w:after="120" w:line="240" w:lineRule="auto"/>
      </w:pPr>
      <w:r>
        <w:t>Review the last driver vehicle inspection report</w:t>
      </w:r>
    </w:p>
    <w:p w14:paraId="63D5EE47" w14:textId="77777777" w:rsidR="004A5A8D" w:rsidRDefault="00FA2D3A" w:rsidP="00F1186D">
      <w:pPr>
        <w:pStyle w:val="ListParagraph"/>
        <w:numPr>
          <w:ilvl w:val="0"/>
          <w:numId w:val="35"/>
        </w:numPr>
        <w:spacing w:before="120" w:after="120" w:line="240" w:lineRule="auto"/>
      </w:pPr>
      <w:r>
        <w:t>Only sign the pre-trip inspection report, if the defects or deficiencies noted by the previous driver have been repaired</w:t>
      </w:r>
    </w:p>
    <w:p w14:paraId="0B08DBF3" w14:textId="11A0E09F" w:rsidR="00FA2D3A" w:rsidRDefault="00FA2D3A" w:rsidP="00F1186D">
      <w:pPr>
        <w:pStyle w:val="ListParagraph"/>
        <w:numPr>
          <w:ilvl w:val="0"/>
          <w:numId w:val="35"/>
        </w:numPr>
        <w:spacing w:before="120" w:after="120" w:line="240" w:lineRule="auto"/>
      </w:pPr>
      <w:r>
        <w:t>Service brakes including trailer brake connections</w:t>
      </w:r>
    </w:p>
    <w:p w14:paraId="7A5D2334" w14:textId="77777777" w:rsidR="00FA2D3A" w:rsidRDefault="00FA2D3A" w:rsidP="00F1186D">
      <w:pPr>
        <w:spacing w:before="120" w:after="120" w:line="240" w:lineRule="auto"/>
      </w:pPr>
      <w:r>
        <w:t>The report shall identify the vehicle and list any defect or deficiency discovered by the driver which would affect the safety of operation of the vehicle or result in mechanical breakdown. If a driver operates more than one vehicle during the day, a report shall be prepared for each vehicle operated. Before the vehicle is operated again, all defects or deficiencies listed on the driver vehicle inspection report shall be repaired.</w:t>
      </w:r>
    </w:p>
    <w:p w14:paraId="7B10C087" w14:textId="0A67D19E" w:rsidR="00FA2D3A" w:rsidRPr="005A4EA2" w:rsidRDefault="00FA2D3A" w:rsidP="00F1186D">
      <w:pPr>
        <w:spacing w:before="120" w:after="120" w:line="240" w:lineRule="auto"/>
        <w:rPr>
          <w:b/>
        </w:rPr>
      </w:pPr>
      <w:r w:rsidRPr="005A4EA2">
        <w:rPr>
          <w:b/>
        </w:rPr>
        <w:t>Breakdowns/Flats</w:t>
      </w:r>
      <w:r w:rsidR="005A4EA2">
        <w:rPr>
          <w:b/>
        </w:rPr>
        <w:t>:</w:t>
      </w:r>
    </w:p>
    <w:p w14:paraId="2C4D6613" w14:textId="77777777" w:rsidR="005A4EA2" w:rsidRDefault="00FA2D3A" w:rsidP="00F1186D">
      <w:pPr>
        <w:spacing w:before="120" w:after="120" w:line="240" w:lineRule="auto"/>
      </w:pPr>
      <w:r>
        <w:t xml:space="preserve">In the event of a tire, engine or other critical truck component failure, the driver </w:t>
      </w:r>
      <w:r w:rsidR="005A4EA2">
        <w:t>should:</w:t>
      </w:r>
    </w:p>
    <w:p w14:paraId="231B6308" w14:textId="2884CD13" w:rsidR="005A4EA2" w:rsidRDefault="005A4EA2" w:rsidP="00F1186D">
      <w:pPr>
        <w:pStyle w:val="ListParagraph"/>
        <w:numPr>
          <w:ilvl w:val="0"/>
          <w:numId w:val="36"/>
        </w:numPr>
        <w:spacing w:before="120" w:after="120" w:line="240" w:lineRule="auto"/>
      </w:pPr>
      <w:r>
        <w:t>P</w:t>
      </w:r>
      <w:r w:rsidR="00FA2D3A">
        <w:t xml:space="preserve">ull </w:t>
      </w:r>
      <w:r w:rsidR="002C1709">
        <w:t>off</w:t>
      </w:r>
      <w:r w:rsidR="00FA2D3A">
        <w:t xml:space="preserve"> roadway as far onto the shoulder as condition allows without putting the truck at risk of rollover, load shifting or becoming </w:t>
      </w:r>
      <w:r>
        <w:t xml:space="preserve">stuck </w:t>
      </w:r>
    </w:p>
    <w:p w14:paraId="5FB74BB9" w14:textId="77777777" w:rsidR="005A4EA2" w:rsidRDefault="005A4EA2" w:rsidP="00F1186D">
      <w:pPr>
        <w:pStyle w:val="ListParagraph"/>
        <w:numPr>
          <w:ilvl w:val="0"/>
          <w:numId w:val="36"/>
        </w:numPr>
        <w:spacing w:before="120" w:after="120" w:line="240" w:lineRule="auto"/>
      </w:pPr>
      <w:r>
        <w:t xml:space="preserve">Turn </w:t>
      </w:r>
      <w:r w:rsidR="00FA2D3A">
        <w:t xml:space="preserve">on the vehicle </w:t>
      </w:r>
      <w:r>
        <w:t>hazard lights</w:t>
      </w:r>
    </w:p>
    <w:p w14:paraId="3B765D99" w14:textId="77777777" w:rsidR="005A4EA2" w:rsidRDefault="005A4EA2" w:rsidP="00F1186D">
      <w:pPr>
        <w:pStyle w:val="ListParagraph"/>
        <w:numPr>
          <w:ilvl w:val="0"/>
          <w:numId w:val="36"/>
        </w:numPr>
        <w:spacing w:before="120" w:after="120" w:line="240" w:lineRule="auto"/>
      </w:pPr>
      <w:r>
        <w:t>S</w:t>
      </w:r>
      <w:r w:rsidR="00FA2D3A">
        <w:t xml:space="preserve">et out the warning devices </w:t>
      </w:r>
    </w:p>
    <w:p w14:paraId="22F1104A" w14:textId="4D8497A8" w:rsidR="00FA2D3A" w:rsidRDefault="005A4EA2" w:rsidP="00F1186D">
      <w:pPr>
        <w:pStyle w:val="ListParagraph"/>
        <w:numPr>
          <w:ilvl w:val="0"/>
          <w:numId w:val="36"/>
        </w:numPr>
        <w:spacing w:before="120" w:after="120" w:line="240" w:lineRule="auto"/>
      </w:pPr>
      <w:r>
        <w:t>C</w:t>
      </w:r>
      <w:r w:rsidR="00FA2D3A">
        <w:t>ontact the dispatcher to report the</w:t>
      </w:r>
      <w:r>
        <w:t xml:space="preserve"> situation and await assistance</w:t>
      </w:r>
    </w:p>
    <w:p w14:paraId="150AA0E1" w14:textId="77777777" w:rsidR="00FA2D3A" w:rsidRDefault="00FA2D3A" w:rsidP="00F1186D">
      <w:pPr>
        <w:spacing w:before="120" w:after="120" w:line="240" w:lineRule="auto"/>
      </w:pPr>
    </w:p>
    <w:p w14:paraId="1E13E6AB" w14:textId="58883359" w:rsidR="005141EA" w:rsidRPr="00FA2D3A" w:rsidRDefault="005141EA" w:rsidP="00F1186D">
      <w:pPr>
        <w:keepNext/>
        <w:keepLines/>
        <w:spacing w:after="120" w:line="240" w:lineRule="auto"/>
        <w:outlineLvl w:val="0"/>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 xml:space="preserve">Truck </w:t>
      </w:r>
      <w:r w:rsidR="004A5A8D">
        <w:rPr>
          <w:rFonts w:ascii="Calibri Light" w:eastAsiaTheme="majorEastAsia" w:hAnsi="Calibri Light" w:cstheme="majorBidi"/>
          <w:b/>
          <w:color w:val="00B0F0"/>
          <w:sz w:val="28"/>
          <w:szCs w:val="32"/>
        </w:rPr>
        <w:t>loading and unloading</w:t>
      </w:r>
    </w:p>
    <w:p w14:paraId="1EAD3FED" w14:textId="77777777" w:rsidR="005141EA" w:rsidRPr="000338FD" w:rsidRDefault="005141EA" w:rsidP="00F1186D">
      <w:pPr>
        <w:pStyle w:val="BodyText2"/>
        <w:jc w:val="center"/>
        <w:rPr>
          <w:rFonts w:asciiTheme="minorHAnsi" w:hAnsiTheme="minorHAnsi"/>
          <w:b/>
          <w:u w:val="single"/>
        </w:rPr>
      </w:pPr>
    </w:p>
    <w:p w14:paraId="777A2ECD" w14:textId="2801E0A7" w:rsidR="005141EA" w:rsidRPr="005141EA" w:rsidRDefault="005141EA" w:rsidP="00F1186D">
      <w:pPr>
        <w:pStyle w:val="BodyText2"/>
        <w:jc w:val="both"/>
        <w:rPr>
          <w:rFonts w:asciiTheme="minorHAnsi" w:hAnsiTheme="minorHAnsi"/>
          <w:bCs/>
          <w:sz w:val="22"/>
          <w:szCs w:val="22"/>
        </w:rPr>
      </w:pPr>
      <w:r w:rsidRPr="005141EA">
        <w:rPr>
          <w:rFonts w:asciiTheme="minorHAnsi" w:hAnsiTheme="minorHAnsi"/>
          <w:bCs/>
          <w:sz w:val="22"/>
          <w:szCs w:val="22"/>
        </w:rPr>
        <w:t xml:space="preserve">All truck activities which take place in the truck </w:t>
      </w:r>
      <w:r w:rsidR="004A5A8D">
        <w:rPr>
          <w:rFonts w:asciiTheme="minorHAnsi" w:hAnsiTheme="minorHAnsi"/>
          <w:bCs/>
          <w:sz w:val="22"/>
          <w:szCs w:val="22"/>
        </w:rPr>
        <w:t>loading</w:t>
      </w:r>
      <w:r w:rsidRPr="005141EA">
        <w:rPr>
          <w:rFonts w:asciiTheme="minorHAnsi" w:hAnsiTheme="minorHAnsi"/>
          <w:bCs/>
          <w:sz w:val="22"/>
          <w:szCs w:val="22"/>
        </w:rPr>
        <w:t xml:space="preserve"> area will be conducted with due regard to safety of personnel and protection of equipment. Speed will be maintained in accordance with posted speed limits and extra caution should be exercised due to congestion from traffic in these areas.  Wheel chocks are required for use when vehicles are parked in designated areas. </w:t>
      </w:r>
    </w:p>
    <w:p w14:paraId="25626828" w14:textId="77777777" w:rsidR="005141EA" w:rsidRPr="005141EA" w:rsidRDefault="005141EA" w:rsidP="00F1186D">
      <w:pPr>
        <w:pStyle w:val="BodyText2"/>
        <w:jc w:val="both"/>
        <w:rPr>
          <w:rFonts w:asciiTheme="minorHAnsi" w:hAnsiTheme="minorHAnsi"/>
          <w:bCs/>
          <w:sz w:val="22"/>
          <w:szCs w:val="22"/>
        </w:rPr>
      </w:pPr>
    </w:p>
    <w:p w14:paraId="4B429FC5" w14:textId="77777777" w:rsidR="005141EA" w:rsidRPr="005141EA" w:rsidRDefault="005141EA" w:rsidP="00F1186D">
      <w:pPr>
        <w:pStyle w:val="BodyText2"/>
        <w:jc w:val="both"/>
        <w:rPr>
          <w:rFonts w:asciiTheme="minorHAnsi" w:hAnsiTheme="minorHAnsi"/>
          <w:bCs/>
          <w:sz w:val="22"/>
          <w:szCs w:val="22"/>
        </w:rPr>
      </w:pPr>
      <w:r w:rsidRPr="005141EA">
        <w:rPr>
          <w:rFonts w:asciiTheme="minorHAnsi" w:hAnsiTheme="minorHAnsi"/>
          <w:bCs/>
          <w:sz w:val="22"/>
          <w:szCs w:val="22"/>
        </w:rPr>
        <w:t xml:space="preserve">Drivers will ensure that they are properly parked and the truck secured prior to the start of any loading or unloading operations. </w:t>
      </w:r>
    </w:p>
    <w:p w14:paraId="55F82F38" w14:textId="77777777" w:rsidR="005141EA" w:rsidRPr="005141EA" w:rsidRDefault="005141EA" w:rsidP="00F1186D">
      <w:pPr>
        <w:pStyle w:val="BodyText2"/>
        <w:jc w:val="both"/>
        <w:rPr>
          <w:rFonts w:asciiTheme="minorHAnsi" w:hAnsiTheme="minorHAnsi"/>
          <w:bCs/>
          <w:sz w:val="22"/>
          <w:szCs w:val="22"/>
        </w:rPr>
      </w:pPr>
    </w:p>
    <w:p w14:paraId="2D384B57" w14:textId="77777777" w:rsidR="005141EA" w:rsidRPr="005141EA" w:rsidRDefault="005141EA" w:rsidP="00F1186D">
      <w:pPr>
        <w:pStyle w:val="BodyText2"/>
        <w:jc w:val="both"/>
        <w:rPr>
          <w:rFonts w:asciiTheme="minorHAnsi" w:hAnsiTheme="minorHAnsi"/>
          <w:bCs/>
          <w:sz w:val="22"/>
          <w:szCs w:val="22"/>
        </w:rPr>
      </w:pPr>
      <w:r w:rsidRPr="005141EA">
        <w:rPr>
          <w:rFonts w:asciiTheme="minorHAnsi" w:hAnsiTheme="minorHAnsi"/>
          <w:bCs/>
          <w:sz w:val="22"/>
          <w:szCs w:val="22"/>
        </w:rPr>
        <w:t xml:space="preserve">Company drivers will not attempt to move portable dock plates. </w:t>
      </w:r>
    </w:p>
    <w:p w14:paraId="63AF13D5" w14:textId="77777777" w:rsidR="005141EA" w:rsidRPr="005141EA" w:rsidRDefault="005141EA" w:rsidP="00F1186D">
      <w:pPr>
        <w:pStyle w:val="BodyText2"/>
        <w:jc w:val="both"/>
        <w:rPr>
          <w:rFonts w:asciiTheme="minorHAnsi" w:hAnsiTheme="minorHAnsi"/>
          <w:bCs/>
          <w:sz w:val="22"/>
          <w:szCs w:val="22"/>
        </w:rPr>
      </w:pPr>
    </w:p>
    <w:p w14:paraId="4E98BA4E" w14:textId="7FF36FD0" w:rsidR="005141EA" w:rsidRPr="005141EA" w:rsidRDefault="0047335A" w:rsidP="00F1186D">
      <w:pPr>
        <w:pStyle w:val="BodyText2"/>
        <w:jc w:val="both"/>
        <w:rPr>
          <w:rFonts w:asciiTheme="minorHAnsi" w:hAnsiTheme="minorHAnsi"/>
          <w:bCs/>
          <w:sz w:val="22"/>
          <w:szCs w:val="22"/>
        </w:rPr>
      </w:pPr>
      <w:r>
        <w:rPr>
          <w:rFonts w:asciiTheme="minorHAnsi" w:hAnsiTheme="minorHAnsi"/>
          <w:bCs/>
          <w:sz w:val="22"/>
          <w:szCs w:val="22"/>
        </w:rPr>
        <w:t>Drivers will e</w:t>
      </w:r>
      <w:r w:rsidR="005141EA" w:rsidRPr="005141EA">
        <w:rPr>
          <w:rFonts w:asciiTheme="minorHAnsi" w:hAnsiTheme="minorHAnsi"/>
          <w:bCs/>
          <w:sz w:val="22"/>
          <w:szCs w:val="22"/>
        </w:rPr>
        <w:t xml:space="preserve">nsure any mechanical problems are identified and appropriate repairs made along with </w:t>
      </w:r>
      <w:r w:rsidR="004A5A8D">
        <w:rPr>
          <w:rFonts w:asciiTheme="minorHAnsi" w:hAnsiTheme="minorHAnsi"/>
          <w:bCs/>
          <w:sz w:val="22"/>
          <w:szCs w:val="22"/>
        </w:rPr>
        <w:t>e</w:t>
      </w:r>
      <w:r w:rsidR="005141EA" w:rsidRPr="005141EA">
        <w:rPr>
          <w:rFonts w:asciiTheme="minorHAnsi" w:hAnsiTheme="minorHAnsi"/>
          <w:bCs/>
          <w:sz w:val="22"/>
          <w:szCs w:val="22"/>
        </w:rPr>
        <w:t xml:space="preserve">nsuring tractors are properly inspected prior to departing of the company’s terminal. </w:t>
      </w:r>
    </w:p>
    <w:p w14:paraId="543019B4" w14:textId="77777777" w:rsidR="005141EA" w:rsidRPr="005141EA" w:rsidRDefault="005141EA" w:rsidP="00F1186D">
      <w:pPr>
        <w:pStyle w:val="BodyText2"/>
        <w:jc w:val="both"/>
        <w:rPr>
          <w:rFonts w:asciiTheme="minorHAnsi" w:hAnsiTheme="minorHAnsi"/>
          <w:bCs/>
          <w:sz w:val="22"/>
          <w:szCs w:val="22"/>
        </w:rPr>
      </w:pPr>
      <w:r w:rsidRPr="005141EA">
        <w:rPr>
          <w:rFonts w:asciiTheme="minorHAnsi" w:hAnsiTheme="minorHAnsi"/>
          <w:bCs/>
          <w:sz w:val="22"/>
          <w:szCs w:val="22"/>
        </w:rPr>
        <w:t>Communication with the dispatcher will be accomplished within company directed guidelines prior to departing the terminal location.</w:t>
      </w:r>
    </w:p>
    <w:p w14:paraId="5456E049" w14:textId="77777777" w:rsidR="005141EA" w:rsidRPr="005141EA" w:rsidRDefault="005141EA" w:rsidP="00F1186D">
      <w:pPr>
        <w:pStyle w:val="BodyText2"/>
        <w:jc w:val="center"/>
        <w:rPr>
          <w:rFonts w:asciiTheme="minorHAnsi" w:hAnsiTheme="minorHAnsi"/>
          <w:b/>
          <w:sz w:val="22"/>
          <w:szCs w:val="22"/>
          <w:u w:val="single"/>
        </w:rPr>
      </w:pPr>
    </w:p>
    <w:p w14:paraId="796199C9" w14:textId="5AF028E5" w:rsidR="005141EA" w:rsidRPr="005141EA" w:rsidRDefault="005141EA" w:rsidP="00F1186D">
      <w:pPr>
        <w:autoSpaceDE w:val="0"/>
        <w:autoSpaceDN w:val="0"/>
        <w:adjustRightInd w:val="0"/>
        <w:spacing w:line="240" w:lineRule="auto"/>
        <w:rPr>
          <w:b/>
          <w:bCs/>
        </w:rPr>
      </w:pPr>
      <w:r>
        <w:rPr>
          <w:b/>
          <w:bCs/>
        </w:rPr>
        <w:t>Trucks</w:t>
      </w:r>
    </w:p>
    <w:p w14:paraId="3055A743" w14:textId="2F44F36C" w:rsidR="005141EA" w:rsidRPr="005141EA" w:rsidRDefault="004A5A8D" w:rsidP="003E2E0C">
      <w:pPr>
        <w:numPr>
          <w:ilvl w:val="0"/>
          <w:numId w:val="40"/>
        </w:numPr>
        <w:autoSpaceDE w:val="0"/>
        <w:autoSpaceDN w:val="0"/>
        <w:adjustRightInd w:val="0"/>
        <w:spacing w:after="0" w:line="240" w:lineRule="auto"/>
        <w:ind w:left="720"/>
      </w:pPr>
      <w:r>
        <w:t xml:space="preserve">Drivers </w:t>
      </w:r>
      <w:r w:rsidR="005141EA" w:rsidRPr="005141EA">
        <w:t>will be properly and thoroughly trained before attempting to do any work with or on any type of truck.</w:t>
      </w:r>
    </w:p>
    <w:p w14:paraId="60FE76E7" w14:textId="6CB9FC4B" w:rsidR="005141EA" w:rsidRPr="005141EA" w:rsidRDefault="005141EA" w:rsidP="003E2E0C">
      <w:pPr>
        <w:numPr>
          <w:ilvl w:val="0"/>
          <w:numId w:val="40"/>
        </w:numPr>
        <w:autoSpaceDE w:val="0"/>
        <w:autoSpaceDN w:val="0"/>
        <w:adjustRightInd w:val="0"/>
        <w:spacing w:after="0" w:line="240" w:lineRule="auto"/>
        <w:ind w:left="720"/>
      </w:pPr>
      <w:r w:rsidRPr="005141EA">
        <w:t xml:space="preserve">Our motor vehicle policy, as well as State and Federal regulations, prohibit the operation of commercial motor vehicles by individuals who do not have the proper training and license. Do not attempt to operate any </w:t>
      </w:r>
      <w:r w:rsidR="004A5A8D">
        <w:t>vehicle</w:t>
      </w:r>
      <w:r w:rsidRPr="005141EA">
        <w:t xml:space="preserve"> unless you have the proper license and training.</w:t>
      </w:r>
    </w:p>
    <w:p w14:paraId="1D245349" w14:textId="77777777" w:rsidR="005141EA" w:rsidRPr="005141EA" w:rsidRDefault="005141EA" w:rsidP="003E2E0C">
      <w:pPr>
        <w:numPr>
          <w:ilvl w:val="0"/>
          <w:numId w:val="40"/>
        </w:numPr>
        <w:autoSpaceDE w:val="0"/>
        <w:autoSpaceDN w:val="0"/>
        <w:adjustRightInd w:val="0"/>
        <w:spacing w:after="0" w:line="240" w:lineRule="auto"/>
        <w:ind w:left="720"/>
      </w:pPr>
      <w:r w:rsidRPr="005141EA">
        <w:t>Thoroughly inspect the truck for any defects that may inhibit safe operation of the vehicle. DOT regulations require that the operator fill an inspection form each day before placing the truck into operation. This form is an excellent tool to help the operator remember to check all necessary items.</w:t>
      </w:r>
    </w:p>
    <w:p w14:paraId="159BE96B" w14:textId="77777777" w:rsidR="005141EA" w:rsidRPr="005141EA" w:rsidRDefault="005141EA" w:rsidP="003E2E0C">
      <w:pPr>
        <w:numPr>
          <w:ilvl w:val="0"/>
          <w:numId w:val="40"/>
        </w:numPr>
        <w:autoSpaceDE w:val="0"/>
        <w:autoSpaceDN w:val="0"/>
        <w:adjustRightInd w:val="0"/>
        <w:spacing w:after="0" w:line="240" w:lineRule="auto"/>
        <w:ind w:left="720"/>
      </w:pPr>
      <w:r w:rsidRPr="005141EA">
        <w:t>Always use the steps and grab irons and face the vehicle when getting in or out of the truck.</w:t>
      </w:r>
    </w:p>
    <w:p w14:paraId="195675CE" w14:textId="77777777" w:rsidR="005141EA" w:rsidRPr="005141EA" w:rsidRDefault="005141EA" w:rsidP="003E2E0C">
      <w:pPr>
        <w:numPr>
          <w:ilvl w:val="0"/>
          <w:numId w:val="40"/>
        </w:numPr>
        <w:autoSpaceDE w:val="0"/>
        <w:autoSpaceDN w:val="0"/>
        <w:adjustRightInd w:val="0"/>
        <w:spacing w:after="0" w:line="240" w:lineRule="auto"/>
        <w:ind w:left="720"/>
      </w:pPr>
      <w:r w:rsidRPr="005141EA">
        <w:t>Place the gearshift into neutral and set the parking brake before starting the engine.</w:t>
      </w:r>
    </w:p>
    <w:p w14:paraId="24F221B3" w14:textId="77777777" w:rsidR="005141EA" w:rsidRPr="000338FD" w:rsidRDefault="005141EA" w:rsidP="003E2E0C">
      <w:pPr>
        <w:numPr>
          <w:ilvl w:val="0"/>
          <w:numId w:val="40"/>
        </w:numPr>
        <w:autoSpaceDE w:val="0"/>
        <w:autoSpaceDN w:val="0"/>
        <w:adjustRightInd w:val="0"/>
        <w:spacing w:after="0" w:line="240" w:lineRule="auto"/>
        <w:ind w:left="720"/>
        <w:rPr>
          <w:szCs w:val="24"/>
        </w:rPr>
      </w:pPr>
      <w:r w:rsidRPr="000338FD">
        <w:rPr>
          <w:szCs w:val="24"/>
        </w:rPr>
        <w:t>Allow the engine to reach operating temperature and the air pressure to build to operating pressure before placing the truck into motion.</w:t>
      </w:r>
    </w:p>
    <w:p w14:paraId="78039CE7" w14:textId="77777777" w:rsidR="005141EA" w:rsidRPr="000338FD" w:rsidRDefault="005141EA" w:rsidP="003E2E0C">
      <w:pPr>
        <w:numPr>
          <w:ilvl w:val="0"/>
          <w:numId w:val="40"/>
        </w:numPr>
        <w:autoSpaceDE w:val="0"/>
        <w:autoSpaceDN w:val="0"/>
        <w:adjustRightInd w:val="0"/>
        <w:spacing w:after="0" w:line="240" w:lineRule="auto"/>
        <w:ind w:left="720"/>
        <w:rPr>
          <w:szCs w:val="24"/>
        </w:rPr>
      </w:pPr>
      <w:r w:rsidRPr="000338FD">
        <w:rPr>
          <w:szCs w:val="24"/>
        </w:rPr>
        <w:t>Carefully check the area around the truck before placing it into motion. Objects or people that are very close to the truck may not be visible from the driver’s seat.</w:t>
      </w:r>
    </w:p>
    <w:p w14:paraId="3DA731B2" w14:textId="77777777" w:rsidR="005141EA" w:rsidRPr="000338FD" w:rsidRDefault="005141EA" w:rsidP="003E2E0C">
      <w:pPr>
        <w:numPr>
          <w:ilvl w:val="0"/>
          <w:numId w:val="40"/>
        </w:numPr>
        <w:autoSpaceDE w:val="0"/>
        <w:autoSpaceDN w:val="0"/>
        <w:adjustRightInd w:val="0"/>
        <w:spacing w:after="0" w:line="240" w:lineRule="auto"/>
        <w:ind w:left="720"/>
        <w:rPr>
          <w:szCs w:val="24"/>
        </w:rPr>
      </w:pPr>
      <w:r w:rsidRPr="000338FD">
        <w:rPr>
          <w:szCs w:val="24"/>
        </w:rPr>
        <w:t>Always make sure that your seatbelt is properly fastened before driving the truck.</w:t>
      </w:r>
    </w:p>
    <w:p w14:paraId="1B05877E" w14:textId="711708C2" w:rsidR="005141EA" w:rsidRDefault="005141EA" w:rsidP="003E2E0C">
      <w:pPr>
        <w:numPr>
          <w:ilvl w:val="0"/>
          <w:numId w:val="40"/>
        </w:numPr>
        <w:autoSpaceDE w:val="0"/>
        <w:autoSpaceDN w:val="0"/>
        <w:adjustRightInd w:val="0"/>
        <w:spacing w:after="0" w:line="240" w:lineRule="auto"/>
        <w:ind w:left="720"/>
        <w:rPr>
          <w:szCs w:val="24"/>
        </w:rPr>
      </w:pPr>
      <w:r w:rsidRPr="000338FD">
        <w:rPr>
          <w:szCs w:val="24"/>
        </w:rPr>
        <w:t>Allow adequate stopping distance between the truck and the vehicles in front of it.</w:t>
      </w:r>
    </w:p>
    <w:p w14:paraId="1BB7F6C9" w14:textId="7B833DAE" w:rsidR="00F1186D" w:rsidRDefault="00F1186D" w:rsidP="00F1186D">
      <w:pPr>
        <w:autoSpaceDE w:val="0"/>
        <w:autoSpaceDN w:val="0"/>
        <w:adjustRightInd w:val="0"/>
        <w:spacing w:after="0" w:line="240" w:lineRule="auto"/>
        <w:ind w:left="720"/>
        <w:rPr>
          <w:szCs w:val="24"/>
        </w:rPr>
      </w:pPr>
    </w:p>
    <w:p w14:paraId="74E2330B" w14:textId="24CD307F" w:rsidR="00F1186D" w:rsidRDefault="00F1186D" w:rsidP="00F1186D">
      <w:pPr>
        <w:autoSpaceDE w:val="0"/>
        <w:autoSpaceDN w:val="0"/>
        <w:adjustRightInd w:val="0"/>
        <w:spacing w:after="0" w:line="240" w:lineRule="auto"/>
        <w:ind w:left="720"/>
        <w:rPr>
          <w:szCs w:val="24"/>
        </w:rPr>
      </w:pPr>
    </w:p>
    <w:p w14:paraId="6C9086C7" w14:textId="45024180" w:rsidR="003E2E0C" w:rsidRPr="00FA2D3A" w:rsidRDefault="003E2E0C" w:rsidP="003E2E0C">
      <w:pPr>
        <w:keepNext/>
        <w:keepLines/>
        <w:spacing w:after="120" w:line="240" w:lineRule="auto"/>
        <w:outlineLvl w:val="0"/>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Lift gate safety</w:t>
      </w:r>
    </w:p>
    <w:p w14:paraId="7F8F7FE4" w14:textId="77777777" w:rsidR="003E2E0C" w:rsidRPr="000338FD" w:rsidRDefault="003E2E0C" w:rsidP="003E2E0C">
      <w:pPr>
        <w:pStyle w:val="BodyText2"/>
        <w:jc w:val="center"/>
        <w:rPr>
          <w:rFonts w:asciiTheme="minorHAnsi" w:hAnsiTheme="minorHAnsi"/>
          <w:b/>
          <w:u w:val="single"/>
        </w:rPr>
      </w:pPr>
    </w:p>
    <w:p w14:paraId="20F1BE39" w14:textId="50C2C7EA" w:rsidR="003E2E0C" w:rsidRDefault="003E2E0C" w:rsidP="003E2E0C">
      <w:pPr>
        <w:pStyle w:val="BodyText2"/>
        <w:jc w:val="both"/>
        <w:rPr>
          <w:rFonts w:asciiTheme="minorHAnsi" w:hAnsiTheme="minorHAnsi"/>
          <w:bCs/>
          <w:sz w:val="22"/>
          <w:szCs w:val="22"/>
        </w:rPr>
      </w:pPr>
      <w:r>
        <w:rPr>
          <w:rFonts w:asciiTheme="minorHAnsi" w:hAnsiTheme="minorHAnsi"/>
          <w:bCs/>
          <w:sz w:val="22"/>
          <w:szCs w:val="22"/>
        </w:rPr>
        <w:t>All use of the lift gate should be done so with caution. Consider these areas when using:</w:t>
      </w:r>
    </w:p>
    <w:p w14:paraId="5B7C2D87" w14:textId="10A18538"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Ensure the lowering area is clear before operating the gate</w:t>
      </w:r>
    </w:p>
    <w:p w14:paraId="1F80612E" w14:textId="78B469C8"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Gate should be inspected prior to each use for missing pieces and for any defects</w:t>
      </w:r>
    </w:p>
    <w:p w14:paraId="3C4B2161" w14:textId="72B9053E"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Always unfold the lift gate once on the ground and stand clear of the platform when doing so</w:t>
      </w:r>
    </w:p>
    <w:p w14:paraId="3F0B1A4D" w14:textId="63A78865"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Do not place any part of the body between rails and rear of the vehicle, within equipment pinch points, or between back of platform and rear of the truck.</w:t>
      </w:r>
    </w:p>
    <w:p w14:paraId="2D286714" w14:textId="0257D997"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 xml:space="preserve">If lift gate is not working properly contact dispatch and do not attempt to repair it </w:t>
      </w:r>
    </w:p>
    <w:p w14:paraId="7F4319D1" w14:textId="4A6B713D" w:rsidR="003E2E0C" w:rsidRPr="005141EA"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Never overload a lift gate or attempt to catch a falling load</w:t>
      </w:r>
    </w:p>
    <w:p w14:paraId="6ECA4995" w14:textId="6175C3FA" w:rsidR="00F1186D" w:rsidRDefault="00F1186D" w:rsidP="003E2E0C">
      <w:pPr>
        <w:autoSpaceDE w:val="0"/>
        <w:autoSpaceDN w:val="0"/>
        <w:adjustRightInd w:val="0"/>
        <w:spacing w:after="0" w:line="240" w:lineRule="auto"/>
        <w:rPr>
          <w:szCs w:val="24"/>
        </w:rPr>
      </w:pPr>
    </w:p>
    <w:p w14:paraId="47CB768C" w14:textId="5D0610DC" w:rsidR="003E2E0C" w:rsidRPr="00FA2D3A" w:rsidRDefault="003E2E0C" w:rsidP="003E2E0C">
      <w:pPr>
        <w:keepNext/>
        <w:keepLines/>
        <w:spacing w:after="120" w:line="240" w:lineRule="auto"/>
        <w:outlineLvl w:val="0"/>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General security</w:t>
      </w:r>
    </w:p>
    <w:p w14:paraId="095E5B3C" w14:textId="3958866C"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Maintain regular communication with supervisors or dispatch and report anything unusual</w:t>
      </w:r>
    </w:p>
    <w:p w14:paraId="1429A372" w14:textId="23B32D4F"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Be aware of surroundings and remove key from ignition, lock the truck and keys should be kept on the driver during the stop</w:t>
      </w:r>
    </w:p>
    <w:p w14:paraId="2BDDF263" w14:textId="36A47C58" w:rsidR="003E2E0C" w:rsidRDefault="003E2E0C"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 xml:space="preserve">Park in </w:t>
      </w:r>
      <w:r w:rsidR="002C1709">
        <w:rPr>
          <w:rFonts w:asciiTheme="minorHAnsi" w:hAnsiTheme="minorHAnsi"/>
          <w:bCs/>
          <w:sz w:val="22"/>
          <w:szCs w:val="22"/>
        </w:rPr>
        <w:t>well-lit</w:t>
      </w:r>
      <w:r w:rsidR="00A94769">
        <w:rPr>
          <w:rFonts w:asciiTheme="minorHAnsi" w:hAnsiTheme="minorHAnsi"/>
          <w:bCs/>
          <w:sz w:val="22"/>
          <w:szCs w:val="22"/>
        </w:rPr>
        <w:t xml:space="preserve"> and easily seen areas and be aware of any vehicles that may be following</w:t>
      </w:r>
    </w:p>
    <w:p w14:paraId="3B743BAD" w14:textId="00551151" w:rsidR="00A94769" w:rsidRDefault="00A94769"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 xml:space="preserve">Avoid stopping </w:t>
      </w:r>
      <w:r w:rsidR="002C1709">
        <w:rPr>
          <w:rFonts w:asciiTheme="minorHAnsi" w:hAnsiTheme="minorHAnsi"/>
          <w:bCs/>
          <w:sz w:val="22"/>
          <w:szCs w:val="22"/>
        </w:rPr>
        <w:t>anywhere</w:t>
      </w:r>
      <w:r>
        <w:rPr>
          <w:rFonts w:asciiTheme="minorHAnsi" w:hAnsiTheme="minorHAnsi"/>
          <w:bCs/>
          <w:sz w:val="22"/>
          <w:szCs w:val="22"/>
        </w:rPr>
        <w:t xml:space="preserve"> other than the planned destinations</w:t>
      </w:r>
    </w:p>
    <w:p w14:paraId="5031F429" w14:textId="195D4777" w:rsidR="00A94769" w:rsidRDefault="00A94769"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When inside your truck keep cab, windows and panels closed and locked</w:t>
      </w:r>
    </w:p>
    <w:p w14:paraId="2A8B561B" w14:textId="359DE344" w:rsidR="00A94769" w:rsidRDefault="00A94769" w:rsidP="003E2E0C">
      <w:pPr>
        <w:pStyle w:val="BodyText2"/>
        <w:numPr>
          <w:ilvl w:val="0"/>
          <w:numId w:val="38"/>
        </w:numPr>
        <w:jc w:val="both"/>
        <w:rPr>
          <w:rFonts w:asciiTheme="minorHAnsi" w:hAnsiTheme="minorHAnsi"/>
          <w:bCs/>
          <w:sz w:val="22"/>
          <w:szCs w:val="22"/>
        </w:rPr>
      </w:pPr>
      <w:r>
        <w:rPr>
          <w:rFonts w:asciiTheme="minorHAnsi" w:hAnsiTheme="minorHAnsi"/>
          <w:bCs/>
          <w:sz w:val="22"/>
          <w:szCs w:val="22"/>
        </w:rPr>
        <w:t>Never allow unauthorized passengers in the truck</w:t>
      </w:r>
    </w:p>
    <w:p w14:paraId="7DEC288E" w14:textId="67DCCE83" w:rsidR="00F1186D" w:rsidRDefault="00F1186D" w:rsidP="003E2E0C">
      <w:pPr>
        <w:autoSpaceDE w:val="0"/>
        <w:autoSpaceDN w:val="0"/>
        <w:adjustRightInd w:val="0"/>
        <w:spacing w:after="0" w:line="240" w:lineRule="auto"/>
        <w:rPr>
          <w:szCs w:val="24"/>
        </w:rPr>
      </w:pPr>
    </w:p>
    <w:p w14:paraId="1CEB6C68" w14:textId="0EAA8C14" w:rsidR="00F1186D" w:rsidRDefault="00F1186D" w:rsidP="00F1186D">
      <w:pPr>
        <w:autoSpaceDE w:val="0"/>
        <w:autoSpaceDN w:val="0"/>
        <w:adjustRightInd w:val="0"/>
        <w:spacing w:after="0" w:line="240" w:lineRule="auto"/>
        <w:ind w:left="720"/>
        <w:rPr>
          <w:szCs w:val="24"/>
        </w:rPr>
      </w:pPr>
    </w:p>
    <w:p w14:paraId="3FCC9AE1" w14:textId="052475B5" w:rsidR="00F1186D" w:rsidRDefault="00F1186D" w:rsidP="00F1186D">
      <w:pPr>
        <w:autoSpaceDE w:val="0"/>
        <w:autoSpaceDN w:val="0"/>
        <w:adjustRightInd w:val="0"/>
        <w:spacing w:after="0" w:line="240" w:lineRule="auto"/>
        <w:ind w:left="720"/>
        <w:rPr>
          <w:szCs w:val="24"/>
        </w:rPr>
      </w:pPr>
    </w:p>
    <w:p w14:paraId="62C4579A" w14:textId="2161874A" w:rsidR="00A94769" w:rsidRDefault="00A94769" w:rsidP="00F1186D">
      <w:pPr>
        <w:autoSpaceDE w:val="0"/>
        <w:autoSpaceDN w:val="0"/>
        <w:adjustRightInd w:val="0"/>
        <w:spacing w:after="0" w:line="240" w:lineRule="auto"/>
        <w:ind w:left="720"/>
        <w:rPr>
          <w:szCs w:val="24"/>
        </w:rPr>
      </w:pPr>
    </w:p>
    <w:p w14:paraId="358FDB47" w14:textId="6ADC11E0" w:rsidR="00A94769" w:rsidRDefault="00A94769" w:rsidP="00F1186D">
      <w:pPr>
        <w:autoSpaceDE w:val="0"/>
        <w:autoSpaceDN w:val="0"/>
        <w:adjustRightInd w:val="0"/>
        <w:spacing w:after="0" w:line="240" w:lineRule="auto"/>
        <w:ind w:left="720"/>
        <w:rPr>
          <w:szCs w:val="24"/>
        </w:rPr>
      </w:pPr>
    </w:p>
    <w:p w14:paraId="17A6AB79" w14:textId="700D066A" w:rsidR="00A94769" w:rsidRDefault="00A94769" w:rsidP="00F1186D">
      <w:pPr>
        <w:autoSpaceDE w:val="0"/>
        <w:autoSpaceDN w:val="0"/>
        <w:adjustRightInd w:val="0"/>
        <w:spacing w:after="0" w:line="240" w:lineRule="auto"/>
        <w:ind w:left="720"/>
        <w:rPr>
          <w:szCs w:val="24"/>
        </w:rPr>
      </w:pPr>
    </w:p>
    <w:p w14:paraId="3EBBF8F5" w14:textId="4C4AB0EF" w:rsidR="00A94769" w:rsidRDefault="00A94769" w:rsidP="00F1186D">
      <w:pPr>
        <w:autoSpaceDE w:val="0"/>
        <w:autoSpaceDN w:val="0"/>
        <w:adjustRightInd w:val="0"/>
        <w:spacing w:after="0" w:line="240" w:lineRule="auto"/>
        <w:ind w:left="720"/>
        <w:rPr>
          <w:szCs w:val="24"/>
        </w:rPr>
      </w:pPr>
    </w:p>
    <w:p w14:paraId="6872AA2C" w14:textId="11F742AA" w:rsidR="00A94769" w:rsidRDefault="00A94769" w:rsidP="00F1186D">
      <w:pPr>
        <w:autoSpaceDE w:val="0"/>
        <w:autoSpaceDN w:val="0"/>
        <w:adjustRightInd w:val="0"/>
        <w:spacing w:after="0" w:line="240" w:lineRule="auto"/>
        <w:ind w:left="720"/>
        <w:rPr>
          <w:szCs w:val="24"/>
        </w:rPr>
      </w:pPr>
    </w:p>
    <w:p w14:paraId="55C51DB7" w14:textId="0611EAE6" w:rsidR="00A94769" w:rsidRDefault="00A94769" w:rsidP="00F1186D">
      <w:pPr>
        <w:autoSpaceDE w:val="0"/>
        <w:autoSpaceDN w:val="0"/>
        <w:adjustRightInd w:val="0"/>
        <w:spacing w:after="0" w:line="240" w:lineRule="auto"/>
        <w:ind w:left="720"/>
        <w:rPr>
          <w:szCs w:val="24"/>
        </w:rPr>
      </w:pPr>
    </w:p>
    <w:p w14:paraId="786D1EDE" w14:textId="0D461606" w:rsidR="00A94769" w:rsidRDefault="00A94769" w:rsidP="00F1186D">
      <w:pPr>
        <w:autoSpaceDE w:val="0"/>
        <w:autoSpaceDN w:val="0"/>
        <w:adjustRightInd w:val="0"/>
        <w:spacing w:after="0" w:line="240" w:lineRule="auto"/>
        <w:ind w:left="720"/>
        <w:rPr>
          <w:szCs w:val="24"/>
        </w:rPr>
      </w:pPr>
    </w:p>
    <w:p w14:paraId="54C7A2E5" w14:textId="09C1064F" w:rsidR="00A94769" w:rsidRDefault="00A94769" w:rsidP="00F1186D">
      <w:pPr>
        <w:autoSpaceDE w:val="0"/>
        <w:autoSpaceDN w:val="0"/>
        <w:adjustRightInd w:val="0"/>
        <w:spacing w:after="0" w:line="240" w:lineRule="auto"/>
        <w:ind w:left="720"/>
        <w:rPr>
          <w:szCs w:val="24"/>
        </w:rPr>
      </w:pPr>
    </w:p>
    <w:p w14:paraId="4D1BB361" w14:textId="3ABD704C" w:rsidR="00A94769" w:rsidRDefault="00A94769" w:rsidP="00F1186D">
      <w:pPr>
        <w:autoSpaceDE w:val="0"/>
        <w:autoSpaceDN w:val="0"/>
        <w:adjustRightInd w:val="0"/>
        <w:spacing w:after="0" w:line="240" w:lineRule="auto"/>
        <w:ind w:left="720"/>
        <w:rPr>
          <w:szCs w:val="24"/>
        </w:rPr>
      </w:pPr>
    </w:p>
    <w:p w14:paraId="1089E835" w14:textId="159DEF81" w:rsidR="00A94769" w:rsidRDefault="00A94769" w:rsidP="00F1186D">
      <w:pPr>
        <w:autoSpaceDE w:val="0"/>
        <w:autoSpaceDN w:val="0"/>
        <w:adjustRightInd w:val="0"/>
        <w:spacing w:after="0" w:line="240" w:lineRule="auto"/>
        <w:ind w:left="720"/>
        <w:rPr>
          <w:szCs w:val="24"/>
        </w:rPr>
      </w:pPr>
    </w:p>
    <w:p w14:paraId="66F9EED1" w14:textId="1D4BC8A8" w:rsidR="00A94769" w:rsidRDefault="00A94769" w:rsidP="00F1186D">
      <w:pPr>
        <w:autoSpaceDE w:val="0"/>
        <w:autoSpaceDN w:val="0"/>
        <w:adjustRightInd w:val="0"/>
        <w:spacing w:after="0" w:line="240" w:lineRule="auto"/>
        <w:ind w:left="720"/>
        <w:rPr>
          <w:szCs w:val="24"/>
        </w:rPr>
      </w:pPr>
    </w:p>
    <w:p w14:paraId="7F5D8AC0" w14:textId="42A0F105" w:rsidR="00A94769" w:rsidRDefault="00A94769" w:rsidP="00F1186D">
      <w:pPr>
        <w:autoSpaceDE w:val="0"/>
        <w:autoSpaceDN w:val="0"/>
        <w:adjustRightInd w:val="0"/>
        <w:spacing w:after="0" w:line="240" w:lineRule="auto"/>
        <w:ind w:left="720"/>
        <w:rPr>
          <w:szCs w:val="24"/>
        </w:rPr>
      </w:pPr>
    </w:p>
    <w:p w14:paraId="334B1DAA" w14:textId="63BDDC38" w:rsidR="00A94769" w:rsidRDefault="00A94769" w:rsidP="00F1186D">
      <w:pPr>
        <w:autoSpaceDE w:val="0"/>
        <w:autoSpaceDN w:val="0"/>
        <w:adjustRightInd w:val="0"/>
        <w:spacing w:after="0" w:line="240" w:lineRule="auto"/>
        <w:ind w:left="720"/>
        <w:rPr>
          <w:szCs w:val="24"/>
        </w:rPr>
      </w:pPr>
    </w:p>
    <w:p w14:paraId="05B64BE8" w14:textId="3D8AA48D" w:rsidR="00A94769" w:rsidRDefault="00A94769" w:rsidP="00F1186D">
      <w:pPr>
        <w:autoSpaceDE w:val="0"/>
        <w:autoSpaceDN w:val="0"/>
        <w:adjustRightInd w:val="0"/>
        <w:spacing w:after="0" w:line="240" w:lineRule="auto"/>
        <w:ind w:left="720"/>
        <w:rPr>
          <w:szCs w:val="24"/>
        </w:rPr>
      </w:pPr>
    </w:p>
    <w:p w14:paraId="0AD78194" w14:textId="0892C1C4" w:rsidR="00A94769" w:rsidRDefault="00A94769" w:rsidP="00F1186D">
      <w:pPr>
        <w:autoSpaceDE w:val="0"/>
        <w:autoSpaceDN w:val="0"/>
        <w:adjustRightInd w:val="0"/>
        <w:spacing w:after="0" w:line="240" w:lineRule="auto"/>
        <w:ind w:left="720"/>
        <w:rPr>
          <w:szCs w:val="24"/>
        </w:rPr>
      </w:pPr>
    </w:p>
    <w:p w14:paraId="01203C1F" w14:textId="4CAF226A" w:rsidR="00A94769" w:rsidRDefault="00A94769" w:rsidP="00F1186D">
      <w:pPr>
        <w:autoSpaceDE w:val="0"/>
        <w:autoSpaceDN w:val="0"/>
        <w:adjustRightInd w:val="0"/>
        <w:spacing w:after="0" w:line="240" w:lineRule="auto"/>
        <w:ind w:left="720"/>
        <w:rPr>
          <w:szCs w:val="24"/>
        </w:rPr>
      </w:pPr>
    </w:p>
    <w:p w14:paraId="75C81C57" w14:textId="18F42720" w:rsidR="00A94769" w:rsidRDefault="00A94769" w:rsidP="00F1186D">
      <w:pPr>
        <w:autoSpaceDE w:val="0"/>
        <w:autoSpaceDN w:val="0"/>
        <w:adjustRightInd w:val="0"/>
        <w:spacing w:after="0" w:line="240" w:lineRule="auto"/>
        <w:ind w:left="720"/>
        <w:rPr>
          <w:szCs w:val="24"/>
        </w:rPr>
      </w:pPr>
    </w:p>
    <w:p w14:paraId="698DB14B" w14:textId="7BD76CB3" w:rsidR="00A94769" w:rsidRDefault="00A94769" w:rsidP="00F1186D">
      <w:pPr>
        <w:autoSpaceDE w:val="0"/>
        <w:autoSpaceDN w:val="0"/>
        <w:adjustRightInd w:val="0"/>
        <w:spacing w:after="0" w:line="240" w:lineRule="auto"/>
        <w:ind w:left="720"/>
        <w:rPr>
          <w:szCs w:val="24"/>
        </w:rPr>
      </w:pPr>
    </w:p>
    <w:p w14:paraId="127202CB" w14:textId="3AE1F1A6" w:rsidR="00A94769" w:rsidRDefault="00A94769" w:rsidP="00F1186D">
      <w:pPr>
        <w:autoSpaceDE w:val="0"/>
        <w:autoSpaceDN w:val="0"/>
        <w:adjustRightInd w:val="0"/>
        <w:spacing w:after="0" w:line="240" w:lineRule="auto"/>
        <w:ind w:left="720"/>
        <w:rPr>
          <w:szCs w:val="24"/>
        </w:rPr>
      </w:pPr>
    </w:p>
    <w:p w14:paraId="09004739" w14:textId="6AB907FB" w:rsidR="00A94769" w:rsidRDefault="00A94769" w:rsidP="00F1186D">
      <w:pPr>
        <w:autoSpaceDE w:val="0"/>
        <w:autoSpaceDN w:val="0"/>
        <w:adjustRightInd w:val="0"/>
        <w:spacing w:after="0" w:line="240" w:lineRule="auto"/>
        <w:ind w:left="720"/>
        <w:rPr>
          <w:szCs w:val="24"/>
        </w:rPr>
      </w:pPr>
    </w:p>
    <w:p w14:paraId="577423D0" w14:textId="1D8ED787" w:rsidR="00A94769" w:rsidRDefault="00A94769" w:rsidP="00F1186D">
      <w:pPr>
        <w:autoSpaceDE w:val="0"/>
        <w:autoSpaceDN w:val="0"/>
        <w:adjustRightInd w:val="0"/>
        <w:spacing w:after="0" w:line="240" w:lineRule="auto"/>
        <w:ind w:left="720"/>
        <w:rPr>
          <w:szCs w:val="24"/>
        </w:rPr>
      </w:pPr>
    </w:p>
    <w:p w14:paraId="0BEF1E47" w14:textId="6F69412A" w:rsidR="00A94769" w:rsidRDefault="00A94769" w:rsidP="00F1186D">
      <w:pPr>
        <w:autoSpaceDE w:val="0"/>
        <w:autoSpaceDN w:val="0"/>
        <w:adjustRightInd w:val="0"/>
        <w:spacing w:after="0" w:line="240" w:lineRule="auto"/>
        <w:ind w:left="720"/>
        <w:rPr>
          <w:szCs w:val="24"/>
        </w:rPr>
      </w:pPr>
    </w:p>
    <w:p w14:paraId="33F5CB04" w14:textId="777A1B83" w:rsidR="00A94769" w:rsidRDefault="00A94769" w:rsidP="00F1186D">
      <w:pPr>
        <w:autoSpaceDE w:val="0"/>
        <w:autoSpaceDN w:val="0"/>
        <w:adjustRightInd w:val="0"/>
        <w:spacing w:after="0" w:line="240" w:lineRule="auto"/>
        <w:ind w:left="720"/>
        <w:rPr>
          <w:szCs w:val="24"/>
        </w:rPr>
      </w:pPr>
    </w:p>
    <w:p w14:paraId="227E603C" w14:textId="653EAA26" w:rsidR="00A94769" w:rsidRDefault="00A94769" w:rsidP="00F1186D">
      <w:pPr>
        <w:autoSpaceDE w:val="0"/>
        <w:autoSpaceDN w:val="0"/>
        <w:adjustRightInd w:val="0"/>
        <w:spacing w:after="0" w:line="240" w:lineRule="auto"/>
        <w:ind w:left="720"/>
        <w:rPr>
          <w:szCs w:val="24"/>
        </w:rPr>
      </w:pPr>
    </w:p>
    <w:p w14:paraId="3012512B" w14:textId="49C09E89" w:rsidR="00A94769" w:rsidRDefault="00A94769" w:rsidP="00F1186D">
      <w:pPr>
        <w:autoSpaceDE w:val="0"/>
        <w:autoSpaceDN w:val="0"/>
        <w:adjustRightInd w:val="0"/>
        <w:spacing w:after="0" w:line="240" w:lineRule="auto"/>
        <w:ind w:left="720"/>
        <w:rPr>
          <w:szCs w:val="24"/>
        </w:rPr>
      </w:pPr>
    </w:p>
    <w:p w14:paraId="7D8EC548" w14:textId="6933615A" w:rsidR="00A94769" w:rsidRDefault="00A94769" w:rsidP="00F1186D">
      <w:pPr>
        <w:autoSpaceDE w:val="0"/>
        <w:autoSpaceDN w:val="0"/>
        <w:adjustRightInd w:val="0"/>
        <w:spacing w:after="0" w:line="240" w:lineRule="auto"/>
        <w:ind w:left="720"/>
        <w:rPr>
          <w:szCs w:val="24"/>
        </w:rPr>
      </w:pPr>
    </w:p>
    <w:p w14:paraId="732A9FD2" w14:textId="45422B3B" w:rsidR="00A94769" w:rsidRDefault="00A94769" w:rsidP="00F1186D">
      <w:pPr>
        <w:autoSpaceDE w:val="0"/>
        <w:autoSpaceDN w:val="0"/>
        <w:adjustRightInd w:val="0"/>
        <w:spacing w:after="0" w:line="240" w:lineRule="auto"/>
        <w:ind w:left="720"/>
        <w:rPr>
          <w:szCs w:val="24"/>
        </w:rPr>
      </w:pPr>
    </w:p>
    <w:p w14:paraId="16815EA9" w14:textId="7C194645" w:rsidR="00A94769" w:rsidRDefault="00A94769" w:rsidP="00F1186D">
      <w:pPr>
        <w:autoSpaceDE w:val="0"/>
        <w:autoSpaceDN w:val="0"/>
        <w:adjustRightInd w:val="0"/>
        <w:spacing w:after="0" w:line="240" w:lineRule="auto"/>
        <w:ind w:left="720"/>
        <w:rPr>
          <w:szCs w:val="24"/>
        </w:rPr>
      </w:pPr>
    </w:p>
    <w:p w14:paraId="70A9ACD7" w14:textId="3858A3F9" w:rsidR="00A94769" w:rsidRDefault="00A94769" w:rsidP="00F1186D">
      <w:pPr>
        <w:autoSpaceDE w:val="0"/>
        <w:autoSpaceDN w:val="0"/>
        <w:adjustRightInd w:val="0"/>
        <w:spacing w:after="0" w:line="240" w:lineRule="auto"/>
        <w:ind w:left="720"/>
        <w:rPr>
          <w:szCs w:val="24"/>
        </w:rPr>
      </w:pPr>
    </w:p>
    <w:p w14:paraId="3B9768A4" w14:textId="3A96259C" w:rsidR="00A94769" w:rsidRDefault="00A94769" w:rsidP="00F1186D">
      <w:pPr>
        <w:autoSpaceDE w:val="0"/>
        <w:autoSpaceDN w:val="0"/>
        <w:adjustRightInd w:val="0"/>
        <w:spacing w:after="0" w:line="240" w:lineRule="auto"/>
        <w:ind w:left="720"/>
        <w:rPr>
          <w:szCs w:val="24"/>
        </w:rPr>
      </w:pPr>
    </w:p>
    <w:p w14:paraId="2D2D96D5" w14:textId="490035F5" w:rsidR="00A94769" w:rsidRDefault="00A94769" w:rsidP="00F1186D">
      <w:pPr>
        <w:autoSpaceDE w:val="0"/>
        <w:autoSpaceDN w:val="0"/>
        <w:adjustRightInd w:val="0"/>
        <w:spacing w:after="0" w:line="240" w:lineRule="auto"/>
        <w:ind w:left="720"/>
        <w:rPr>
          <w:szCs w:val="24"/>
        </w:rPr>
      </w:pPr>
    </w:p>
    <w:p w14:paraId="3716D7CE" w14:textId="77777777" w:rsidR="00A94769" w:rsidRDefault="00A94769" w:rsidP="00F1186D">
      <w:pPr>
        <w:autoSpaceDE w:val="0"/>
        <w:autoSpaceDN w:val="0"/>
        <w:adjustRightInd w:val="0"/>
        <w:spacing w:after="0" w:line="240" w:lineRule="auto"/>
        <w:ind w:left="720"/>
        <w:rPr>
          <w:szCs w:val="24"/>
        </w:rPr>
      </w:pPr>
    </w:p>
    <w:p w14:paraId="7123E857" w14:textId="0995362A" w:rsidR="00F1186D" w:rsidRDefault="00F1186D" w:rsidP="00F1186D">
      <w:pPr>
        <w:autoSpaceDE w:val="0"/>
        <w:autoSpaceDN w:val="0"/>
        <w:adjustRightInd w:val="0"/>
        <w:spacing w:after="0" w:line="240" w:lineRule="auto"/>
        <w:ind w:left="720"/>
        <w:rPr>
          <w:szCs w:val="24"/>
        </w:rPr>
      </w:pPr>
    </w:p>
    <w:p w14:paraId="395E3CF2" w14:textId="77777777" w:rsidR="004A5A8D" w:rsidRDefault="004A5A8D" w:rsidP="005141EA">
      <w:pPr>
        <w:autoSpaceDE w:val="0"/>
        <w:autoSpaceDN w:val="0"/>
        <w:adjustRightInd w:val="0"/>
        <w:spacing w:after="0" w:line="240" w:lineRule="auto"/>
        <w:rPr>
          <w:szCs w:val="24"/>
        </w:rPr>
      </w:pPr>
    </w:p>
    <w:p w14:paraId="15871CF7" w14:textId="3610B0DF" w:rsidR="0099387D" w:rsidRPr="005141EA" w:rsidRDefault="0099387D" w:rsidP="005141EA">
      <w:pPr>
        <w:autoSpaceDE w:val="0"/>
        <w:autoSpaceDN w:val="0"/>
        <w:adjustRightInd w:val="0"/>
        <w:spacing w:after="0" w:line="240" w:lineRule="auto"/>
        <w:rPr>
          <w:szCs w:val="24"/>
        </w:rPr>
      </w:pPr>
      <w:r w:rsidRPr="005141EA">
        <w:rPr>
          <w:rFonts w:ascii="Calibri Light" w:eastAsiaTheme="majorEastAsia" w:hAnsi="Calibri Light" w:cstheme="majorBidi"/>
          <w:b/>
          <w:color w:val="00B0F0"/>
          <w:sz w:val="36"/>
          <w:szCs w:val="32"/>
        </w:rPr>
        <w:t>Safety Policy/Procedure acknowledgment</w:t>
      </w:r>
    </w:p>
    <w:p w14:paraId="7B6EF530" w14:textId="77777777" w:rsidR="0099387D" w:rsidRPr="0099387D" w:rsidRDefault="0099387D" w:rsidP="00812257">
      <w:pPr>
        <w:spacing w:after="120" w:line="240" w:lineRule="auto"/>
      </w:pPr>
    </w:p>
    <w:p w14:paraId="6AC11AE3" w14:textId="3B2BD1D6" w:rsidR="0099387D" w:rsidRPr="0099387D" w:rsidRDefault="0099387D" w:rsidP="00812257">
      <w:pPr>
        <w:spacing w:after="120" w:line="240" w:lineRule="auto"/>
      </w:pPr>
      <w:r w:rsidRPr="0099387D">
        <w:t xml:space="preserve">By my signature below, I acknowledge I have received and read the </w:t>
      </w:r>
      <w:r w:rsidR="0047268F">
        <w:t>Company</w:t>
      </w:r>
      <w:r w:rsidRPr="0099387D">
        <w:t xml:space="preserve">'s Safety Policy/Procedures, and I have </w:t>
      </w:r>
      <w:r w:rsidRPr="0099387D">
        <w:rPr>
          <w:noProof/>
        </w:rPr>
        <w:t>been given</w:t>
      </w:r>
      <w:r w:rsidRPr="0099387D">
        <w:t xml:space="preserve"> an adequate opportunity to ask questions and receive clarification of any area of the policy/procedures. I agree to abide by the provisions outlined in the </w:t>
      </w:r>
      <w:r w:rsidRPr="00A94769">
        <w:rPr>
          <w:b/>
          <w:bCs/>
        </w:rPr>
        <w:t>(</w:t>
      </w:r>
      <w:r w:rsidR="00A94769">
        <w:rPr>
          <w:b/>
          <w:bCs/>
        </w:rPr>
        <w:t>Insert company name</w:t>
      </w:r>
      <w:r w:rsidRPr="00A94769">
        <w:rPr>
          <w:b/>
          <w:bCs/>
        </w:rPr>
        <w:t>)</w:t>
      </w:r>
      <w:r w:rsidRPr="0099387D">
        <w:t xml:space="preserve"> Safety Policy/Procedure and understand that failure to do so may result in disciplinary action, up to and including termination of my employment.</w:t>
      </w:r>
    </w:p>
    <w:p w14:paraId="0D315866" w14:textId="77777777" w:rsidR="0099387D" w:rsidRPr="0099387D" w:rsidRDefault="0099387D" w:rsidP="00812257">
      <w:pPr>
        <w:spacing w:after="120" w:line="240" w:lineRule="auto"/>
      </w:pPr>
      <w:r w:rsidRPr="0099387D">
        <w:t xml:space="preserve">I have received training by the </w:t>
      </w:r>
      <w:r w:rsidR="0047268F">
        <w:t>company</w:t>
      </w:r>
      <w:r w:rsidRPr="0099387D">
        <w:t xml:space="preserve"> for the duties associated with my </w:t>
      </w:r>
      <w:r w:rsidRPr="0099387D">
        <w:rPr>
          <w:noProof/>
        </w:rPr>
        <w:t>job,</w:t>
      </w:r>
      <w:r w:rsidRPr="0099387D">
        <w:t xml:space="preserve"> and I understand the potential hazards and physical requirements of these </w:t>
      </w:r>
      <w:r w:rsidRPr="007C6EBB">
        <w:rPr>
          <w:noProof/>
        </w:rPr>
        <w:t>duties</w:t>
      </w:r>
      <w:r w:rsidRPr="0099387D">
        <w:t xml:space="preserve"> as well as the necessary precautions to control these </w:t>
      </w:r>
      <w:r w:rsidRPr="007C6EBB">
        <w:rPr>
          <w:noProof/>
        </w:rPr>
        <w:t>hazards</w:t>
      </w:r>
      <w:r w:rsidRPr="0099387D">
        <w:t>.</w:t>
      </w:r>
    </w:p>
    <w:p w14:paraId="3919040B" w14:textId="77777777" w:rsidR="0099387D" w:rsidRPr="0099387D" w:rsidRDefault="0099387D" w:rsidP="00812257">
      <w:pPr>
        <w:spacing w:after="120" w:line="240" w:lineRule="auto"/>
      </w:pPr>
      <w:r w:rsidRPr="0099387D">
        <w:t xml:space="preserve">I have been informed and understand I am to report to my supervisor any </w:t>
      </w:r>
      <w:r w:rsidR="00812257">
        <w:t>incident</w:t>
      </w:r>
      <w:r w:rsidRPr="0099387D">
        <w:t xml:space="preserve"> and injury occurring while performing the duties of my job, or if in their absence, the next available senior </w:t>
      </w:r>
      <w:r w:rsidR="0047268F">
        <w:t>company</w:t>
      </w:r>
      <w:r w:rsidRPr="0099387D">
        <w:t xml:space="preserve"> representative. An </w:t>
      </w:r>
      <w:r w:rsidR="00812257">
        <w:t>Incident</w:t>
      </w:r>
      <w:r w:rsidRPr="0099387D">
        <w:t xml:space="preserve"> Investigation Report must be completed and signed immediately, as is reasonable under the injury circumstances, by me after my injury.</w:t>
      </w:r>
    </w:p>
    <w:p w14:paraId="0FBCDC50" w14:textId="77777777" w:rsidR="0099387D" w:rsidRPr="0099387D" w:rsidRDefault="0099387D" w:rsidP="00812257">
      <w:pPr>
        <w:spacing w:after="120" w:line="240" w:lineRule="auto"/>
      </w:pPr>
      <w:r w:rsidRPr="0099387D">
        <w:t xml:space="preserve">I have been informed and understand I am to immediately report any unsafe acts </w:t>
      </w:r>
      <w:r w:rsidRPr="0099387D">
        <w:rPr>
          <w:noProof/>
        </w:rPr>
        <w:t>and/or</w:t>
      </w:r>
      <w:r w:rsidRPr="0099387D">
        <w:t xml:space="preserve"> conditions discovered during the performance of my job duties.</w:t>
      </w:r>
    </w:p>
    <w:p w14:paraId="5B5C9305" w14:textId="77777777" w:rsidR="0099387D" w:rsidRPr="0099387D" w:rsidRDefault="0099387D" w:rsidP="00812257">
      <w:pPr>
        <w:spacing w:after="120" w:line="240" w:lineRule="auto"/>
      </w:pPr>
    </w:p>
    <w:p w14:paraId="09811C3C" w14:textId="77777777" w:rsidR="0099387D" w:rsidRPr="0099387D" w:rsidRDefault="0099387D" w:rsidP="00812257">
      <w:pPr>
        <w:spacing w:after="120" w:line="240" w:lineRule="auto"/>
      </w:pPr>
      <w:r w:rsidRPr="0099387D">
        <w:t>Employee's signature: __________________________________________________________</w:t>
      </w:r>
    </w:p>
    <w:p w14:paraId="3924CF1D" w14:textId="77777777" w:rsidR="0099387D" w:rsidRPr="0099387D" w:rsidRDefault="0099387D" w:rsidP="00812257">
      <w:pPr>
        <w:spacing w:after="120" w:line="240" w:lineRule="auto"/>
      </w:pPr>
    </w:p>
    <w:p w14:paraId="542A508B" w14:textId="77777777" w:rsidR="0099387D" w:rsidRPr="0099387D" w:rsidRDefault="0099387D" w:rsidP="00812257">
      <w:pPr>
        <w:spacing w:after="120" w:line="240" w:lineRule="auto"/>
      </w:pPr>
      <w:r w:rsidRPr="0099387D">
        <w:t>Printed name:</w:t>
      </w:r>
      <w:r w:rsidRPr="0099387D">
        <w:tab/>
        <w:t>_______________________________________________________________</w:t>
      </w:r>
    </w:p>
    <w:p w14:paraId="7660C97F" w14:textId="77777777" w:rsidR="0099387D" w:rsidRPr="0099387D" w:rsidRDefault="0099387D" w:rsidP="00812257">
      <w:pPr>
        <w:spacing w:after="120" w:line="240" w:lineRule="auto"/>
      </w:pPr>
    </w:p>
    <w:p w14:paraId="7A1F07A4" w14:textId="77777777" w:rsidR="0099387D" w:rsidRPr="0099387D" w:rsidRDefault="0099387D" w:rsidP="00812257">
      <w:pPr>
        <w:spacing w:after="120" w:line="240" w:lineRule="auto"/>
      </w:pPr>
      <w:r w:rsidRPr="0099387D">
        <w:t>Witness signature: _____________________________________________________________</w:t>
      </w:r>
    </w:p>
    <w:p w14:paraId="13751E2F" w14:textId="77777777" w:rsidR="0099387D" w:rsidRPr="0099387D" w:rsidRDefault="0099387D" w:rsidP="00812257">
      <w:pPr>
        <w:spacing w:after="120" w:line="240" w:lineRule="auto"/>
      </w:pPr>
    </w:p>
    <w:p w14:paraId="0F13B171" w14:textId="77777777" w:rsidR="0099387D" w:rsidRPr="0099387D" w:rsidRDefault="0099387D" w:rsidP="00812257">
      <w:pPr>
        <w:spacing w:after="120" w:line="240" w:lineRule="auto"/>
      </w:pPr>
      <w:r w:rsidRPr="0099387D">
        <w:t>Dated:</w:t>
      </w:r>
      <w:r w:rsidRPr="0099387D">
        <w:tab/>
        <w:t>_________________________</w:t>
      </w:r>
    </w:p>
    <w:p w14:paraId="018AF0A8" w14:textId="77777777" w:rsidR="00B06A21" w:rsidRDefault="00B06A21" w:rsidP="003C5C45">
      <w:pPr>
        <w:spacing w:after="120" w:line="240" w:lineRule="auto"/>
      </w:pPr>
    </w:p>
    <w:sectPr w:rsidR="00B06A21" w:rsidSect="00F1186D">
      <w:footerReference w:type="default" r:id="rId8"/>
      <w:headerReference w:type="first" r:id="rId9"/>
      <w:pgSz w:w="12240" w:h="15840"/>
      <w:pgMar w:top="900" w:right="1440" w:bottom="144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646D41" w14:textId="77777777" w:rsidR="0046426B" w:rsidRDefault="0046426B" w:rsidP="00812257">
      <w:pPr>
        <w:spacing w:after="0" w:line="240" w:lineRule="auto"/>
      </w:pPr>
      <w:r>
        <w:separator/>
      </w:r>
    </w:p>
  </w:endnote>
  <w:endnote w:type="continuationSeparator" w:id="0">
    <w:p w14:paraId="08B3256D" w14:textId="77777777" w:rsidR="0046426B" w:rsidRDefault="0046426B" w:rsidP="00812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9795535"/>
      <w:docPartObj>
        <w:docPartGallery w:val="Page Numbers (Bottom of Page)"/>
        <w:docPartUnique/>
      </w:docPartObj>
    </w:sdtPr>
    <w:sdtEndPr>
      <w:rPr>
        <w:noProof/>
      </w:rPr>
    </w:sdtEndPr>
    <w:sdtContent>
      <w:p w14:paraId="6FF7CB20" w14:textId="77777777" w:rsidR="003C5C45" w:rsidRDefault="003C5C45">
        <w:pPr>
          <w:pStyle w:val="Footer"/>
        </w:pPr>
      </w:p>
      <w:p w14:paraId="10387421" w14:textId="30B5190F" w:rsidR="003C5C45" w:rsidRDefault="00812257">
        <w:pPr>
          <w:pStyle w:val="Footer"/>
          <w:rPr>
            <w:noProof/>
          </w:rPr>
        </w:pPr>
        <w:r>
          <w:t xml:space="preserve">Page | </w:t>
        </w:r>
        <w:r>
          <w:fldChar w:fldCharType="begin"/>
        </w:r>
        <w:r>
          <w:instrText xml:space="preserve"> PAGE   \* MERGEFORMAT </w:instrText>
        </w:r>
        <w:r>
          <w:fldChar w:fldCharType="separate"/>
        </w:r>
        <w:r w:rsidR="0047335A">
          <w:rPr>
            <w:noProof/>
          </w:rPr>
          <w:t>10</w:t>
        </w:r>
        <w:r>
          <w:rPr>
            <w:noProof/>
          </w:rPr>
          <w:fldChar w:fldCharType="end"/>
        </w:r>
      </w:p>
      <w:p w14:paraId="60CBCB69" w14:textId="77777777" w:rsidR="00812257" w:rsidRDefault="0046426B">
        <w:pPr>
          <w:pStyle w:val="Footer"/>
        </w:pPr>
      </w:p>
    </w:sdtContent>
  </w:sdt>
  <w:p w14:paraId="773ACBC9" w14:textId="77777777" w:rsidR="00A94769" w:rsidRDefault="00A94769" w:rsidP="00A94769">
    <w:pPr>
      <w:pStyle w:val="Footer"/>
      <w:jc w:val="center"/>
      <w:rPr>
        <w:sz w:val="14"/>
        <w:szCs w:val="16"/>
      </w:rPr>
    </w:pPr>
    <w:r w:rsidRPr="003C5C45">
      <w:rPr>
        <w:sz w:val="14"/>
        <w:szCs w:val="16"/>
      </w:rPr>
      <w:t>This document is furnished by CompSource Mutual for informational purposes only. It is not intended to be a condition of coverage,</w:t>
    </w:r>
  </w:p>
  <w:p w14:paraId="25A8DB74" w14:textId="77777777" w:rsidR="00A94769" w:rsidRPr="003C5C45" w:rsidRDefault="00A94769" w:rsidP="00A94769">
    <w:pPr>
      <w:pStyle w:val="Footer"/>
      <w:jc w:val="center"/>
      <w:rPr>
        <w:sz w:val="14"/>
        <w:szCs w:val="16"/>
      </w:rPr>
    </w:pPr>
    <w:r w:rsidRPr="003C5C45">
      <w:rPr>
        <w:sz w:val="14"/>
        <w:szCs w:val="16"/>
      </w:rPr>
      <w:t xml:space="preserve"> nor should it be construed as legal advice.</w:t>
    </w:r>
  </w:p>
  <w:p w14:paraId="0547688B" w14:textId="77777777" w:rsidR="00812257" w:rsidRDefault="00812257">
    <w:pPr>
      <w:pStyle w:val="Footer"/>
    </w:pPr>
  </w:p>
  <w:p w14:paraId="1F825778" w14:textId="77777777" w:rsidR="003C5C45" w:rsidRDefault="003C5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15EE5" w14:textId="77777777" w:rsidR="0046426B" w:rsidRDefault="0046426B" w:rsidP="00812257">
      <w:pPr>
        <w:spacing w:after="0" w:line="240" w:lineRule="auto"/>
      </w:pPr>
      <w:r>
        <w:separator/>
      </w:r>
    </w:p>
  </w:footnote>
  <w:footnote w:type="continuationSeparator" w:id="0">
    <w:p w14:paraId="79340B09" w14:textId="77777777" w:rsidR="0046426B" w:rsidRDefault="0046426B" w:rsidP="00812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36303" w14:textId="42388BEB" w:rsidR="00F1186D" w:rsidRDefault="00F1186D">
    <w:pPr>
      <w:pStyle w:val="Header"/>
    </w:pPr>
    <w:r>
      <w:rPr>
        <w:b/>
        <w:bCs/>
        <w:noProof/>
        <w:sz w:val="96"/>
      </w:rPr>
      <w:drawing>
        <wp:inline distT="0" distB="0" distL="0" distR="0" wp14:anchorId="0E5C832D" wp14:editId="145598E1">
          <wp:extent cx="2252674"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8171" cy="6203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23C15"/>
    <w:multiLevelType w:val="hybridMultilevel"/>
    <w:tmpl w:val="81BC70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8F7F10"/>
    <w:multiLevelType w:val="hybridMultilevel"/>
    <w:tmpl w:val="1D6CFE6E"/>
    <w:lvl w:ilvl="0" w:tplc="7C6A77DA">
      <w:start w:val="1"/>
      <w:numFmt w:val="bullet"/>
      <w:lvlText w:val=""/>
      <w:lvlJc w:val="left"/>
      <w:pPr>
        <w:ind w:left="720" w:hanging="360"/>
      </w:pPr>
      <w:rPr>
        <w:rFonts w:asciiTheme="minorHAnsi" w:hAnsiTheme="minorHAns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A07FD"/>
    <w:multiLevelType w:val="hybridMultilevel"/>
    <w:tmpl w:val="5644E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071A1"/>
    <w:multiLevelType w:val="hybridMultilevel"/>
    <w:tmpl w:val="200E0F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A8374F9"/>
    <w:multiLevelType w:val="hybridMultilevel"/>
    <w:tmpl w:val="B1BAC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BA1027"/>
    <w:multiLevelType w:val="hybridMultilevel"/>
    <w:tmpl w:val="4CB67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10541AF7"/>
    <w:multiLevelType w:val="hybridMultilevel"/>
    <w:tmpl w:val="685E5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E3F7B"/>
    <w:multiLevelType w:val="hybridMultilevel"/>
    <w:tmpl w:val="0C8EFB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C0A67"/>
    <w:multiLevelType w:val="hybridMultilevel"/>
    <w:tmpl w:val="328C8D62"/>
    <w:lvl w:ilvl="0" w:tplc="78362136">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890FB0"/>
    <w:multiLevelType w:val="hybridMultilevel"/>
    <w:tmpl w:val="17C680E8"/>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620304"/>
    <w:multiLevelType w:val="hybridMultilevel"/>
    <w:tmpl w:val="D26C351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14E5707"/>
    <w:multiLevelType w:val="hybridMultilevel"/>
    <w:tmpl w:val="C93C9C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21DC1CF0"/>
    <w:multiLevelType w:val="hybridMultilevel"/>
    <w:tmpl w:val="A210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C01151"/>
    <w:multiLevelType w:val="hybridMultilevel"/>
    <w:tmpl w:val="04BE4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D21060"/>
    <w:multiLevelType w:val="hybridMultilevel"/>
    <w:tmpl w:val="C61A78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C0CEF"/>
    <w:multiLevelType w:val="hybridMultilevel"/>
    <w:tmpl w:val="E1BA1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1D44F8"/>
    <w:multiLevelType w:val="hybridMultilevel"/>
    <w:tmpl w:val="49B074C2"/>
    <w:lvl w:ilvl="0" w:tplc="76866F9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23E4A"/>
    <w:multiLevelType w:val="hybridMultilevel"/>
    <w:tmpl w:val="D9C2A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407D87"/>
    <w:multiLevelType w:val="hybridMultilevel"/>
    <w:tmpl w:val="8BC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58082C"/>
    <w:multiLevelType w:val="hybridMultilevel"/>
    <w:tmpl w:val="38465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B116B2"/>
    <w:multiLevelType w:val="hybridMultilevel"/>
    <w:tmpl w:val="C68A4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880F8F"/>
    <w:multiLevelType w:val="hybridMultilevel"/>
    <w:tmpl w:val="49329A8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972627"/>
    <w:multiLevelType w:val="hybridMultilevel"/>
    <w:tmpl w:val="601C8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CE7F23"/>
    <w:multiLevelType w:val="hybridMultilevel"/>
    <w:tmpl w:val="908A730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64B5598"/>
    <w:multiLevelType w:val="hybridMultilevel"/>
    <w:tmpl w:val="DEC02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D44B2E"/>
    <w:multiLevelType w:val="hybridMultilevel"/>
    <w:tmpl w:val="E9C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EF7B7C"/>
    <w:multiLevelType w:val="hybridMultilevel"/>
    <w:tmpl w:val="24B0C4C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793BD5"/>
    <w:multiLevelType w:val="hybridMultilevel"/>
    <w:tmpl w:val="40A0C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E40348"/>
    <w:multiLevelType w:val="hybridMultilevel"/>
    <w:tmpl w:val="3C84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C1C41"/>
    <w:multiLevelType w:val="hybridMultilevel"/>
    <w:tmpl w:val="2F96E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53A7"/>
    <w:multiLevelType w:val="hybridMultilevel"/>
    <w:tmpl w:val="F648A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4B4534"/>
    <w:multiLevelType w:val="hybridMultilevel"/>
    <w:tmpl w:val="5E322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761B89"/>
    <w:multiLevelType w:val="hybridMultilevel"/>
    <w:tmpl w:val="14488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1">
      <w:start w:val="1"/>
      <w:numFmt w:val="bullet"/>
      <w:lvlText w:val=""/>
      <w:lvlJc w:val="left"/>
      <w:pPr>
        <w:ind w:left="144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3" w15:restartNumberingAfterBreak="0">
    <w:nsid w:val="70972104"/>
    <w:multiLevelType w:val="hybridMultilevel"/>
    <w:tmpl w:val="E15AE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E93D4D"/>
    <w:multiLevelType w:val="hybridMultilevel"/>
    <w:tmpl w:val="C11C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D8296B"/>
    <w:multiLevelType w:val="hybridMultilevel"/>
    <w:tmpl w:val="711486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E57DB9"/>
    <w:multiLevelType w:val="hybridMultilevel"/>
    <w:tmpl w:val="E7E4C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42153F"/>
    <w:multiLevelType w:val="hybridMultilevel"/>
    <w:tmpl w:val="A628C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0B52D6"/>
    <w:multiLevelType w:val="hybridMultilevel"/>
    <w:tmpl w:val="2B744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FD3C9A"/>
    <w:multiLevelType w:val="hybridMultilevel"/>
    <w:tmpl w:val="5A2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5"/>
  </w:num>
  <w:num w:numId="3">
    <w:abstractNumId w:val="38"/>
  </w:num>
  <w:num w:numId="4">
    <w:abstractNumId w:val="22"/>
  </w:num>
  <w:num w:numId="5">
    <w:abstractNumId w:val="13"/>
  </w:num>
  <w:num w:numId="6">
    <w:abstractNumId w:val="29"/>
  </w:num>
  <w:num w:numId="7">
    <w:abstractNumId w:val="20"/>
  </w:num>
  <w:num w:numId="8">
    <w:abstractNumId w:val="39"/>
  </w:num>
  <w:num w:numId="9">
    <w:abstractNumId w:val="28"/>
  </w:num>
  <w:num w:numId="10">
    <w:abstractNumId w:val="27"/>
  </w:num>
  <w:num w:numId="11">
    <w:abstractNumId w:val="15"/>
  </w:num>
  <w:num w:numId="12">
    <w:abstractNumId w:val="24"/>
  </w:num>
  <w:num w:numId="13">
    <w:abstractNumId w:val="18"/>
  </w:num>
  <w:num w:numId="14">
    <w:abstractNumId w:val="30"/>
  </w:num>
  <w:num w:numId="15">
    <w:abstractNumId w:val="19"/>
  </w:num>
  <w:num w:numId="16">
    <w:abstractNumId w:val="5"/>
  </w:num>
  <w:num w:numId="17">
    <w:abstractNumId w:val="12"/>
  </w:num>
  <w:num w:numId="18">
    <w:abstractNumId w:val="11"/>
  </w:num>
  <w:num w:numId="19">
    <w:abstractNumId w:val="36"/>
  </w:num>
  <w:num w:numId="20">
    <w:abstractNumId w:val="31"/>
  </w:num>
  <w:num w:numId="21">
    <w:abstractNumId w:val="21"/>
  </w:num>
  <w:num w:numId="22">
    <w:abstractNumId w:val="3"/>
  </w:num>
  <w:num w:numId="23">
    <w:abstractNumId w:val="26"/>
  </w:num>
  <w:num w:numId="24">
    <w:abstractNumId w:val="14"/>
  </w:num>
  <w:num w:numId="25">
    <w:abstractNumId w:val="32"/>
  </w:num>
  <w:num w:numId="26">
    <w:abstractNumId w:val="8"/>
  </w:num>
  <w:num w:numId="27">
    <w:abstractNumId w:val="23"/>
  </w:num>
  <w:num w:numId="28">
    <w:abstractNumId w:val="10"/>
  </w:num>
  <w:num w:numId="29">
    <w:abstractNumId w:val="7"/>
  </w:num>
  <w:num w:numId="30">
    <w:abstractNumId w:val="6"/>
  </w:num>
  <w:num w:numId="31">
    <w:abstractNumId w:val="2"/>
  </w:num>
  <w:num w:numId="32">
    <w:abstractNumId w:val="35"/>
  </w:num>
  <w:num w:numId="33">
    <w:abstractNumId w:val="1"/>
  </w:num>
  <w:num w:numId="34">
    <w:abstractNumId w:val="9"/>
  </w:num>
  <w:num w:numId="35">
    <w:abstractNumId w:val="17"/>
  </w:num>
  <w:num w:numId="36">
    <w:abstractNumId w:val="37"/>
  </w:num>
  <w:num w:numId="37">
    <w:abstractNumId w:val="16"/>
  </w:num>
  <w:num w:numId="38">
    <w:abstractNumId w:val="33"/>
  </w:num>
  <w:num w:numId="39">
    <w:abstractNumId w:val="0"/>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0NzE3MrG0MDcyNDJS0lEKTi0uzszPAykwqQUAR9g4TiwAAAA="/>
  </w:docVars>
  <w:rsids>
    <w:rsidRoot w:val="0099387D"/>
    <w:rsid w:val="000A226A"/>
    <w:rsid w:val="00123FE8"/>
    <w:rsid w:val="00130086"/>
    <w:rsid w:val="00275004"/>
    <w:rsid w:val="002B6202"/>
    <w:rsid w:val="002C1709"/>
    <w:rsid w:val="002F6DF2"/>
    <w:rsid w:val="00307B4B"/>
    <w:rsid w:val="00323C74"/>
    <w:rsid w:val="00390D83"/>
    <w:rsid w:val="003C5C45"/>
    <w:rsid w:val="003E2E0C"/>
    <w:rsid w:val="0046426B"/>
    <w:rsid w:val="0047268F"/>
    <w:rsid w:val="0047335A"/>
    <w:rsid w:val="00477F0D"/>
    <w:rsid w:val="004A5A8D"/>
    <w:rsid w:val="005141EA"/>
    <w:rsid w:val="005A4EA2"/>
    <w:rsid w:val="005C602B"/>
    <w:rsid w:val="006D781A"/>
    <w:rsid w:val="007209D3"/>
    <w:rsid w:val="007A41CB"/>
    <w:rsid w:val="007A7449"/>
    <w:rsid w:val="007C6EBB"/>
    <w:rsid w:val="007F10FE"/>
    <w:rsid w:val="00812257"/>
    <w:rsid w:val="008945E5"/>
    <w:rsid w:val="008B5B17"/>
    <w:rsid w:val="008C6B7D"/>
    <w:rsid w:val="008D02BE"/>
    <w:rsid w:val="00906425"/>
    <w:rsid w:val="0099387D"/>
    <w:rsid w:val="009F558E"/>
    <w:rsid w:val="00A94769"/>
    <w:rsid w:val="00B05BA7"/>
    <w:rsid w:val="00B06A21"/>
    <w:rsid w:val="00B53E53"/>
    <w:rsid w:val="00C4116B"/>
    <w:rsid w:val="00D311D4"/>
    <w:rsid w:val="00DD55C0"/>
    <w:rsid w:val="00DE382D"/>
    <w:rsid w:val="00DE70FD"/>
    <w:rsid w:val="00E76779"/>
    <w:rsid w:val="00EC1B05"/>
    <w:rsid w:val="00ED2B53"/>
    <w:rsid w:val="00EF2A33"/>
    <w:rsid w:val="00F1186D"/>
    <w:rsid w:val="00F23B86"/>
    <w:rsid w:val="00F75FB8"/>
    <w:rsid w:val="00FA2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3258E8E2"/>
  <w15:chartTrackingRefBased/>
  <w15:docId w15:val="{2B49C2F1-0784-4922-86EE-B479EAA63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7F10FE"/>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99387D"/>
    <w:pPr>
      <w:spacing w:line="240" w:lineRule="auto"/>
    </w:pPr>
    <w:rPr>
      <w:sz w:val="20"/>
      <w:szCs w:val="20"/>
    </w:rPr>
  </w:style>
  <w:style w:type="character" w:customStyle="1" w:styleId="CommentTextChar">
    <w:name w:val="Comment Text Char"/>
    <w:basedOn w:val="DefaultParagraphFont"/>
    <w:link w:val="CommentText"/>
    <w:uiPriority w:val="99"/>
    <w:semiHidden/>
    <w:rsid w:val="0099387D"/>
    <w:rPr>
      <w:sz w:val="20"/>
      <w:szCs w:val="20"/>
    </w:rPr>
  </w:style>
  <w:style w:type="character" w:styleId="CommentReference">
    <w:name w:val="annotation reference"/>
    <w:basedOn w:val="DefaultParagraphFont"/>
    <w:uiPriority w:val="99"/>
    <w:semiHidden/>
    <w:unhideWhenUsed/>
    <w:rsid w:val="0099387D"/>
    <w:rPr>
      <w:sz w:val="18"/>
      <w:szCs w:val="18"/>
    </w:rPr>
  </w:style>
  <w:style w:type="paragraph" w:styleId="BalloonText">
    <w:name w:val="Balloon Text"/>
    <w:basedOn w:val="Normal"/>
    <w:link w:val="BalloonTextChar"/>
    <w:uiPriority w:val="99"/>
    <w:semiHidden/>
    <w:unhideWhenUsed/>
    <w:rsid w:val="009938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87D"/>
    <w:rPr>
      <w:rFonts w:ascii="Segoe UI" w:hAnsi="Segoe UI" w:cs="Segoe UI"/>
      <w:sz w:val="18"/>
      <w:szCs w:val="18"/>
    </w:rPr>
  </w:style>
  <w:style w:type="paragraph" w:styleId="ListParagraph">
    <w:name w:val="List Paragraph"/>
    <w:basedOn w:val="Normal"/>
    <w:uiPriority w:val="34"/>
    <w:qFormat/>
    <w:rsid w:val="00812257"/>
    <w:pPr>
      <w:ind w:left="720"/>
      <w:contextualSpacing/>
    </w:pPr>
  </w:style>
  <w:style w:type="paragraph" w:styleId="Header">
    <w:name w:val="header"/>
    <w:basedOn w:val="Normal"/>
    <w:link w:val="HeaderChar"/>
    <w:uiPriority w:val="99"/>
    <w:unhideWhenUsed/>
    <w:rsid w:val="00812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2257"/>
  </w:style>
  <w:style w:type="paragraph" w:styleId="Footer">
    <w:name w:val="footer"/>
    <w:basedOn w:val="Normal"/>
    <w:link w:val="FooterChar"/>
    <w:unhideWhenUsed/>
    <w:rsid w:val="00812257"/>
    <w:pPr>
      <w:tabs>
        <w:tab w:val="center" w:pos="4680"/>
        <w:tab w:val="right" w:pos="9360"/>
      </w:tabs>
      <w:spacing w:after="0" w:line="240" w:lineRule="auto"/>
    </w:pPr>
  </w:style>
  <w:style w:type="character" w:customStyle="1" w:styleId="FooterChar">
    <w:name w:val="Footer Char"/>
    <w:basedOn w:val="DefaultParagraphFont"/>
    <w:link w:val="Footer"/>
    <w:rsid w:val="00812257"/>
  </w:style>
  <w:style w:type="paragraph" w:styleId="BodyText2">
    <w:name w:val="Body Text 2"/>
    <w:basedOn w:val="Normal"/>
    <w:link w:val="BodyText2Char"/>
    <w:semiHidden/>
    <w:rsid w:val="002F6DF2"/>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2F6DF2"/>
    <w:rPr>
      <w:rFonts w:ascii="Times New Roman" w:eastAsia="Times New Roman" w:hAnsi="Times New Roman" w:cs="Times New Roman"/>
      <w:sz w:val="24"/>
      <w:szCs w:val="20"/>
    </w:rPr>
  </w:style>
  <w:style w:type="paragraph" w:styleId="BodyTextIndent">
    <w:name w:val="Body Text Indent"/>
    <w:basedOn w:val="Normal"/>
    <w:link w:val="BodyTextIndentChar"/>
    <w:uiPriority w:val="99"/>
    <w:semiHidden/>
    <w:unhideWhenUsed/>
    <w:rsid w:val="002F6DF2"/>
    <w:pPr>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uiPriority w:val="99"/>
    <w:semiHidden/>
    <w:rsid w:val="002F6DF2"/>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307B4B"/>
    <w:pPr>
      <w:spacing w:after="120"/>
    </w:pPr>
  </w:style>
  <w:style w:type="character" w:customStyle="1" w:styleId="BodyTextChar">
    <w:name w:val="Body Text Char"/>
    <w:basedOn w:val="DefaultParagraphFont"/>
    <w:link w:val="BodyText"/>
    <w:uiPriority w:val="99"/>
    <w:semiHidden/>
    <w:rsid w:val="00307B4B"/>
  </w:style>
  <w:style w:type="paragraph" w:styleId="CommentSubject">
    <w:name w:val="annotation subject"/>
    <w:basedOn w:val="CommentText"/>
    <w:next w:val="CommentText"/>
    <w:link w:val="CommentSubjectChar"/>
    <w:uiPriority w:val="99"/>
    <w:semiHidden/>
    <w:unhideWhenUsed/>
    <w:rsid w:val="00130086"/>
    <w:rPr>
      <w:b/>
      <w:bCs/>
    </w:rPr>
  </w:style>
  <w:style w:type="character" w:customStyle="1" w:styleId="CommentSubjectChar">
    <w:name w:val="Comment Subject Char"/>
    <w:basedOn w:val="CommentTextChar"/>
    <w:link w:val="CommentSubject"/>
    <w:uiPriority w:val="99"/>
    <w:semiHidden/>
    <w:rsid w:val="00130086"/>
    <w:rPr>
      <w:b/>
      <w:bCs/>
      <w:sz w:val="20"/>
      <w:szCs w:val="20"/>
    </w:rPr>
  </w:style>
  <w:style w:type="character" w:customStyle="1" w:styleId="Heading3Char">
    <w:name w:val="Heading 3 Char"/>
    <w:basedOn w:val="DefaultParagraphFont"/>
    <w:link w:val="Heading3"/>
    <w:uiPriority w:val="9"/>
    <w:semiHidden/>
    <w:rsid w:val="007F10F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1B6EA-ED8E-4427-825C-41E8EAB21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295</Words>
  <Characters>1878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Elwood</dc:creator>
  <cp:keywords/>
  <dc:description/>
  <cp:lastModifiedBy>Amanda</cp:lastModifiedBy>
  <cp:revision>2</cp:revision>
  <cp:lastPrinted>2017-09-21T17:50:00Z</cp:lastPrinted>
  <dcterms:created xsi:type="dcterms:W3CDTF">2021-02-25T20:44:00Z</dcterms:created>
  <dcterms:modified xsi:type="dcterms:W3CDTF">2021-02-25T20:44:00Z</dcterms:modified>
</cp:coreProperties>
</file>